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38100" t="0" r="85725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8382000" cy="2628900"/>
            <wp:effectExtent l="0" t="0" r="0" b="571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3BFF" w:rsidRDefault="006C3BFF" w:rsidP="00C12425">
      <w:r>
        <w:separator/>
      </w:r>
    </w:p>
  </w:endnote>
  <w:endnote w:type="continuationSeparator" w:id="0">
    <w:p w:rsidR="006C3BFF" w:rsidRDefault="006C3BF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3BFF" w:rsidRDefault="006C3BFF" w:rsidP="00C12425">
      <w:r>
        <w:separator/>
      </w:r>
    </w:p>
  </w:footnote>
  <w:footnote w:type="continuationSeparator" w:id="0">
    <w:p w:rsidR="006C3BFF" w:rsidRDefault="006C3BF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A225E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D062D"/>
    <w:rsid w:val="004E2466"/>
    <w:rsid w:val="0050139F"/>
    <w:rsid w:val="0050596A"/>
    <w:rsid w:val="0051133F"/>
    <w:rsid w:val="00540BB0"/>
    <w:rsid w:val="00555BC4"/>
    <w:rsid w:val="00566CF7"/>
    <w:rsid w:val="005A25E6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405DF"/>
    <w:rsid w:val="00844456"/>
    <w:rsid w:val="00853A5F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85C2F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CB0232B-35F0-425C-BB5A-77574A144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AEFB2615-FCBA-456D-BCD7-DEDF901A4C94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D1390A40-BE03-4B5C-9716-452643FD0F8C}" type="par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D7823B9-ACC1-484B-A53B-81C669F0FCA9}" type="sib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A7049ED-4870-4838-910D-A2DC9DDAD365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BC841867-E076-4A93-B817-EEDA3C76F35B}" type="par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0B269BC-2D5F-4741-BB96-F1D15FFE76F4}" type="sib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30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30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30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30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30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30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3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3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30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30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9313FFF7-C5D5-4E49-B54D-664871A82D67}" type="pres">
      <dgm:prSet presAssocID="{D1390A40-BE03-4B5C-9716-452643FD0F8C}" presName="conn2-1" presStyleLbl="parChTrans1D4" presStyleIdx="5" presStyleCnt="30"/>
      <dgm:spPr/>
      <dgm:t>
        <a:bodyPr/>
        <a:lstStyle/>
        <a:p>
          <a:endParaRPr lang="en-US"/>
        </a:p>
      </dgm:t>
    </dgm:pt>
    <dgm:pt modelId="{E61E4B2E-BBFF-4F37-AE57-718888CADA5B}" type="pres">
      <dgm:prSet presAssocID="{D1390A40-BE03-4B5C-9716-452643FD0F8C}" presName="connTx" presStyleLbl="parChTrans1D4" presStyleIdx="5" presStyleCnt="30"/>
      <dgm:spPr/>
      <dgm:t>
        <a:bodyPr/>
        <a:lstStyle/>
        <a:p>
          <a:endParaRPr lang="en-US"/>
        </a:p>
      </dgm:t>
    </dgm:pt>
    <dgm:pt modelId="{F8E20C15-B6DC-4E27-97C3-99E841AAB72F}" type="pres">
      <dgm:prSet presAssocID="{AEFB2615-FCBA-456D-BCD7-DEDF901A4C94}" presName="root2" presStyleCnt="0"/>
      <dgm:spPr/>
    </dgm:pt>
    <dgm:pt modelId="{82AB59AC-8EA3-420A-8C88-052510169556}" type="pres">
      <dgm:prSet presAssocID="{AEFB2615-FCBA-456D-BCD7-DEDF901A4C94}" presName="LevelTwoTextNode" presStyleLbl="node4" presStyleIdx="5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114151-E0CD-4853-BC17-6A98DF9D4E54}" type="pres">
      <dgm:prSet presAssocID="{AEFB2615-FCBA-456D-BCD7-DEDF901A4C94}" presName="level3hierChild" presStyleCnt="0"/>
      <dgm:spPr/>
    </dgm:pt>
    <dgm:pt modelId="{A1D3378F-0469-428F-AD35-ADED53D10CAC}" type="pres">
      <dgm:prSet presAssocID="{BC841867-E076-4A93-B817-EEDA3C76F35B}" presName="conn2-1" presStyleLbl="parChTrans1D4" presStyleIdx="6" presStyleCnt="30"/>
      <dgm:spPr/>
      <dgm:t>
        <a:bodyPr/>
        <a:lstStyle/>
        <a:p>
          <a:endParaRPr lang="en-US"/>
        </a:p>
      </dgm:t>
    </dgm:pt>
    <dgm:pt modelId="{0C3DF258-8354-40B5-86AC-E5E3F4201B85}" type="pres">
      <dgm:prSet presAssocID="{BC841867-E076-4A93-B817-EEDA3C76F35B}" presName="connTx" presStyleLbl="parChTrans1D4" presStyleIdx="6" presStyleCnt="30"/>
      <dgm:spPr/>
      <dgm:t>
        <a:bodyPr/>
        <a:lstStyle/>
        <a:p>
          <a:endParaRPr lang="en-US"/>
        </a:p>
      </dgm:t>
    </dgm:pt>
    <dgm:pt modelId="{5436428A-3DCB-43DA-8C7E-5912CA90C105}" type="pres">
      <dgm:prSet presAssocID="{9A7049ED-4870-4838-910D-A2DC9DDAD365}" presName="root2" presStyleCnt="0"/>
      <dgm:spPr/>
    </dgm:pt>
    <dgm:pt modelId="{8969C663-2C7E-46DB-8E08-12721A27A790}" type="pres">
      <dgm:prSet presAssocID="{9A7049ED-4870-4838-910D-A2DC9DDAD365}" presName="LevelTwoTextNode" presStyleLbl="node4" presStyleIdx="6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30D623F-BADB-4D8B-865D-B304EEFFB812}" type="pres">
      <dgm:prSet presAssocID="{9A7049ED-4870-4838-910D-A2DC9DDAD365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7" presStyleCnt="3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7" presStyleCnt="3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8" presStyleCnt="30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8" presStyleCnt="30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9" presStyleCnt="30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9" presStyleCnt="30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10" presStyleCnt="30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10" presStyleCnt="30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1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11" presStyleCnt="30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11" presStyleCnt="30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1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2" presStyleCnt="30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2" presStyleCnt="30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3" presStyleCnt="30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3" presStyleCnt="30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4" presStyleCnt="30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4" presStyleCnt="30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5" presStyleCnt="30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5" presStyleCnt="30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6" presStyleCnt="30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6" presStyleCnt="30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7" presStyleCnt="30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7" presStyleCnt="30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8" presStyleCnt="30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8" presStyleCnt="30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9" presStyleCnt="30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9" presStyleCnt="30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20" presStyleCnt="30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20" presStyleCnt="30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2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21" presStyleCnt="30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21" presStyleCnt="30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2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2" presStyleCnt="30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2" presStyleCnt="30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3" presStyleCnt="30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3" presStyleCnt="30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4" presStyleCnt="30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4" presStyleCnt="30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5" presStyleCnt="30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5" presStyleCnt="30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6" presStyleCnt="30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6" presStyleCnt="30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7" presStyleCnt="30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7" presStyleCnt="30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8" presStyleCnt="30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8" presStyleCnt="30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9" presStyleCnt="30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9" presStyleCnt="30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92669027-AE77-4015-8584-4C71F6C1CC60}" type="presOf" srcId="{A621082C-20E0-4EFB-BB06-6BD579BDB695}" destId="{7AF9FDF9-CDB2-4B69-A54A-49B179BCAC8A}" srcOrd="0" destOrd="0" presId="urn:microsoft.com/office/officeart/2008/layout/HorizontalMultiLevelHierarchy"/>
    <dgm:cxn modelId="{E5A6913C-1948-4930-994B-A52666A25383}" type="presOf" srcId="{7F3F6C94-10FE-4B0F-B2BE-80A2AA6F24BE}" destId="{F45F7C86-559D-4C86-904E-48D5B79A8526}" srcOrd="1" destOrd="0" presId="urn:microsoft.com/office/officeart/2008/layout/HorizontalMultiLevelHierarchy"/>
    <dgm:cxn modelId="{E2271330-3C41-4426-8525-48D23A010543}" type="presOf" srcId="{C611BB6B-FFFD-4DBE-9179-65DAB7E035DE}" destId="{120E6438-C249-4109-83A5-346EAD30EEC7}" srcOrd="0" destOrd="0" presId="urn:microsoft.com/office/officeart/2008/layout/HorizontalMultiLevelHierarchy"/>
    <dgm:cxn modelId="{2394A9BC-72CE-4FF1-A1C8-372414FE4E0E}" type="presOf" srcId="{7C8D9065-4A1F-4E89-86C8-D9556415659C}" destId="{AE592D10-21B9-47B9-86CD-B72353A355EA}" srcOrd="0" destOrd="0" presId="urn:microsoft.com/office/officeart/2008/layout/HorizontalMultiLevelHierarchy"/>
    <dgm:cxn modelId="{7BDEC187-7D83-4D8B-B04B-4CE6C79AB472}" type="presOf" srcId="{C4F32A97-8BCC-4CD6-8FE6-8AB45EE91947}" destId="{A64D7E22-DA57-44EA-890F-97F40A7C7774}" srcOrd="0" destOrd="0" presId="urn:microsoft.com/office/officeart/2008/layout/HorizontalMultiLevelHierarchy"/>
    <dgm:cxn modelId="{8B03235D-06E9-408D-80B1-5B01F1E45039}" type="presOf" srcId="{C7779841-C470-4D4F-8549-436E66708A9C}" destId="{6EDDBAE7-0A73-4AB7-960F-14B8CDCACF97}" srcOrd="0" destOrd="0" presId="urn:microsoft.com/office/officeart/2008/layout/HorizontalMultiLevelHierarchy"/>
    <dgm:cxn modelId="{F25A1A9A-13AC-4034-9A99-428CA87904EE}" type="presOf" srcId="{72D62242-0BD1-41A7-93BA-42713A2C32F0}" destId="{3FBD1FD6-E4DC-4041-8C21-3AE92188F157}" srcOrd="0" destOrd="0" presId="urn:microsoft.com/office/officeart/2008/layout/HorizontalMultiLevelHierarchy"/>
    <dgm:cxn modelId="{4603A81E-90D0-4D31-B6F8-D54997FDB42D}" type="presOf" srcId="{C7AA69E3-92E0-422A-B665-FC84DD95D3F4}" destId="{2F0E3707-FA46-41AD-9CFE-B8D9B637068C}" srcOrd="0" destOrd="0" presId="urn:microsoft.com/office/officeart/2008/layout/HorizontalMultiLevelHierarchy"/>
    <dgm:cxn modelId="{AD534D52-A40B-4699-BA37-7AB62A52A639}" type="presOf" srcId="{827FE9E7-613B-44AC-B459-B64A135CF8C0}" destId="{FCA4E135-B828-4857-81D4-310C455FA11F}" srcOrd="0" destOrd="0" presId="urn:microsoft.com/office/officeart/2008/layout/HorizontalMultiLevelHierarchy"/>
    <dgm:cxn modelId="{28DE43DF-3B97-4C8A-AE64-2AB213D94B52}" type="presOf" srcId="{39508B37-5315-4D50-B76F-DA3E7078984A}" destId="{60AFD025-7552-449F-B3FE-F689ADF0F8B4}" srcOrd="1" destOrd="0" presId="urn:microsoft.com/office/officeart/2008/layout/HorizontalMultiLevelHierarchy"/>
    <dgm:cxn modelId="{B3FEBC1C-1CD5-4AEA-A62D-03E933CD85A5}" type="presOf" srcId="{D1390A40-BE03-4B5C-9716-452643FD0F8C}" destId="{9313FFF7-C5D5-4E49-B54D-664871A82D67}" srcOrd="0" destOrd="0" presId="urn:microsoft.com/office/officeart/2008/layout/HorizontalMultiLevelHierarchy"/>
    <dgm:cxn modelId="{2CF585CD-F236-4ADE-9E6C-C8133E83F943}" type="presOf" srcId="{47B2A8D1-D228-4535-A981-CA80668FD150}" destId="{CACA5456-797F-4757-8F94-F578C3470B7C}" srcOrd="0" destOrd="0" presId="urn:microsoft.com/office/officeart/2008/layout/HorizontalMultiLevelHierarchy"/>
    <dgm:cxn modelId="{BF422478-16AC-4214-8938-75DB03A12392}" type="presOf" srcId="{2DD12283-25A4-40C7-A4FA-7D4A56EEA162}" destId="{5D42520B-AB75-4E92-A715-AA3C9E54F272}" srcOrd="0" destOrd="0" presId="urn:microsoft.com/office/officeart/2008/layout/HorizontalMultiLevelHierarchy"/>
    <dgm:cxn modelId="{051CCFE5-E61E-4152-AC45-EDE951623D4F}" type="presOf" srcId="{BBA7669C-F636-472B-8393-710D65294207}" destId="{9930AFAD-7CAA-421C-A6F6-BE96E32B90BE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C4A830AB-5D23-450B-A07D-BBA131F8633F}" type="presOf" srcId="{36B9007C-5C17-4B89-95E8-C4C7B216C782}" destId="{E773703A-3E01-46C7-8308-3FCE32910F0C}" srcOrd="1" destOrd="0" presId="urn:microsoft.com/office/officeart/2008/layout/HorizontalMultiLevelHierarchy"/>
    <dgm:cxn modelId="{05BDF1D1-9472-4D04-B90C-6BE9F9ABA7FE}" type="presOf" srcId="{A508B0EE-F476-47CC-8C43-8E4E9B077913}" destId="{8CE9E23C-D42B-450E-AAEB-5F248E5B7D8B}" srcOrd="0" destOrd="0" presId="urn:microsoft.com/office/officeart/2008/layout/HorizontalMultiLevelHierarchy"/>
    <dgm:cxn modelId="{9C16B1C3-8A6E-493A-A5A9-387277364FBD}" type="presOf" srcId="{E2BE0FDB-B7E8-4473-9B98-097E30383DDC}" destId="{D9AAEA9E-1754-4245-AB2C-EE2D6C9B2E53}" srcOrd="0" destOrd="0" presId="urn:microsoft.com/office/officeart/2008/layout/HorizontalMultiLevelHierarchy"/>
    <dgm:cxn modelId="{CE9B55B5-9526-4953-B53E-A380D290C622}" type="presOf" srcId="{9AFCF117-8E3C-43B3-B7EB-0F22A30A9125}" destId="{01A1102C-A0F6-49C2-82D8-1B1578032293}" srcOrd="1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47A30441-5738-4852-8BA3-A55FC9D48D87}" type="presOf" srcId="{5883D26C-8849-4ED2-8E8B-1C427EDB44CA}" destId="{8215BACE-688B-43F0-A89C-050CAAC25A1F}" srcOrd="1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121D3130-7B39-4A19-8D68-1881C41984CD}" type="presOf" srcId="{D2849072-305E-4393-B5DB-E0D19BE3D64C}" destId="{5D7BCAF3-483E-4A85-9161-1CB9FF815794}" srcOrd="0" destOrd="0" presId="urn:microsoft.com/office/officeart/2008/layout/HorizontalMultiLevelHierarchy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9E3B8218-1936-493C-B3EF-7C52F4AF236C}" type="presOf" srcId="{9848D30B-C5E1-4F85-9AC1-7A1F28525803}" destId="{70D91731-7477-4A7E-ACDA-7CDAE54D88DE}" srcOrd="1" destOrd="0" presId="urn:microsoft.com/office/officeart/2008/layout/HorizontalMultiLevelHierarchy"/>
    <dgm:cxn modelId="{B61CDA3C-B22D-4072-AC34-9B1A58C978D7}" type="presOf" srcId="{DBB9789C-1408-4AB9-B9FF-6EAC55EBF922}" destId="{968ABEC0-B09D-4E33-AB3D-EC26C968EA27}" srcOrd="0" destOrd="0" presId="urn:microsoft.com/office/officeart/2008/layout/HorizontalMultiLevelHierarchy"/>
    <dgm:cxn modelId="{414C8405-23B9-4E23-8DFD-617E190FF909}" type="presOf" srcId="{9AFCF117-8E3C-43B3-B7EB-0F22A30A9125}" destId="{42FF02AF-645E-46AB-817C-4207B29B65EE}" srcOrd="0" destOrd="0" presId="urn:microsoft.com/office/officeart/2008/layout/HorizontalMultiLevelHierarchy"/>
    <dgm:cxn modelId="{D2318E87-D3CA-4E19-8D7F-F8FA0ADB048B}" type="presOf" srcId="{D4E011E2-CEA2-4994-BB85-4356509E5831}" destId="{630C726C-2EF7-4AAE-B815-143DC5F8B1F0}" srcOrd="0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548945C6-CB26-43E5-9CD7-A61C2B9703E2}" type="presOf" srcId="{205801CE-4921-4398-A6F2-4026B5F8ED0D}" destId="{A8670E1A-316C-4DEB-8558-CFCB7674E6A9}" srcOrd="0" destOrd="0" presId="urn:microsoft.com/office/officeart/2008/layout/HorizontalMultiLevelHierarchy"/>
    <dgm:cxn modelId="{206CFE1F-DE3F-4EB9-BC11-156E8D21B10A}" type="presOf" srcId="{C13A3DAB-6702-4142-B976-40F4A74098C4}" destId="{45D116BF-F9A8-4362-9F1A-07E7192F33CB}" srcOrd="1" destOrd="0" presId="urn:microsoft.com/office/officeart/2008/layout/HorizontalMultiLevelHierarchy"/>
    <dgm:cxn modelId="{02B975A1-5CB2-4C4E-8754-794913084887}" type="presOf" srcId="{DCE00F5E-1E64-43C5-BA9E-7CDC038AE933}" destId="{4D8A835D-BFFB-4C43-A604-AF3D6FC2518D}" srcOrd="0" destOrd="0" presId="urn:microsoft.com/office/officeart/2008/layout/HorizontalMultiLevelHierarchy"/>
    <dgm:cxn modelId="{14A1D592-6535-4810-ADC3-2BDDBACE97D6}" type="presOf" srcId="{AF0BB154-5CF5-42A4-8A3E-E692541FA443}" destId="{D684593A-7D73-484D-B56D-86F39FD6B472}" srcOrd="0" destOrd="0" presId="urn:microsoft.com/office/officeart/2008/layout/HorizontalMultiLevelHierarchy"/>
    <dgm:cxn modelId="{25CB9EB0-A0CB-4223-919C-9B0108A91EC3}" type="presOf" srcId="{BFA6BC76-7D09-45C9-8825-27614B323CF8}" destId="{AAD675B2-F7AB-4960-9969-179D17A9CA8F}" srcOrd="1" destOrd="0" presId="urn:microsoft.com/office/officeart/2008/layout/HorizontalMultiLevelHierarchy"/>
    <dgm:cxn modelId="{7BE160D3-FF73-4E97-988B-26DFBB2B423C}" type="presOf" srcId="{6B75433F-F346-4AF3-9015-689F6C75E48A}" destId="{4556599A-0458-496E-8AC9-EED24AEAB5AB}" srcOrd="0" destOrd="0" presId="urn:microsoft.com/office/officeart/2008/layout/HorizontalMultiLevelHierarchy"/>
    <dgm:cxn modelId="{DE261C71-24E1-474E-8AC4-920914910BEF}" type="presOf" srcId="{69B3D78F-8D9E-4C41-A056-9ECB640CC0C0}" destId="{BCE333D0-047B-4679-9C41-6C97C0402CA4}" srcOrd="0" destOrd="0" presId="urn:microsoft.com/office/officeart/2008/layout/HorizontalMultiLevelHierarchy"/>
    <dgm:cxn modelId="{F4976536-8DA8-4D7C-ACD7-8527462FED5C}" type="presOf" srcId="{192235FB-C54C-419C-8EB6-65FD221627CD}" destId="{3EB0F70A-267E-4DA0-BAA8-731530D9AF3D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68C74EF4-448F-418E-B1F7-047E663128F3}" type="presOf" srcId="{8C6C1F95-6BF1-4371-A86E-48B63DC2ECAC}" destId="{AEF31980-DAE6-47CC-BBD5-6E15EC2F86B0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BDFAF133-54A2-4590-903A-C197EE547ED3}" type="presOf" srcId="{C20A4F68-B5EA-4941-8DD4-D4F5ED18F52D}" destId="{BCAD9A3C-6D1C-44B3-B2DC-60BA2E0D97AD}" srcOrd="0" destOrd="0" presId="urn:microsoft.com/office/officeart/2008/layout/HorizontalMultiLevelHierarchy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9BA605E2-8869-4478-AEC3-D63D4713A9ED}" type="presOf" srcId="{AB3EF183-424C-4508-A05B-EE79092AE9A9}" destId="{229ED479-4738-4AF3-A207-380BB1D4284E}" srcOrd="0" destOrd="0" presId="urn:microsoft.com/office/officeart/2008/layout/HorizontalMultiLevelHierarchy"/>
    <dgm:cxn modelId="{2AAA728B-20E1-4508-A79B-8F35D7EE3743}" type="presOf" srcId="{D1390A40-BE03-4B5C-9716-452643FD0F8C}" destId="{E61E4B2E-BBFF-4F37-AE57-718888CADA5B}" srcOrd="1" destOrd="0" presId="urn:microsoft.com/office/officeart/2008/layout/HorizontalMultiLevelHierarchy"/>
    <dgm:cxn modelId="{D16E300E-BBA3-4086-BB9B-9098E3DA5C77}" type="presOf" srcId="{F37634DB-D6B8-4363-8DC4-CA1719B63B23}" destId="{4BAE63F8-FA04-49D7-9BBB-5CB80F7F520E}" srcOrd="0" destOrd="0" presId="urn:microsoft.com/office/officeart/2008/layout/HorizontalMultiLevelHierarchy"/>
    <dgm:cxn modelId="{5888EF10-658D-497E-8492-ECAC5D9ED9F7}" type="presOf" srcId="{C7D852CC-83C3-4D0D-B418-7B3508CA8623}" destId="{675C452B-A309-46DB-8A27-519F74B0332F}" srcOrd="1" destOrd="0" presId="urn:microsoft.com/office/officeart/2008/layout/HorizontalMultiLevelHierarchy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9CB33A68-E68D-49ED-A65F-ACC0924DCECE}" type="presOf" srcId="{00A2383E-05C6-46F5-AB9B-D077D77FD1BD}" destId="{95053345-15D1-4FA6-B52B-851A51799C90}" srcOrd="0" destOrd="0" presId="urn:microsoft.com/office/officeart/2008/layout/HorizontalMultiLevelHierarchy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D062D94A-5A02-4AE1-8DB5-C9CD3783364A}" type="presOf" srcId="{BC841867-E076-4A93-B817-EEDA3C76F35B}" destId="{A1D3378F-0469-428F-AD35-ADED53D10CAC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8E866875-2F34-4DF2-B112-E9233751839D}" type="presOf" srcId="{C4F32A97-8BCC-4CD6-8FE6-8AB45EE91947}" destId="{1AB7AFE0-CB2F-40A5-9D3C-59878050E92E}" srcOrd="1" destOrd="0" presId="urn:microsoft.com/office/officeart/2008/layout/HorizontalMultiLevelHierarchy"/>
    <dgm:cxn modelId="{290B2365-4E5A-41CC-BFD0-6421AF964C60}" type="presOf" srcId="{B88633D3-592F-4763-B0D5-84DE6D342178}" destId="{2EE2A582-1F1B-4E51-A4D0-7CD8F6B51C78}" srcOrd="0" destOrd="0" presId="urn:microsoft.com/office/officeart/2008/layout/HorizontalMultiLevelHierarchy"/>
    <dgm:cxn modelId="{5C355DFD-4A7E-4962-8CE8-8D0EE3F0FFC0}" type="presOf" srcId="{1F04F470-0466-4CA6-97BB-A33292DF8F36}" destId="{6281B48E-DB3D-4636-85E1-2C1BD129EA65}" srcOrd="0" destOrd="0" presId="urn:microsoft.com/office/officeart/2008/layout/HorizontalMultiLevelHierarchy"/>
    <dgm:cxn modelId="{2929B7F4-A859-4C2F-A91E-D64EFB880EE9}" srcId="{47B2A8D1-D228-4535-A981-CA80668FD150}" destId="{AEFB2615-FCBA-456D-BCD7-DEDF901A4C94}" srcOrd="2" destOrd="0" parTransId="{D1390A40-BE03-4B5C-9716-452643FD0F8C}" sibTransId="{9D7823B9-ACC1-484B-A53B-81C669F0FCA9}"/>
    <dgm:cxn modelId="{068E83D4-85DC-4C4B-9D1D-445AD29337ED}" type="presOf" srcId="{23C7462F-420A-4383-AE91-ECEF3C75BFE1}" destId="{A2849F70-E410-4133-91E6-5D7C3FA6F8CE}" srcOrd="1" destOrd="0" presId="urn:microsoft.com/office/officeart/2008/layout/HorizontalMultiLevelHierarchy"/>
    <dgm:cxn modelId="{63D062D0-81CA-43DA-8A89-861FE8C3D314}" type="presOf" srcId="{0DA1C060-E1EF-497C-B4B7-CC10236D4AB5}" destId="{D456BF37-646F-420A-817B-2C6FE870644F}" srcOrd="0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BEE74244-0845-49F2-86C2-4C09BBF0391E}" type="presOf" srcId="{23C7462F-420A-4383-AE91-ECEF3C75BFE1}" destId="{8638D057-1B82-4007-A190-CA21763C3AA1}" srcOrd="0" destOrd="0" presId="urn:microsoft.com/office/officeart/2008/layout/HorizontalMultiLevelHierarchy"/>
    <dgm:cxn modelId="{7B59D0D5-3651-49F5-B3C7-FEF4C929D980}" type="presOf" srcId="{32E4CB68-5212-4784-9413-66E76CB014C8}" destId="{04151457-FD17-4CD0-8CB5-432A105434B1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BBF77172-D36A-425C-A6A0-5155ED18015C}" type="presOf" srcId="{8881B281-6D2A-48B5-82EB-50AA1D24A31F}" destId="{C7A8CFAF-FC1F-491D-91B5-7E16622116E5}" srcOrd="1" destOrd="0" presId="urn:microsoft.com/office/officeart/2008/layout/HorizontalMultiLevelHierarchy"/>
    <dgm:cxn modelId="{80740659-292D-485F-9512-EC62ADE111D2}" type="presOf" srcId="{C611BB6B-FFFD-4DBE-9179-65DAB7E035DE}" destId="{F052E7E4-05AB-4DFE-8478-F1275073964C}" srcOrd="1" destOrd="0" presId="urn:microsoft.com/office/officeart/2008/layout/HorizontalMultiLevelHierarchy"/>
    <dgm:cxn modelId="{43352B5A-DCFA-45B8-BA48-E19684559076}" type="presOf" srcId="{7F3F6C94-10FE-4B0F-B2BE-80A2AA6F24BE}" destId="{E56C53C7-8744-42D2-A29E-C018888A1657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29A7906-6A6F-4424-84E5-F3E89074B1E4}" type="presOf" srcId="{BFBA4812-7F1B-4B45-B916-717EC3781EE2}" destId="{B7A8D3EF-EE6A-497A-9825-C9B40C0381C7}" srcOrd="0" destOrd="0" presId="urn:microsoft.com/office/officeart/2008/layout/HorizontalMultiLevelHierarchy"/>
    <dgm:cxn modelId="{9820ED66-2BF0-4A69-B827-F11D4FBB93D1}" type="presOf" srcId="{7C8D9065-4A1F-4E89-86C8-D9556415659C}" destId="{A57AAC8D-63F8-4545-B8B4-3E629CDD5629}" srcOrd="1" destOrd="0" presId="urn:microsoft.com/office/officeart/2008/layout/HorizontalMultiLevelHierarchy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7971BD07-4280-4E27-8AA1-200A656D69E9}" type="presOf" srcId="{184CE8BE-A3CD-43AA-8B0C-38537485698A}" destId="{5D981D7C-A70F-4D6D-84FD-8C4231C27C07}" srcOrd="0" destOrd="0" presId="urn:microsoft.com/office/officeart/2008/layout/HorizontalMultiLevelHierarchy"/>
    <dgm:cxn modelId="{DB89F622-58B1-4A0F-B469-F6B4F62AF0EC}" type="presOf" srcId="{5883D26C-8849-4ED2-8E8B-1C427EDB44CA}" destId="{DDE14BD0-A06B-4EE3-B920-2D414B571BA1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1761A8E3-09D8-43FF-B131-48FB3DB5EC53}" type="presOf" srcId="{72D62242-0BD1-41A7-93BA-42713A2C32F0}" destId="{3B45E5CD-3A92-4B55-83AF-2F3D50411F20}" srcOrd="1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D14CD025-5614-4A48-B5FA-D3D5BE5FE7B9}" type="presOf" srcId="{5AD09BEB-5E93-4CE1-AE5D-985CD1CA771C}" destId="{10902F1B-76A0-42BF-B8B6-85638234AC1B}" srcOrd="0" destOrd="0" presId="urn:microsoft.com/office/officeart/2008/layout/HorizontalMultiLevelHierarchy"/>
    <dgm:cxn modelId="{4387A7AB-1C49-4856-A87C-B19220CC022B}" type="presOf" srcId="{5C986B37-E82A-4C41-AA74-324C38086CF5}" destId="{B0B03BE1-AA51-456F-BB8E-741B3CEE5AC2}" srcOrd="0" destOrd="0" presId="urn:microsoft.com/office/officeart/2008/layout/HorizontalMultiLevelHierarchy"/>
    <dgm:cxn modelId="{6D077D1C-4CF7-4682-9D21-FF274D261225}" type="presOf" srcId="{36B9007C-5C17-4B89-95E8-C4C7B216C782}" destId="{0A2EB75C-FE62-494C-BD04-978F9533F8EA}" srcOrd="0" destOrd="0" presId="urn:microsoft.com/office/officeart/2008/layout/HorizontalMultiLevelHierarchy"/>
    <dgm:cxn modelId="{4314662D-27FE-4813-BF95-00451017876E}" type="presOf" srcId="{5C986B37-E82A-4C41-AA74-324C38086CF5}" destId="{12F510CB-40DE-406D-8068-0B08F88A254B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B809E1AB-4C83-447D-B69D-115DE6FD2148}" type="presOf" srcId="{205801CE-4921-4398-A6F2-4026B5F8ED0D}" destId="{0969BAFA-3496-4531-8576-0557612549F2}" srcOrd="1" destOrd="0" presId="urn:microsoft.com/office/officeart/2008/layout/HorizontalMultiLevelHierarchy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5FBBBB6C-B43D-4409-A37F-534A4B2155D4}" type="presOf" srcId="{152CBA27-3C27-4597-94EF-9A0893A5CFAC}" destId="{138E57DF-E5C2-4E3F-962D-1D3CC0CF7D7B}" srcOrd="0" destOrd="0" presId="urn:microsoft.com/office/officeart/2008/layout/HorizontalMultiLevelHierarchy"/>
    <dgm:cxn modelId="{D76386DC-9142-4C3A-BFE3-B738EF6F17B5}" type="presOf" srcId="{C7779841-C470-4D4F-8549-436E66708A9C}" destId="{B94D40E4-10DF-483A-B955-E876278CA2AE}" srcOrd="1" destOrd="0" presId="urn:microsoft.com/office/officeart/2008/layout/HorizontalMultiLevelHierarchy"/>
    <dgm:cxn modelId="{4EA49B53-086E-4E42-84E0-750DDC4D183B}" type="presOf" srcId="{C7D852CC-83C3-4D0D-B418-7B3508CA8623}" destId="{E4D805C1-0FDD-4506-9132-245D1618CDA6}" srcOrd="0" destOrd="0" presId="urn:microsoft.com/office/officeart/2008/layout/HorizontalMultiLevelHierarchy"/>
    <dgm:cxn modelId="{FE642ABF-A61A-46D0-9781-9A82D77AEB5A}" type="presOf" srcId="{19CE7DB9-20FE-4DAF-86D4-C2506220B5B7}" destId="{97BB9FCB-00B9-42AF-887C-3D281326D3FB}" srcOrd="0" destOrd="0" presId="urn:microsoft.com/office/officeart/2008/layout/HorizontalMultiLevelHierarchy"/>
    <dgm:cxn modelId="{B4227C3D-69D3-4813-B271-E144E84A2B42}" type="presOf" srcId="{FCCAE72E-3741-4C5F-B697-2CEBFC92CDF7}" destId="{47AE8846-F21F-4E4C-B4A3-D44DA4BF791C}" srcOrd="0" destOrd="0" presId="urn:microsoft.com/office/officeart/2008/layout/HorizontalMultiLevelHierarchy"/>
    <dgm:cxn modelId="{71A2427F-D48C-46C3-A139-90029474CE0E}" type="presOf" srcId="{992A289B-854E-46DF-9AA2-81BEAB22EEB3}" destId="{CF55BFCF-AA31-4EBE-A5B7-6F9E1EA59A4B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1686E66B-20AC-4C1A-92BF-C1324EDE99BA}" type="presOf" srcId="{827FE9E7-613B-44AC-B459-B64A135CF8C0}" destId="{BB9812D7-0B0C-4B04-B89A-B8C8A8165B8C}" srcOrd="1" destOrd="0" presId="urn:microsoft.com/office/officeart/2008/layout/HorizontalMultiLevelHierarchy"/>
    <dgm:cxn modelId="{370897A6-9C57-40DD-99C0-2D17B2F21184}" type="presOf" srcId="{39508B37-5315-4D50-B76F-DA3E7078984A}" destId="{A14F6660-C16A-4FF3-8953-C80671F1D7DC}" srcOrd="0" destOrd="0" presId="urn:microsoft.com/office/officeart/2008/layout/HorizontalMultiLevelHierarchy"/>
    <dgm:cxn modelId="{281CB89D-1CBC-4331-AC15-318C70ACE4C7}" type="presOf" srcId="{C13A3DAB-6702-4142-B976-40F4A74098C4}" destId="{97D7C071-E608-4B10-93A5-74D834C0E38A}" srcOrd="0" destOrd="0" presId="urn:microsoft.com/office/officeart/2008/layout/HorizontalMultiLevelHierarchy"/>
    <dgm:cxn modelId="{1D9B4DD7-D8B5-4799-A312-BD5D9F80318C}" type="presOf" srcId="{BFA6BC76-7D09-45C9-8825-27614B323CF8}" destId="{5A84C9F5-4282-407B-B269-FAF4F4DE2419}" srcOrd="0" destOrd="0" presId="urn:microsoft.com/office/officeart/2008/layout/HorizontalMultiLevelHierarchy"/>
    <dgm:cxn modelId="{F00C6765-8506-4B9B-A45E-9C4F090AFA8B}" type="presOf" srcId="{CF137D94-C093-47D8-AB91-BC631BD95A2E}" destId="{72CAB82A-D05F-432F-952B-58C6C3792EDE}" srcOrd="0" destOrd="0" presId="urn:microsoft.com/office/officeart/2008/layout/HorizontalMultiLevelHierarchy"/>
    <dgm:cxn modelId="{39632701-26BC-4973-BEB3-0A4FECB04C9C}" type="presOf" srcId="{8881B281-6D2A-48B5-82EB-50AA1D24A31F}" destId="{439D19A4-A152-4E3D-8B07-A035FF5DEE77}" srcOrd="0" destOrd="0" presId="urn:microsoft.com/office/officeart/2008/layout/HorizontalMultiLevelHierarchy"/>
    <dgm:cxn modelId="{C821F35D-EDE8-45D2-BE40-7C4834161160}" type="presOf" srcId="{00A2383E-05C6-46F5-AB9B-D077D77FD1BD}" destId="{9D326277-4EE3-4B52-96E4-5C8B6DDEB1A3}" srcOrd="1" destOrd="0" presId="urn:microsoft.com/office/officeart/2008/layout/HorizontalMultiLevelHierarchy"/>
    <dgm:cxn modelId="{C7CBA56A-B38F-4BA1-8593-651A753D9A3E}" type="presOf" srcId="{F0EBF17D-23A9-4DFF-94B0-1F1726A4B088}" destId="{95A82BF1-9CD3-4E37-A94B-A37F8550399A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875AD8D4-3232-453B-B573-FF444FAD4003}" type="presOf" srcId="{BC1C9124-9D08-44D5-B6B9-69F5A0E3DFAF}" destId="{0AFE715D-14CC-4B0A-90EF-CBB18C24E4BE}" srcOrd="1" destOrd="0" presId="urn:microsoft.com/office/officeart/2008/layout/HorizontalMultiLevelHierarchy"/>
    <dgm:cxn modelId="{7F387A11-7C5D-49CA-A56F-4E96C6922B26}" type="presOf" srcId="{1F04F470-0466-4CA6-97BB-A33292DF8F36}" destId="{03A857F1-BC4C-470D-B759-25EB7E938367}" srcOrd="1" destOrd="0" presId="urn:microsoft.com/office/officeart/2008/layout/HorizontalMultiLevelHierarchy"/>
    <dgm:cxn modelId="{87A79409-371B-48F7-A3CA-961337E1E38E}" type="presOf" srcId="{B88633D3-592F-4763-B0D5-84DE6D342178}" destId="{FFC9CE94-3C9C-49FB-BB7D-14E83822E8F7}" srcOrd="1" destOrd="0" presId="urn:microsoft.com/office/officeart/2008/layout/HorizontalMultiLevelHierarchy"/>
    <dgm:cxn modelId="{515F4D35-6557-4AF6-AEE2-ADC85F8F9E4B}" type="presOf" srcId="{922039FB-83DE-414A-A6C6-2D31D858D78A}" destId="{47B4447B-1D12-4C53-BDF9-E35C2BB488C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144E7103-AE39-4523-8928-E770567F944D}" srcId="{AEFB2615-FCBA-456D-BCD7-DEDF901A4C94}" destId="{9A7049ED-4870-4838-910D-A2DC9DDAD365}" srcOrd="0" destOrd="0" parTransId="{BC841867-E076-4A93-B817-EEDA3C76F35B}" sibTransId="{D0B269BC-2D5F-4741-BB96-F1D15FFE76F4}"/>
    <dgm:cxn modelId="{810943A6-EE91-4E07-8917-69D16DFC7094}" type="presOf" srcId="{86FC572B-BC03-40CC-AB62-F0C8AE5B6AAE}" destId="{8E53CF55-9D5C-4C40-A630-06FB5346AF67}" srcOrd="0" destOrd="0" presId="urn:microsoft.com/office/officeart/2008/layout/HorizontalMultiLevelHierarchy"/>
    <dgm:cxn modelId="{2B43253D-CC1F-49BF-83A2-78DB6940C21A}" type="presOf" srcId="{315EC9A3-228C-4421-A4B8-0EACDF22E1CE}" destId="{6111473B-7746-4C71-A96C-53AE0B6053E3}" srcOrd="1" destOrd="0" presId="urn:microsoft.com/office/officeart/2008/layout/HorizontalMultiLevelHierarchy"/>
    <dgm:cxn modelId="{46D2F1D7-019C-44B2-BE36-6428E3885001}" type="presOf" srcId="{9A7049ED-4870-4838-910D-A2DC9DDAD365}" destId="{8969C663-2C7E-46DB-8E08-12721A27A790}" srcOrd="0" destOrd="0" presId="urn:microsoft.com/office/officeart/2008/layout/HorizontalMultiLevelHierarchy"/>
    <dgm:cxn modelId="{5012F889-C207-4654-83AB-49A051090364}" type="presOf" srcId="{5AD09BEB-5E93-4CE1-AE5D-985CD1CA771C}" destId="{C9A2B145-5387-4B1F-A759-774CCECBB1E5}" srcOrd="1" destOrd="0" presId="urn:microsoft.com/office/officeart/2008/layout/HorizontalMultiLevelHierarchy"/>
    <dgm:cxn modelId="{5BE01D26-7D21-493B-ACFB-A02201A4416F}" type="presOf" srcId="{F168398F-3341-47CC-9ADF-9B5B7FE3D75F}" destId="{CB4F527E-3069-44CD-A047-05E669B2DE4C}" srcOrd="0" destOrd="0" presId="urn:microsoft.com/office/officeart/2008/layout/HorizontalMultiLevelHierarchy"/>
    <dgm:cxn modelId="{7C1C8063-AB23-40CA-A448-B5090FDD78CE}" type="presOf" srcId="{8C069F8C-B41C-41B1-AD23-DBF306AEE97E}" destId="{6FF4EC1A-14D8-480D-AF7B-7A9A371759D2}" srcOrd="0" destOrd="0" presId="urn:microsoft.com/office/officeart/2008/layout/HorizontalMultiLevelHierarchy"/>
    <dgm:cxn modelId="{42FA3D4A-9690-4FE5-99FC-D48172387F5C}" type="presOf" srcId="{9848D30B-C5E1-4F85-9AC1-7A1F28525803}" destId="{8EEDB865-4E55-450B-A52D-8C49A2D68D9C}" srcOrd="0" destOrd="0" presId="urn:microsoft.com/office/officeart/2008/layout/HorizontalMultiLevelHierarchy"/>
    <dgm:cxn modelId="{BC198084-0001-4BCC-8D25-F661FD114BBD}" type="presOf" srcId="{1F1C74B0-0A06-4FE7-BDF6-BAF64E7E8B87}" destId="{D5514A83-6B87-4FFD-9E48-6FAC5E25FD26}" srcOrd="0" destOrd="0" presId="urn:microsoft.com/office/officeart/2008/layout/HorizontalMultiLevelHierarchy"/>
    <dgm:cxn modelId="{713281B1-D571-4DE7-A165-749000C5407D}" type="presOf" srcId="{493000C7-17C5-45AC-A993-2A8BD8FD19BA}" destId="{2D096F15-8B8D-410F-AC64-DD3B69E5F332}" srcOrd="0" destOrd="0" presId="urn:microsoft.com/office/officeart/2008/layout/HorizontalMultiLevelHierarchy"/>
    <dgm:cxn modelId="{2F9BCD11-2158-4B5B-88A5-BB6B6598E6E8}" type="presOf" srcId="{315EC9A3-228C-4421-A4B8-0EACDF22E1CE}" destId="{477CD995-97D7-4AAB-AD9F-BC1FF041BA5E}" srcOrd="0" destOrd="0" presId="urn:microsoft.com/office/officeart/2008/layout/HorizontalMultiLevelHierarchy"/>
    <dgm:cxn modelId="{25318CCA-D06E-460B-BA9E-6C63F569E7C8}" type="presOf" srcId="{BC1C9124-9D08-44D5-B6B9-69F5A0E3DFAF}" destId="{6E7AF1C9-C4D4-483D-BD92-F423A481AD5E}" srcOrd="0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E39DBB04-17C8-4E4C-9A25-8CF994EAB716}" type="presOf" srcId="{CF137D94-C093-47D8-AB91-BC631BD95A2E}" destId="{CB86B444-4A38-45BB-AFD4-1B5896B2CE9A}" srcOrd="1" destOrd="0" presId="urn:microsoft.com/office/officeart/2008/layout/HorizontalMultiLevelHierarchy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C8AA9D34-AC5D-4AD8-AE10-41FA6EC5DDF9}" type="presOf" srcId="{8C069F8C-B41C-41B1-AD23-DBF306AEE97E}" destId="{8DB454C2-354A-4335-BC78-5919F2DD7E98}" srcOrd="1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76EFF386-BB48-4A37-8B8C-12E3B0F1A792}" type="presOf" srcId="{19CE7DB9-20FE-4DAF-86D4-C2506220B5B7}" destId="{57D62261-260C-43BA-A4D0-E9E127E3DBFB}" srcOrd="1" destOrd="0" presId="urn:microsoft.com/office/officeart/2008/layout/HorizontalMultiLevelHierarchy"/>
    <dgm:cxn modelId="{B646C6DA-C81D-4D9F-8BC1-F00D4100528D}" type="presOf" srcId="{AEFB2615-FCBA-456D-BCD7-DEDF901A4C94}" destId="{82AB59AC-8EA3-420A-8C88-052510169556}" srcOrd="0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FB8D98F2-319D-45B0-93D6-993FAB0C500F}" type="presOf" srcId="{161FC228-2781-4EB5-A704-2302BEDB5658}" destId="{D61D9318-CF1C-4027-9FB9-CA3681111D48}" srcOrd="0" destOrd="0" presId="urn:microsoft.com/office/officeart/2008/layout/HorizontalMultiLevelHierarchy"/>
    <dgm:cxn modelId="{18F8A3EC-9C16-4033-9CAB-5358B1275B2B}" type="presOf" srcId="{D4E269FF-13C7-44C8-8483-08B61874E5AA}" destId="{3CBBE12A-8A67-47E8-931A-9EE82F929D6F}" srcOrd="0" destOrd="0" presId="urn:microsoft.com/office/officeart/2008/layout/HorizontalMultiLevelHierarchy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804B9E45-7DE8-4213-9332-699B84AE4D04}" type="presOf" srcId="{714059E6-9EE0-42E0-B3F5-0B52AE720164}" destId="{B36DF2AC-A7A6-4E20-B94A-84D04C0E1C3A}" srcOrd="0" destOrd="0" presId="urn:microsoft.com/office/officeart/2008/layout/HorizontalMultiLevelHierarchy"/>
    <dgm:cxn modelId="{BEF90F9C-E5E5-4BB7-8D6A-1D1B48422F25}" type="presOf" srcId="{BC841867-E076-4A93-B817-EEDA3C76F35B}" destId="{0C3DF258-8354-40B5-86AC-E5E3F4201B85}" srcOrd="1" destOrd="0" presId="urn:microsoft.com/office/officeart/2008/layout/HorizontalMultiLevelHierarchy"/>
    <dgm:cxn modelId="{5A352418-22A7-467D-AC4B-8003C8CFF4A4}" type="presOf" srcId="{F168398F-3341-47CC-9ADF-9B5B7FE3D75F}" destId="{E85DB345-45CB-4220-A4D7-D7ECB6B327DF}" srcOrd="1" destOrd="0" presId="urn:microsoft.com/office/officeart/2008/layout/HorizontalMultiLevelHierarchy"/>
    <dgm:cxn modelId="{318DD3CB-04A7-442C-905A-352328650906}" type="presOf" srcId="{192235FB-C54C-419C-8EB6-65FD221627CD}" destId="{ED82DD41-CD76-41BA-B6E3-9F4598AB0C35}" srcOrd="1" destOrd="0" presId="urn:microsoft.com/office/officeart/2008/layout/HorizontalMultiLevelHierarchy"/>
    <dgm:cxn modelId="{9B630823-1E27-4F99-8112-F88EF2EDDCBC}" type="presOf" srcId="{38388797-0B82-414D-8142-1BFCCD4264B1}" destId="{808CCB37-D5D8-43D8-B7CA-FA9434CFDEBA}" srcOrd="0" destOrd="0" presId="urn:microsoft.com/office/officeart/2008/layout/HorizontalMultiLevelHierarchy"/>
    <dgm:cxn modelId="{D548785F-4CA4-4F4B-BEED-D656FB91DF53}" type="presOf" srcId="{32E4CB68-5212-4784-9413-66E76CB014C8}" destId="{1C5DC85E-21A7-44D4-B9BB-26008787E0B3}" srcOrd="1" destOrd="0" presId="urn:microsoft.com/office/officeart/2008/layout/HorizontalMultiLevelHierarchy"/>
    <dgm:cxn modelId="{47323845-36FE-438C-AB1B-AB87AD8C1A59}" type="presParOf" srcId="{D61D9318-CF1C-4027-9FB9-CA3681111D48}" destId="{270F17E6-7730-4FCF-B2C8-87132A2A2953}" srcOrd="0" destOrd="0" presId="urn:microsoft.com/office/officeart/2008/layout/HorizontalMultiLevelHierarchy"/>
    <dgm:cxn modelId="{C0BCEC99-C443-455D-BBFE-572097AEE251}" type="presParOf" srcId="{270F17E6-7730-4FCF-B2C8-87132A2A2953}" destId="{47AE8846-F21F-4E4C-B4A3-D44DA4BF791C}" srcOrd="0" destOrd="0" presId="urn:microsoft.com/office/officeart/2008/layout/HorizontalMultiLevelHierarchy"/>
    <dgm:cxn modelId="{DEA50E12-4592-468C-ADF3-8E1B3ADFA46E}" type="presParOf" srcId="{270F17E6-7730-4FCF-B2C8-87132A2A2953}" destId="{00B6C323-8ADF-4C2C-A98F-03A35CC9AEB8}" srcOrd="1" destOrd="0" presId="urn:microsoft.com/office/officeart/2008/layout/HorizontalMultiLevelHierarchy"/>
    <dgm:cxn modelId="{8E6FE082-7385-4D72-B8DD-1694541375EA}" type="presParOf" srcId="{00B6C323-8ADF-4C2C-A98F-03A35CC9AEB8}" destId="{10902F1B-76A0-42BF-B8B6-85638234AC1B}" srcOrd="0" destOrd="0" presId="urn:microsoft.com/office/officeart/2008/layout/HorizontalMultiLevelHierarchy"/>
    <dgm:cxn modelId="{B9A474AC-5C24-43A1-94C6-E2312E74433C}" type="presParOf" srcId="{10902F1B-76A0-42BF-B8B6-85638234AC1B}" destId="{C9A2B145-5387-4B1F-A759-774CCECBB1E5}" srcOrd="0" destOrd="0" presId="urn:microsoft.com/office/officeart/2008/layout/HorizontalMultiLevelHierarchy"/>
    <dgm:cxn modelId="{D91CEC17-E52B-4044-847F-8293B3626615}" type="presParOf" srcId="{00B6C323-8ADF-4C2C-A98F-03A35CC9AEB8}" destId="{B80AF7FE-B4A1-49B4-8432-E40926974E76}" srcOrd="1" destOrd="0" presId="urn:microsoft.com/office/officeart/2008/layout/HorizontalMultiLevelHierarchy"/>
    <dgm:cxn modelId="{49C5559F-BA78-4AA1-BF3F-C6726FF841A5}" type="presParOf" srcId="{B80AF7FE-B4A1-49B4-8432-E40926974E76}" destId="{D456BF37-646F-420A-817B-2C6FE870644F}" srcOrd="0" destOrd="0" presId="urn:microsoft.com/office/officeart/2008/layout/HorizontalMultiLevelHierarchy"/>
    <dgm:cxn modelId="{CD5CCF30-B836-4905-9CF5-2D1DCC56B6DF}" type="presParOf" srcId="{B80AF7FE-B4A1-49B4-8432-E40926974E76}" destId="{2E4195E7-C526-43C1-8251-2AF2A6B49243}" srcOrd="1" destOrd="0" presId="urn:microsoft.com/office/officeart/2008/layout/HorizontalMultiLevelHierarchy"/>
    <dgm:cxn modelId="{463A82E3-8C64-4492-86CC-8F7572C9E0DD}" type="presParOf" srcId="{2E4195E7-C526-43C1-8251-2AF2A6B49243}" destId="{E4D805C1-0FDD-4506-9132-245D1618CDA6}" srcOrd="0" destOrd="0" presId="urn:microsoft.com/office/officeart/2008/layout/HorizontalMultiLevelHierarchy"/>
    <dgm:cxn modelId="{87F6D460-1299-4D02-A9DB-6F1DDAB8328F}" type="presParOf" srcId="{E4D805C1-0FDD-4506-9132-245D1618CDA6}" destId="{675C452B-A309-46DB-8A27-519F74B0332F}" srcOrd="0" destOrd="0" presId="urn:microsoft.com/office/officeart/2008/layout/HorizontalMultiLevelHierarchy"/>
    <dgm:cxn modelId="{451A8669-A664-4FE3-9DB4-5EF922287F0F}" type="presParOf" srcId="{2E4195E7-C526-43C1-8251-2AF2A6B49243}" destId="{D9CAAA9F-65CF-4771-831C-8EF172A724A5}" srcOrd="1" destOrd="0" presId="urn:microsoft.com/office/officeart/2008/layout/HorizontalMultiLevelHierarchy"/>
    <dgm:cxn modelId="{9D8F3E8C-0A8D-4680-A3A9-CC2B59AD31C3}" type="presParOf" srcId="{D9CAAA9F-65CF-4771-831C-8EF172A724A5}" destId="{9930AFAD-7CAA-421C-A6F6-BE96E32B90BE}" srcOrd="0" destOrd="0" presId="urn:microsoft.com/office/officeart/2008/layout/HorizontalMultiLevelHierarchy"/>
    <dgm:cxn modelId="{57A371B0-5BEF-4ACE-A75B-5A5D02A2DC30}" type="presParOf" srcId="{D9CAAA9F-65CF-4771-831C-8EF172A724A5}" destId="{9D792460-AE18-422F-8A94-3AAAF05AC764}" srcOrd="1" destOrd="0" presId="urn:microsoft.com/office/officeart/2008/layout/HorizontalMultiLevelHierarchy"/>
    <dgm:cxn modelId="{B383F2A8-72EB-4EB2-8F3C-2722A8775968}" type="presParOf" srcId="{9D792460-AE18-422F-8A94-3AAAF05AC764}" destId="{2EE2A582-1F1B-4E51-A4D0-7CD8F6B51C78}" srcOrd="0" destOrd="0" presId="urn:microsoft.com/office/officeart/2008/layout/HorizontalMultiLevelHierarchy"/>
    <dgm:cxn modelId="{A81CFC63-908C-4A4A-A67D-18B53258B727}" type="presParOf" srcId="{2EE2A582-1F1B-4E51-A4D0-7CD8F6B51C78}" destId="{FFC9CE94-3C9C-49FB-BB7D-14E83822E8F7}" srcOrd="0" destOrd="0" presId="urn:microsoft.com/office/officeart/2008/layout/HorizontalMultiLevelHierarchy"/>
    <dgm:cxn modelId="{62FDFAE2-5C87-47D3-B88A-DF4C7FC5098F}" type="presParOf" srcId="{9D792460-AE18-422F-8A94-3AAAF05AC764}" destId="{48C8F35E-87D3-41C1-9179-77E52F27602A}" srcOrd="1" destOrd="0" presId="urn:microsoft.com/office/officeart/2008/layout/HorizontalMultiLevelHierarchy"/>
    <dgm:cxn modelId="{A92CEDF4-1F84-41C5-962F-0D4DC20CC160}" type="presParOf" srcId="{48C8F35E-87D3-41C1-9179-77E52F27602A}" destId="{CACA5456-797F-4757-8F94-F578C3470B7C}" srcOrd="0" destOrd="0" presId="urn:microsoft.com/office/officeart/2008/layout/HorizontalMultiLevelHierarchy"/>
    <dgm:cxn modelId="{3260A20A-477A-4610-93B7-F18E043D1585}" type="presParOf" srcId="{48C8F35E-87D3-41C1-9179-77E52F27602A}" destId="{BD1A28F2-B4C4-4073-87A5-82BCAA1EDF6F}" srcOrd="1" destOrd="0" presId="urn:microsoft.com/office/officeart/2008/layout/HorizontalMultiLevelHierarchy"/>
    <dgm:cxn modelId="{96E25EDD-6D0D-4F30-BB74-8E69F4355490}" type="presParOf" srcId="{BD1A28F2-B4C4-4073-87A5-82BCAA1EDF6F}" destId="{A14F6660-C16A-4FF3-8953-C80671F1D7DC}" srcOrd="0" destOrd="0" presId="urn:microsoft.com/office/officeart/2008/layout/HorizontalMultiLevelHierarchy"/>
    <dgm:cxn modelId="{46985E7C-73B1-41C8-B254-65028872257E}" type="presParOf" srcId="{A14F6660-C16A-4FF3-8953-C80671F1D7DC}" destId="{60AFD025-7552-449F-B3FE-F689ADF0F8B4}" srcOrd="0" destOrd="0" presId="urn:microsoft.com/office/officeart/2008/layout/HorizontalMultiLevelHierarchy"/>
    <dgm:cxn modelId="{B57BF2CD-DCF9-4CF2-BA68-FA7955E759A1}" type="presParOf" srcId="{BD1A28F2-B4C4-4073-87A5-82BCAA1EDF6F}" destId="{A3EC36E5-1716-4A54-A572-40FC3FF3871A}" srcOrd="1" destOrd="0" presId="urn:microsoft.com/office/officeart/2008/layout/HorizontalMultiLevelHierarchy"/>
    <dgm:cxn modelId="{D2B79956-9A9D-4ECD-B830-CFB8FCD8E713}" type="presParOf" srcId="{A3EC36E5-1716-4A54-A572-40FC3FF3871A}" destId="{630C726C-2EF7-4AAE-B815-143DC5F8B1F0}" srcOrd="0" destOrd="0" presId="urn:microsoft.com/office/officeart/2008/layout/HorizontalMultiLevelHierarchy"/>
    <dgm:cxn modelId="{90C98982-7736-4EB2-A9AB-176D247A817C}" type="presParOf" srcId="{A3EC36E5-1716-4A54-A572-40FC3FF3871A}" destId="{CD9065F7-CAFE-45D1-940A-0D46FD290D67}" srcOrd="1" destOrd="0" presId="urn:microsoft.com/office/officeart/2008/layout/HorizontalMultiLevelHierarchy"/>
    <dgm:cxn modelId="{F72F0D58-E60D-4724-A886-05C050F84B0B}" type="presParOf" srcId="{CD9065F7-CAFE-45D1-940A-0D46FD290D67}" destId="{6281B48E-DB3D-4636-85E1-2C1BD129EA65}" srcOrd="0" destOrd="0" presId="urn:microsoft.com/office/officeart/2008/layout/HorizontalMultiLevelHierarchy"/>
    <dgm:cxn modelId="{C15CB986-B4C0-401A-BE46-80407970D242}" type="presParOf" srcId="{6281B48E-DB3D-4636-85E1-2C1BD129EA65}" destId="{03A857F1-BC4C-470D-B759-25EB7E938367}" srcOrd="0" destOrd="0" presId="urn:microsoft.com/office/officeart/2008/layout/HorizontalMultiLevelHierarchy"/>
    <dgm:cxn modelId="{986170D8-39D1-4D97-A770-BD278E420636}" type="presParOf" srcId="{CD9065F7-CAFE-45D1-940A-0D46FD290D67}" destId="{B4B778F8-9799-4BFD-B39E-AAF3D6ABF391}" srcOrd="1" destOrd="0" presId="urn:microsoft.com/office/officeart/2008/layout/HorizontalMultiLevelHierarchy"/>
    <dgm:cxn modelId="{C3036BEC-2AD6-4A89-90DA-F6B0468CCB05}" type="presParOf" srcId="{B4B778F8-9799-4BFD-B39E-AAF3D6ABF391}" destId="{5D981D7C-A70F-4D6D-84FD-8C4231C27C07}" srcOrd="0" destOrd="0" presId="urn:microsoft.com/office/officeart/2008/layout/HorizontalMultiLevelHierarchy"/>
    <dgm:cxn modelId="{4782F928-8F80-43E0-BD22-FF98A78AFDEE}" type="presParOf" srcId="{B4B778F8-9799-4BFD-B39E-AAF3D6ABF391}" destId="{4954EE0F-42EB-4CD0-B6CD-AF7FBB9E95F7}" srcOrd="1" destOrd="0" presId="urn:microsoft.com/office/officeart/2008/layout/HorizontalMultiLevelHierarchy"/>
    <dgm:cxn modelId="{4CFA8AD4-B91C-4D81-9199-EC0ECEBD3F9B}" type="presParOf" srcId="{BD1A28F2-B4C4-4073-87A5-82BCAA1EDF6F}" destId="{3EB0F70A-267E-4DA0-BAA8-731530D9AF3D}" srcOrd="2" destOrd="0" presId="urn:microsoft.com/office/officeart/2008/layout/HorizontalMultiLevelHierarchy"/>
    <dgm:cxn modelId="{30148580-4D60-4C35-8A10-02BA0EEFDBC4}" type="presParOf" srcId="{3EB0F70A-267E-4DA0-BAA8-731530D9AF3D}" destId="{ED82DD41-CD76-41BA-B6E3-9F4598AB0C35}" srcOrd="0" destOrd="0" presId="urn:microsoft.com/office/officeart/2008/layout/HorizontalMultiLevelHierarchy"/>
    <dgm:cxn modelId="{FE65DFF3-1DC3-432A-A309-6DADED11EF3F}" type="presParOf" srcId="{BD1A28F2-B4C4-4073-87A5-82BCAA1EDF6F}" destId="{2568748C-4CB2-4BAD-95E5-7340781B7D58}" srcOrd="3" destOrd="0" presId="urn:microsoft.com/office/officeart/2008/layout/HorizontalMultiLevelHierarchy"/>
    <dgm:cxn modelId="{F2DF2FE0-B843-4E0E-B525-A7200A87F5E0}" type="presParOf" srcId="{2568748C-4CB2-4BAD-95E5-7340781B7D58}" destId="{95A82BF1-9CD3-4E37-A94B-A37F8550399A}" srcOrd="0" destOrd="0" presId="urn:microsoft.com/office/officeart/2008/layout/HorizontalMultiLevelHierarchy"/>
    <dgm:cxn modelId="{F752C835-70B1-4C03-AEE6-0D8A8B06FF60}" type="presParOf" srcId="{2568748C-4CB2-4BAD-95E5-7340781B7D58}" destId="{4071B194-3600-4BAE-AF1F-356666B744FB}" srcOrd="1" destOrd="0" presId="urn:microsoft.com/office/officeart/2008/layout/HorizontalMultiLevelHierarchy"/>
    <dgm:cxn modelId="{5B21670F-37EA-489E-8EC5-EF7E9C101BF2}" type="presParOf" srcId="{4071B194-3600-4BAE-AF1F-356666B744FB}" destId="{FCA4E135-B828-4857-81D4-310C455FA11F}" srcOrd="0" destOrd="0" presId="urn:microsoft.com/office/officeart/2008/layout/HorizontalMultiLevelHierarchy"/>
    <dgm:cxn modelId="{72280B31-88F7-4CD8-B036-609B0E31CF30}" type="presParOf" srcId="{FCA4E135-B828-4857-81D4-310C455FA11F}" destId="{BB9812D7-0B0C-4B04-B89A-B8C8A8165B8C}" srcOrd="0" destOrd="0" presId="urn:microsoft.com/office/officeart/2008/layout/HorizontalMultiLevelHierarchy"/>
    <dgm:cxn modelId="{5DAC6AAA-D37D-4DEA-8536-C81E4216DA0C}" type="presParOf" srcId="{4071B194-3600-4BAE-AF1F-356666B744FB}" destId="{FC3C08B5-9FA0-438A-98E5-C5751BF0A08C}" srcOrd="1" destOrd="0" presId="urn:microsoft.com/office/officeart/2008/layout/HorizontalMultiLevelHierarchy"/>
    <dgm:cxn modelId="{81A3B512-C083-4653-B792-9382FC9A6334}" type="presParOf" srcId="{FC3C08B5-9FA0-438A-98E5-C5751BF0A08C}" destId="{138E57DF-E5C2-4E3F-962D-1D3CC0CF7D7B}" srcOrd="0" destOrd="0" presId="urn:microsoft.com/office/officeart/2008/layout/HorizontalMultiLevelHierarchy"/>
    <dgm:cxn modelId="{041E3AD2-D512-4B17-ACB6-88A8A6FD4275}" type="presParOf" srcId="{FC3C08B5-9FA0-438A-98E5-C5751BF0A08C}" destId="{62A31B7A-AC00-46D0-A1E0-E50775720525}" srcOrd="1" destOrd="0" presId="urn:microsoft.com/office/officeart/2008/layout/HorizontalMultiLevelHierarchy"/>
    <dgm:cxn modelId="{FB6F935B-90EA-4B02-917E-7876102658F8}" type="presParOf" srcId="{BD1A28F2-B4C4-4073-87A5-82BCAA1EDF6F}" destId="{9313FFF7-C5D5-4E49-B54D-664871A82D67}" srcOrd="4" destOrd="0" presId="urn:microsoft.com/office/officeart/2008/layout/HorizontalMultiLevelHierarchy"/>
    <dgm:cxn modelId="{8AD8D115-79AB-4C8B-94FC-2AD97D6FCF48}" type="presParOf" srcId="{9313FFF7-C5D5-4E49-B54D-664871A82D67}" destId="{E61E4B2E-BBFF-4F37-AE57-718888CADA5B}" srcOrd="0" destOrd="0" presId="urn:microsoft.com/office/officeart/2008/layout/HorizontalMultiLevelHierarchy"/>
    <dgm:cxn modelId="{32C0E1EC-56F8-491A-8605-F5BD23EACF10}" type="presParOf" srcId="{BD1A28F2-B4C4-4073-87A5-82BCAA1EDF6F}" destId="{F8E20C15-B6DC-4E27-97C3-99E841AAB72F}" srcOrd="5" destOrd="0" presId="urn:microsoft.com/office/officeart/2008/layout/HorizontalMultiLevelHierarchy"/>
    <dgm:cxn modelId="{4411A89C-69B6-4F92-8A3F-5AF73E184280}" type="presParOf" srcId="{F8E20C15-B6DC-4E27-97C3-99E841AAB72F}" destId="{82AB59AC-8EA3-420A-8C88-052510169556}" srcOrd="0" destOrd="0" presId="urn:microsoft.com/office/officeart/2008/layout/HorizontalMultiLevelHierarchy"/>
    <dgm:cxn modelId="{130A892A-8F10-42E6-81C7-2F65CBC05217}" type="presParOf" srcId="{F8E20C15-B6DC-4E27-97C3-99E841AAB72F}" destId="{99114151-E0CD-4853-BC17-6A98DF9D4E54}" srcOrd="1" destOrd="0" presId="urn:microsoft.com/office/officeart/2008/layout/HorizontalMultiLevelHierarchy"/>
    <dgm:cxn modelId="{7C66CFBC-2392-4F5E-8C64-E1550712A166}" type="presParOf" srcId="{99114151-E0CD-4853-BC17-6A98DF9D4E54}" destId="{A1D3378F-0469-428F-AD35-ADED53D10CAC}" srcOrd="0" destOrd="0" presId="urn:microsoft.com/office/officeart/2008/layout/HorizontalMultiLevelHierarchy"/>
    <dgm:cxn modelId="{8929E3DA-CDCC-4AE8-BC00-E26158B1E1F2}" type="presParOf" srcId="{A1D3378F-0469-428F-AD35-ADED53D10CAC}" destId="{0C3DF258-8354-40B5-86AC-E5E3F4201B85}" srcOrd="0" destOrd="0" presId="urn:microsoft.com/office/officeart/2008/layout/HorizontalMultiLevelHierarchy"/>
    <dgm:cxn modelId="{9634A5B7-8F1E-4861-8E86-2B6C95A4A97C}" type="presParOf" srcId="{99114151-E0CD-4853-BC17-6A98DF9D4E54}" destId="{5436428A-3DCB-43DA-8C7E-5912CA90C105}" srcOrd="1" destOrd="0" presId="urn:microsoft.com/office/officeart/2008/layout/HorizontalMultiLevelHierarchy"/>
    <dgm:cxn modelId="{392C2FE1-23B9-4E71-8564-681CB4FE4BF2}" type="presParOf" srcId="{5436428A-3DCB-43DA-8C7E-5912CA90C105}" destId="{8969C663-2C7E-46DB-8E08-12721A27A790}" srcOrd="0" destOrd="0" presId="urn:microsoft.com/office/officeart/2008/layout/HorizontalMultiLevelHierarchy"/>
    <dgm:cxn modelId="{85942E29-DA3E-4EB1-B597-6C720E0402E1}" type="presParOf" srcId="{5436428A-3DCB-43DA-8C7E-5912CA90C105}" destId="{930D623F-BADB-4D8B-865D-B304EEFFB812}" srcOrd="1" destOrd="0" presId="urn:microsoft.com/office/officeart/2008/layout/HorizontalMultiLevelHierarchy"/>
    <dgm:cxn modelId="{EDC65613-4C4C-476C-9FFE-6E04BB58660F}" type="presParOf" srcId="{9D792460-AE18-422F-8A94-3AAAF05AC764}" destId="{42FF02AF-645E-46AB-817C-4207B29B65EE}" srcOrd="2" destOrd="0" presId="urn:microsoft.com/office/officeart/2008/layout/HorizontalMultiLevelHierarchy"/>
    <dgm:cxn modelId="{9B010A0A-2FFE-486E-B199-211B36263370}" type="presParOf" srcId="{42FF02AF-645E-46AB-817C-4207B29B65EE}" destId="{01A1102C-A0F6-49C2-82D8-1B1578032293}" srcOrd="0" destOrd="0" presId="urn:microsoft.com/office/officeart/2008/layout/HorizontalMultiLevelHierarchy"/>
    <dgm:cxn modelId="{7CB6A91C-F4B0-4BC2-A7BD-17D3A5B72A3F}" type="presParOf" srcId="{9D792460-AE18-422F-8A94-3AAAF05AC764}" destId="{D0E19791-7B60-4438-89E5-7FA82CDBBCEA}" srcOrd="3" destOrd="0" presId="urn:microsoft.com/office/officeart/2008/layout/HorizontalMultiLevelHierarchy"/>
    <dgm:cxn modelId="{1735A0D6-DBEC-4082-BBC6-0652C7A03226}" type="presParOf" srcId="{D0E19791-7B60-4438-89E5-7FA82CDBBCEA}" destId="{3CBBE12A-8A67-47E8-931A-9EE82F929D6F}" srcOrd="0" destOrd="0" presId="urn:microsoft.com/office/officeart/2008/layout/HorizontalMultiLevelHierarchy"/>
    <dgm:cxn modelId="{E1AD399B-FFD3-4CD8-8936-7D80D2BC2503}" type="presParOf" srcId="{D0E19791-7B60-4438-89E5-7FA82CDBBCEA}" destId="{2B7ACEF5-E746-4E4C-965D-49BFB6F16EE3}" srcOrd="1" destOrd="0" presId="urn:microsoft.com/office/officeart/2008/layout/HorizontalMultiLevelHierarchy"/>
    <dgm:cxn modelId="{292BF5FC-89F0-4982-9A60-E47303674020}" type="presParOf" srcId="{2B7ACEF5-E746-4E4C-965D-49BFB6F16EE3}" destId="{477CD995-97D7-4AAB-AD9F-BC1FF041BA5E}" srcOrd="0" destOrd="0" presId="urn:microsoft.com/office/officeart/2008/layout/HorizontalMultiLevelHierarchy"/>
    <dgm:cxn modelId="{117A94A9-7D80-465B-8865-83CF63B8DEE4}" type="presParOf" srcId="{477CD995-97D7-4AAB-AD9F-BC1FF041BA5E}" destId="{6111473B-7746-4C71-A96C-53AE0B6053E3}" srcOrd="0" destOrd="0" presId="urn:microsoft.com/office/officeart/2008/layout/HorizontalMultiLevelHierarchy"/>
    <dgm:cxn modelId="{90F4E7DD-76AC-493A-92F1-250F1FF67359}" type="presParOf" srcId="{2B7ACEF5-E746-4E4C-965D-49BFB6F16EE3}" destId="{4D086154-DDB5-45BE-AD32-AFC16086BE25}" srcOrd="1" destOrd="0" presId="urn:microsoft.com/office/officeart/2008/layout/HorizontalMultiLevelHierarchy"/>
    <dgm:cxn modelId="{49F67E68-D9A9-4EA1-B20C-1B8E9D6C42F4}" type="presParOf" srcId="{4D086154-DDB5-45BE-AD32-AFC16086BE25}" destId="{229ED479-4738-4AF3-A207-380BB1D4284E}" srcOrd="0" destOrd="0" presId="urn:microsoft.com/office/officeart/2008/layout/HorizontalMultiLevelHierarchy"/>
    <dgm:cxn modelId="{AFD14492-41BD-4A6E-896A-02B7AF33A357}" type="presParOf" srcId="{4D086154-DDB5-45BE-AD32-AFC16086BE25}" destId="{83C06F21-C583-4850-8B85-0C4F24A920AC}" srcOrd="1" destOrd="0" presId="urn:microsoft.com/office/officeart/2008/layout/HorizontalMultiLevelHierarchy"/>
    <dgm:cxn modelId="{460A3EB3-D7DA-4F6B-A6E0-BFBCCC271251}" type="presParOf" srcId="{83C06F21-C583-4850-8B85-0C4F24A920AC}" destId="{120E6438-C249-4109-83A5-346EAD30EEC7}" srcOrd="0" destOrd="0" presId="urn:microsoft.com/office/officeart/2008/layout/HorizontalMultiLevelHierarchy"/>
    <dgm:cxn modelId="{7D449D63-0F85-4A45-A6C3-C99633252F65}" type="presParOf" srcId="{120E6438-C249-4109-83A5-346EAD30EEC7}" destId="{F052E7E4-05AB-4DFE-8478-F1275073964C}" srcOrd="0" destOrd="0" presId="urn:microsoft.com/office/officeart/2008/layout/HorizontalMultiLevelHierarchy"/>
    <dgm:cxn modelId="{12C98027-B013-47FB-BBD6-CD59CBC26BA4}" type="presParOf" srcId="{83C06F21-C583-4850-8B85-0C4F24A920AC}" destId="{3E1FA343-6E03-467B-A247-7C8AD49FE5E2}" srcOrd="1" destOrd="0" presId="urn:microsoft.com/office/officeart/2008/layout/HorizontalMultiLevelHierarchy"/>
    <dgm:cxn modelId="{49AFAF9A-E231-4003-8A80-4A63D8557DCE}" type="presParOf" srcId="{3E1FA343-6E03-467B-A247-7C8AD49FE5E2}" destId="{D9AAEA9E-1754-4245-AB2C-EE2D6C9B2E53}" srcOrd="0" destOrd="0" presId="urn:microsoft.com/office/officeart/2008/layout/HorizontalMultiLevelHierarchy"/>
    <dgm:cxn modelId="{CD0A8809-F005-4022-B20F-9A35BEAE7398}" type="presParOf" srcId="{3E1FA343-6E03-467B-A247-7C8AD49FE5E2}" destId="{D75765BB-A739-4633-9CB0-B041E7BA261B}" srcOrd="1" destOrd="0" presId="urn:microsoft.com/office/officeart/2008/layout/HorizontalMultiLevelHierarchy"/>
    <dgm:cxn modelId="{87B9C0F3-580A-4537-9618-870DE296CEF0}" type="presParOf" srcId="{2B7ACEF5-E746-4E4C-965D-49BFB6F16EE3}" destId="{6EDDBAE7-0A73-4AB7-960F-14B8CDCACF97}" srcOrd="2" destOrd="0" presId="urn:microsoft.com/office/officeart/2008/layout/HorizontalMultiLevelHierarchy"/>
    <dgm:cxn modelId="{8C1EFE94-8AC6-4601-A1EB-381AC05DA0BE}" type="presParOf" srcId="{6EDDBAE7-0A73-4AB7-960F-14B8CDCACF97}" destId="{B94D40E4-10DF-483A-B955-E876278CA2AE}" srcOrd="0" destOrd="0" presId="urn:microsoft.com/office/officeart/2008/layout/HorizontalMultiLevelHierarchy"/>
    <dgm:cxn modelId="{7F10C161-6E49-4D6A-9314-1DEA31558105}" type="presParOf" srcId="{2B7ACEF5-E746-4E4C-965D-49BFB6F16EE3}" destId="{B224019F-E313-47A4-B38E-85628A945FA8}" srcOrd="3" destOrd="0" presId="urn:microsoft.com/office/officeart/2008/layout/HorizontalMultiLevelHierarchy"/>
    <dgm:cxn modelId="{0F89E755-047E-4F86-AACA-2E161AE70674}" type="presParOf" srcId="{B224019F-E313-47A4-B38E-85628A945FA8}" destId="{BCE333D0-047B-4679-9C41-6C97C0402CA4}" srcOrd="0" destOrd="0" presId="urn:microsoft.com/office/officeart/2008/layout/HorizontalMultiLevelHierarchy"/>
    <dgm:cxn modelId="{FADDCB09-3D33-49F7-AF25-126F2E6CE5D8}" type="presParOf" srcId="{B224019F-E313-47A4-B38E-85628A945FA8}" destId="{35E9A734-EA32-453B-A62B-038D48C783B9}" srcOrd="1" destOrd="0" presId="urn:microsoft.com/office/officeart/2008/layout/HorizontalMultiLevelHierarchy"/>
    <dgm:cxn modelId="{F64875C9-0992-4EFF-9383-93ED11DAAC63}" type="presParOf" srcId="{35E9A734-EA32-453B-A62B-038D48C783B9}" destId="{04151457-FD17-4CD0-8CB5-432A105434B1}" srcOrd="0" destOrd="0" presId="urn:microsoft.com/office/officeart/2008/layout/HorizontalMultiLevelHierarchy"/>
    <dgm:cxn modelId="{87A75A37-BFC3-494D-8FFC-806F9766B63D}" type="presParOf" srcId="{04151457-FD17-4CD0-8CB5-432A105434B1}" destId="{1C5DC85E-21A7-44D4-B9BB-26008787E0B3}" srcOrd="0" destOrd="0" presId="urn:microsoft.com/office/officeart/2008/layout/HorizontalMultiLevelHierarchy"/>
    <dgm:cxn modelId="{D973B6B4-212F-4D08-91E9-68D4E39E0A01}" type="presParOf" srcId="{35E9A734-EA32-453B-A62B-038D48C783B9}" destId="{60A6D3B2-4377-4CBF-B8BF-8530E75A734F}" srcOrd="1" destOrd="0" presId="urn:microsoft.com/office/officeart/2008/layout/HorizontalMultiLevelHierarchy"/>
    <dgm:cxn modelId="{FD59964B-1193-4BB7-999F-13F121894E29}" type="presParOf" srcId="{60A6D3B2-4377-4CBF-B8BF-8530E75A734F}" destId="{AEF31980-DAE6-47CC-BBD5-6E15EC2F86B0}" srcOrd="0" destOrd="0" presId="urn:microsoft.com/office/officeart/2008/layout/HorizontalMultiLevelHierarchy"/>
    <dgm:cxn modelId="{C8160D62-379D-4F3D-B325-2EF4EAF3D54F}" type="presParOf" srcId="{60A6D3B2-4377-4CBF-B8BF-8530E75A734F}" destId="{B0270C05-086F-4BE1-BF71-82DE6069C7A6}" srcOrd="1" destOrd="0" presId="urn:microsoft.com/office/officeart/2008/layout/HorizontalMultiLevelHierarchy"/>
    <dgm:cxn modelId="{6F559061-1C5F-4C1C-885E-C8E13678BD26}" type="presParOf" srcId="{2E4195E7-C526-43C1-8251-2AF2A6B49243}" destId="{A8670E1A-316C-4DEB-8558-CFCB7674E6A9}" srcOrd="2" destOrd="0" presId="urn:microsoft.com/office/officeart/2008/layout/HorizontalMultiLevelHierarchy"/>
    <dgm:cxn modelId="{728A66B1-0921-4C43-B049-B892D4A51330}" type="presParOf" srcId="{A8670E1A-316C-4DEB-8558-CFCB7674E6A9}" destId="{0969BAFA-3496-4531-8576-0557612549F2}" srcOrd="0" destOrd="0" presId="urn:microsoft.com/office/officeart/2008/layout/HorizontalMultiLevelHierarchy"/>
    <dgm:cxn modelId="{57F40D1F-590E-436B-A9BA-0B5042241AB7}" type="presParOf" srcId="{2E4195E7-C526-43C1-8251-2AF2A6B49243}" destId="{87A9E84E-4CCE-4949-85C2-72B5C7B9C488}" srcOrd="3" destOrd="0" presId="urn:microsoft.com/office/officeart/2008/layout/HorizontalMultiLevelHierarchy"/>
    <dgm:cxn modelId="{0D387554-D63E-45B8-AEF9-E7599B25B55E}" type="presParOf" srcId="{87A9E84E-4CCE-4949-85C2-72B5C7B9C488}" destId="{2F0E3707-FA46-41AD-9CFE-B8D9B637068C}" srcOrd="0" destOrd="0" presId="urn:microsoft.com/office/officeart/2008/layout/HorizontalMultiLevelHierarchy"/>
    <dgm:cxn modelId="{D8FF6D31-ACCA-4A1D-BED7-F4109A43EF48}" type="presParOf" srcId="{87A9E84E-4CCE-4949-85C2-72B5C7B9C488}" destId="{A799D3B7-0E19-40B7-90B5-76A63FBFCD8E}" srcOrd="1" destOrd="0" presId="urn:microsoft.com/office/officeart/2008/layout/HorizontalMultiLevelHierarchy"/>
    <dgm:cxn modelId="{41AFF886-66CE-4358-BB0D-3F847739F872}" type="presParOf" srcId="{A799D3B7-0E19-40B7-90B5-76A63FBFCD8E}" destId="{8EEDB865-4E55-450B-A52D-8C49A2D68D9C}" srcOrd="0" destOrd="0" presId="urn:microsoft.com/office/officeart/2008/layout/HorizontalMultiLevelHierarchy"/>
    <dgm:cxn modelId="{666D42A7-7B39-42CE-B21A-76C6FB04792D}" type="presParOf" srcId="{8EEDB865-4E55-450B-A52D-8C49A2D68D9C}" destId="{70D91731-7477-4A7E-ACDA-7CDAE54D88DE}" srcOrd="0" destOrd="0" presId="urn:microsoft.com/office/officeart/2008/layout/HorizontalMultiLevelHierarchy"/>
    <dgm:cxn modelId="{31B7BDA7-8DE7-4BBD-A248-71E07DDEE60A}" type="presParOf" srcId="{A799D3B7-0E19-40B7-90B5-76A63FBFCD8E}" destId="{EDAFC32F-56F5-4218-9121-548D8E18C6D8}" srcOrd="1" destOrd="0" presId="urn:microsoft.com/office/officeart/2008/layout/HorizontalMultiLevelHierarchy"/>
    <dgm:cxn modelId="{168DA0A6-061D-413E-AEB1-68822D542071}" type="presParOf" srcId="{EDAFC32F-56F5-4218-9121-548D8E18C6D8}" destId="{D5514A83-6B87-4FFD-9E48-6FAC5E25FD26}" srcOrd="0" destOrd="0" presId="urn:microsoft.com/office/officeart/2008/layout/HorizontalMultiLevelHierarchy"/>
    <dgm:cxn modelId="{1F95384F-9DA5-4FE3-9C28-51CE111CC595}" type="presParOf" srcId="{EDAFC32F-56F5-4218-9121-548D8E18C6D8}" destId="{0E1DEBEE-E1EF-48FD-BD18-BFEFD35A2BCC}" srcOrd="1" destOrd="0" presId="urn:microsoft.com/office/officeart/2008/layout/HorizontalMultiLevelHierarchy"/>
    <dgm:cxn modelId="{5C5C896F-B88D-4338-A222-2973F5424B11}" type="presParOf" srcId="{0E1DEBEE-E1EF-48FD-BD18-BFEFD35A2BCC}" destId="{CB4F527E-3069-44CD-A047-05E669B2DE4C}" srcOrd="0" destOrd="0" presId="urn:microsoft.com/office/officeart/2008/layout/HorizontalMultiLevelHierarchy"/>
    <dgm:cxn modelId="{C52F0FCF-30EB-45F6-85D3-5A84A1A53E27}" type="presParOf" srcId="{CB4F527E-3069-44CD-A047-05E669B2DE4C}" destId="{E85DB345-45CB-4220-A4D7-D7ECB6B327DF}" srcOrd="0" destOrd="0" presId="urn:microsoft.com/office/officeart/2008/layout/HorizontalMultiLevelHierarchy"/>
    <dgm:cxn modelId="{96A95AE2-F876-46CE-A8F0-D848C4C3B7AE}" type="presParOf" srcId="{0E1DEBEE-E1EF-48FD-BD18-BFEFD35A2BCC}" destId="{6F7614D1-221C-49AC-B43F-4BB3B1CFF462}" srcOrd="1" destOrd="0" presId="urn:microsoft.com/office/officeart/2008/layout/HorizontalMultiLevelHierarchy"/>
    <dgm:cxn modelId="{CB4727EA-5E71-40EC-858F-1BC9F7DB8A1D}" type="presParOf" srcId="{6F7614D1-221C-49AC-B43F-4BB3B1CFF462}" destId="{B7A8D3EF-EE6A-497A-9825-C9B40C0381C7}" srcOrd="0" destOrd="0" presId="urn:microsoft.com/office/officeart/2008/layout/HorizontalMultiLevelHierarchy"/>
    <dgm:cxn modelId="{6BF152FB-975F-44EC-81E1-7B5465299B9A}" type="presParOf" srcId="{6F7614D1-221C-49AC-B43F-4BB3B1CFF462}" destId="{A278A1B1-927A-4BC6-8E49-027E1E3A1079}" srcOrd="1" destOrd="0" presId="urn:microsoft.com/office/officeart/2008/layout/HorizontalMultiLevelHierarchy"/>
    <dgm:cxn modelId="{BE7320C7-A4A8-4FAE-82B6-0EE70B2B9D9C}" type="presParOf" srcId="{A278A1B1-927A-4BC6-8E49-027E1E3A1079}" destId="{AE592D10-21B9-47B9-86CD-B72353A355EA}" srcOrd="0" destOrd="0" presId="urn:microsoft.com/office/officeart/2008/layout/HorizontalMultiLevelHierarchy"/>
    <dgm:cxn modelId="{2ED44C02-75A2-4C9D-8466-DC523FC378CF}" type="presParOf" srcId="{AE592D10-21B9-47B9-86CD-B72353A355EA}" destId="{A57AAC8D-63F8-4545-B8B4-3E629CDD5629}" srcOrd="0" destOrd="0" presId="urn:microsoft.com/office/officeart/2008/layout/HorizontalMultiLevelHierarchy"/>
    <dgm:cxn modelId="{1E891A3F-8B81-453A-A09C-F589AE90AFBC}" type="presParOf" srcId="{A278A1B1-927A-4BC6-8E49-027E1E3A1079}" destId="{7902BDA4-B186-4818-8D3B-53330A9D5EB1}" srcOrd="1" destOrd="0" presId="urn:microsoft.com/office/officeart/2008/layout/HorizontalMultiLevelHierarchy"/>
    <dgm:cxn modelId="{83E75D0B-E0D0-4EED-A6E3-833B0C5D6BE5}" type="presParOf" srcId="{7902BDA4-B186-4818-8D3B-53330A9D5EB1}" destId="{B36DF2AC-A7A6-4E20-B94A-84D04C0E1C3A}" srcOrd="0" destOrd="0" presId="urn:microsoft.com/office/officeart/2008/layout/HorizontalMultiLevelHierarchy"/>
    <dgm:cxn modelId="{977E9B1D-E3D7-49A6-B13F-4AC10E979855}" type="presParOf" srcId="{7902BDA4-B186-4818-8D3B-53330A9D5EB1}" destId="{152B4465-7660-418A-8F84-B645503ABAA0}" srcOrd="1" destOrd="0" presId="urn:microsoft.com/office/officeart/2008/layout/HorizontalMultiLevelHierarchy"/>
    <dgm:cxn modelId="{8898B59C-815E-442D-BF62-1969851BD366}" type="presParOf" srcId="{0E1DEBEE-E1EF-48FD-BD18-BFEFD35A2BCC}" destId="{6E7AF1C9-C4D4-483D-BD92-F423A481AD5E}" srcOrd="2" destOrd="0" presId="urn:microsoft.com/office/officeart/2008/layout/HorizontalMultiLevelHierarchy"/>
    <dgm:cxn modelId="{C8958C05-1013-4D77-B30F-9E390637F613}" type="presParOf" srcId="{6E7AF1C9-C4D4-483D-BD92-F423A481AD5E}" destId="{0AFE715D-14CC-4B0A-90EF-CBB18C24E4BE}" srcOrd="0" destOrd="0" presId="urn:microsoft.com/office/officeart/2008/layout/HorizontalMultiLevelHierarchy"/>
    <dgm:cxn modelId="{BCE07045-1CA9-4747-8D54-3DFB6301D6A6}" type="presParOf" srcId="{0E1DEBEE-E1EF-48FD-BD18-BFEFD35A2BCC}" destId="{06124959-6D89-46DE-9152-591FEF41387C}" srcOrd="3" destOrd="0" presId="urn:microsoft.com/office/officeart/2008/layout/HorizontalMultiLevelHierarchy"/>
    <dgm:cxn modelId="{EBC50D74-BBF9-4BE7-91E5-18E22845D87C}" type="presParOf" srcId="{06124959-6D89-46DE-9152-591FEF41387C}" destId="{5D7BCAF3-483E-4A85-9161-1CB9FF815794}" srcOrd="0" destOrd="0" presId="urn:microsoft.com/office/officeart/2008/layout/HorizontalMultiLevelHierarchy"/>
    <dgm:cxn modelId="{7A9F2606-DB2C-4A4B-9AEB-B095FC62BD4F}" type="presParOf" srcId="{06124959-6D89-46DE-9152-591FEF41387C}" destId="{6B3208E3-CB93-49E1-9226-04D9D0E9F9F3}" srcOrd="1" destOrd="0" presId="urn:microsoft.com/office/officeart/2008/layout/HorizontalMultiLevelHierarchy"/>
    <dgm:cxn modelId="{0AC09381-C2CC-471C-8705-15223CDB6200}" type="presParOf" srcId="{6B3208E3-CB93-49E1-9226-04D9D0E9F9F3}" destId="{0A2EB75C-FE62-494C-BD04-978F9533F8EA}" srcOrd="0" destOrd="0" presId="urn:microsoft.com/office/officeart/2008/layout/HorizontalMultiLevelHierarchy"/>
    <dgm:cxn modelId="{E06AB127-9072-47F6-AF07-6D37BB589F3C}" type="presParOf" srcId="{0A2EB75C-FE62-494C-BD04-978F9533F8EA}" destId="{E773703A-3E01-46C7-8308-3FCE32910F0C}" srcOrd="0" destOrd="0" presId="urn:microsoft.com/office/officeart/2008/layout/HorizontalMultiLevelHierarchy"/>
    <dgm:cxn modelId="{688C7F24-AD56-42D0-AB2D-85EFB196F5FE}" type="presParOf" srcId="{6B3208E3-CB93-49E1-9226-04D9D0E9F9F3}" destId="{6A9DD014-CBC7-4DD1-95CB-08C82059B498}" srcOrd="1" destOrd="0" presId="urn:microsoft.com/office/officeart/2008/layout/HorizontalMultiLevelHierarchy"/>
    <dgm:cxn modelId="{50397F7D-8124-4488-8D21-232A32E8B072}" type="presParOf" srcId="{6A9DD014-CBC7-4DD1-95CB-08C82059B498}" destId="{4556599A-0458-496E-8AC9-EED24AEAB5AB}" srcOrd="0" destOrd="0" presId="urn:microsoft.com/office/officeart/2008/layout/HorizontalMultiLevelHierarchy"/>
    <dgm:cxn modelId="{DA05608A-18BC-4AAF-B3BC-4C30B514ADD6}" type="presParOf" srcId="{6A9DD014-CBC7-4DD1-95CB-08C82059B498}" destId="{9BB48A64-ABA8-4983-B0C8-622BBA5D323C}" srcOrd="1" destOrd="0" presId="urn:microsoft.com/office/officeart/2008/layout/HorizontalMultiLevelHierarchy"/>
    <dgm:cxn modelId="{D56FB40A-70F4-4A26-858F-80B0D50F9799}" type="presParOf" srcId="{0E1DEBEE-E1EF-48FD-BD18-BFEFD35A2BCC}" destId="{97D7C071-E608-4B10-93A5-74D834C0E38A}" srcOrd="4" destOrd="0" presId="urn:microsoft.com/office/officeart/2008/layout/HorizontalMultiLevelHierarchy"/>
    <dgm:cxn modelId="{690EA8EA-A444-4176-88F5-101706255672}" type="presParOf" srcId="{97D7C071-E608-4B10-93A5-74D834C0E38A}" destId="{45D116BF-F9A8-4362-9F1A-07E7192F33CB}" srcOrd="0" destOrd="0" presId="urn:microsoft.com/office/officeart/2008/layout/HorizontalMultiLevelHierarchy"/>
    <dgm:cxn modelId="{C41A4AB2-062A-4BEA-931F-D4FA8F5D296C}" type="presParOf" srcId="{0E1DEBEE-E1EF-48FD-BD18-BFEFD35A2BCC}" destId="{A9D7E7D8-3134-4040-B025-381E882FE080}" srcOrd="5" destOrd="0" presId="urn:microsoft.com/office/officeart/2008/layout/HorizontalMultiLevelHierarchy"/>
    <dgm:cxn modelId="{C2802D62-5228-4EF6-BC5A-38259C7E0F12}" type="presParOf" srcId="{A9D7E7D8-3134-4040-B025-381E882FE080}" destId="{D684593A-7D73-484D-B56D-86F39FD6B472}" srcOrd="0" destOrd="0" presId="urn:microsoft.com/office/officeart/2008/layout/HorizontalMultiLevelHierarchy"/>
    <dgm:cxn modelId="{876FE66D-3E3B-4252-9EB6-E2D5FE5D2040}" type="presParOf" srcId="{A9D7E7D8-3134-4040-B025-381E882FE080}" destId="{6297DA96-5FE4-45E3-B22B-69D1B07E45CF}" srcOrd="1" destOrd="0" presId="urn:microsoft.com/office/officeart/2008/layout/HorizontalMultiLevelHierarchy"/>
    <dgm:cxn modelId="{D0E95A39-6363-4D38-BA61-710F2BBCCC8B}" type="presParOf" srcId="{6297DA96-5FE4-45E3-B22B-69D1B07E45CF}" destId="{72CAB82A-D05F-432F-952B-58C6C3792EDE}" srcOrd="0" destOrd="0" presId="urn:microsoft.com/office/officeart/2008/layout/HorizontalMultiLevelHierarchy"/>
    <dgm:cxn modelId="{2D140976-5DB5-4B8E-83D7-AB259A335971}" type="presParOf" srcId="{72CAB82A-D05F-432F-952B-58C6C3792EDE}" destId="{CB86B444-4A38-45BB-AFD4-1B5896B2CE9A}" srcOrd="0" destOrd="0" presId="urn:microsoft.com/office/officeart/2008/layout/HorizontalMultiLevelHierarchy"/>
    <dgm:cxn modelId="{A9F2E893-51F4-492D-8E28-80250B133006}" type="presParOf" srcId="{6297DA96-5FE4-45E3-B22B-69D1B07E45CF}" destId="{8A6C89C3-93FA-46C6-9F9B-AE12ED19D3E1}" srcOrd="1" destOrd="0" presId="urn:microsoft.com/office/officeart/2008/layout/HorizontalMultiLevelHierarchy"/>
    <dgm:cxn modelId="{7982C6F5-C44A-4C06-9E96-2D19D838DBD6}" type="presParOf" srcId="{8A6C89C3-93FA-46C6-9F9B-AE12ED19D3E1}" destId="{BCAD9A3C-6D1C-44B3-B2DC-60BA2E0D97AD}" srcOrd="0" destOrd="0" presId="urn:microsoft.com/office/officeart/2008/layout/HorizontalMultiLevelHierarchy"/>
    <dgm:cxn modelId="{37151FDE-B8DD-4261-A5D6-8E1935BA380A}" type="presParOf" srcId="{8A6C89C3-93FA-46C6-9F9B-AE12ED19D3E1}" destId="{3EC85F36-585D-482A-AF13-651559F32063}" srcOrd="1" destOrd="0" presId="urn:microsoft.com/office/officeart/2008/layout/HorizontalMultiLevelHierarchy"/>
    <dgm:cxn modelId="{594AC8F5-6F62-470A-B08F-9BED05D5CF38}" type="presParOf" srcId="{0E1DEBEE-E1EF-48FD-BD18-BFEFD35A2BCC}" destId="{E56C53C7-8744-42D2-A29E-C018888A1657}" srcOrd="6" destOrd="0" presId="urn:microsoft.com/office/officeart/2008/layout/HorizontalMultiLevelHierarchy"/>
    <dgm:cxn modelId="{4172758A-2484-44A9-B8F0-B0D6676B682C}" type="presParOf" srcId="{E56C53C7-8744-42D2-A29E-C018888A1657}" destId="{F45F7C86-559D-4C86-904E-48D5B79A8526}" srcOrd="0" destOrd="0" presId="urn:microsoft.com/office/officeart/2008/layout/HorizontalMultiLevelHierarchy"/>
    <dgm:cxn modelId="{4BBF1722-D067-4DA6-82ED-A473B944DBFC}" type="presParOf" srcId="{0E1DEBEE-E1EF-48FD-BD18-BFEFD35A2BCC}" destId="{6DB37833-7877-48CC-97C7-9549625A3A41}" srcOrd="7" destOrd="0" presId="urn:microsoft.com/office/officeart/2008/layout/HorizontalMultiLevelHierarchy"/>
    <dgm:cxn modelId="{C1D64C39-C021-4D36-BB3F-038C17A4A514}" type="presParOf" srcId="{6DB37833-7877-48CC-97C7-9549625A3A41}" destId="{47B4447B-1D12-4C53-BDF9-E35C2BB488CF}" srcOrd="0" destOrd="0" presId="urn:microsoft.com/office/officeart/2008/layout/HorizontalMultiLevelHierarchy"/>
    <dgm:cxn modelId="{DAA5A749-BF46-4464-B024-BB49A4E74D34}" type="presParOf" srcId="{6DB37833-7877-48CC-97C7-9549625A3A41}" destId="{1DEC8C1C-5416-49A2-81E1-7A52E5F37EFF}" srcOrd="1" destOrd="0" presId="urn:microsoft.com/office/officeart/2008/layout/HorizontalMultiLevelHierarchy"/>
    <dgm:cxn modelId="{BF09DFFD-0EC7-49FC-9CA8-1B2AC788B3CC}" type="presParOf" srcId="{1DEC8C1C-5416-49A2-81E1-7A52E5F37EFF}" destId="{439D19A4-A152-4E3D-8B07-A035FF5DEE77}" srcOrd="0" destOrd="0" presId="urn:microsoft.com/office/officeart/2008/layout/HorizontalMultiLevelHierarchy"/>
    <dgm:cxn modelId="{E7026FDC-60A7-410E-96B1-C386EBBF8111}" type="presParOf" srcId="{439D19A4-A152-4E3D-8B07-A035FF5DEE77}" destId="{C7A8CFAF-FC1F-491D-91B5-7E16622116E5}" srcOrd="0" destOrd="0" presId="urn:microsoft.com/office/officeart/2008/layout/HorizontalMultiLevelHierarchy"/>
    <dgm:cxn modelId="{B60B82C1-8E95-4EF5-944E-0B6CF02C1069}" type="presParOf" srcId="{1DEC8C1C-5416-49A2-81E1-7A52E5F37EFF}" destId="{9725EDD5-336C-48FB-8938-FF5912891799}" srcOrd="1" destOrd="0" presId="urn:microsoft.com/office/officeart/2008/layout/HorizontalMultiLevelHierarchy"/>
    <dgm:cxn modelId="{5AF7AFB0-F5B6-422A-8ABE-1A3B212B2098}" type="presParOf" srcId="{9725EDD5-336C-48FB-8938-FF5912891799}" destId="{2D096F15-8B8D-410F-AC64-DD3B69E5F332}" srcOrd="0" destOrd="0" presId="urn:microsoft.com/office/officeart/2008/layout/HorizontalMultiLevelHierarchy"/>
    <dgm:cxn modelId="{1E62987D-1EB8-4980-B028-8F02F33B1E28}" type="presParOf" srcId="{9725EDD5-336C-48FB-8938-FF5912891799}" destId="{D61DEFE0-7012-44F4-BAFE-26AF5211BDAC}" srcOrd="1" destOrd="0" presId="urn:microsoft.com/office/officeart/2008/layout/HorizontalMultiLevelHierarchy"/>
    <dgm:cxn modelId="{F3B8432E-6681-4ECB-AFCF-2A897AA08C8F}" type="presParOf" srcId="{A799D3B7-0E19-40B7-90B5-76A63FBFCD8E}" destId="{3FBD1FD6-E4DC-4041-8C21-3AE92188F157}" srcOrd="2" destOrd="0" presId="urn:microsoft.com/office/officeart/2008/layout/HorizontalMultiLevelHierarchy"/>
    <dgm:cxn modelId="{8425CC4E-64A5-4D5B-8220-B8BF3F840481}" type="presParOf" srcId="{3FBD1FD6-E4DC-4041-8C21-3AE92188F157}" destId="{3B45E5CD-3A92-4B55-83AF-2F3D50411F20}" srcOrd="0" destOrd="0" presId="urn:microsoft.com/office/officeart/2008/layout/HorizontalMultiLevelHierarchy"/>
    <dgm:cxn modelId="{1BFBC41A-B2DE-44B2-AE95-96C33B95B2E9}" type="presParOf" srcId="{A799D3B7-0E19-40B7-90B5-76A63FBFCD8E}" destId="{63C7DCA6-CB7C-4D9A-BBFE-DECCF3D89E98}" srcOrd="3" destOrd="0" presId="urn:microsoft.com/office/officeart/2008/layout/HorizontalMultiLevelHierarchy"/>
    <dgm:cxn modelId="{15EC22BE-89E9-422B-B80E-8AB706900BBA}" type="presParOf" srcId="{63C7DCA6-CB7C-4D9A-BBFE-DECCF3D89E98}" destId="{808CCB37-D5D8-43D8-B7CA-FA9434CFDEBA}" srcOrd="0" destOrd="0" presId="urn:microsoft.com/office/officeart/2008/layout/HorizontalMultiLevelHierarchy"/>
    <dgm:cxn modelId="{AFDE446E-EF93-40DD-8C7D-A0221DABC958}" type="presParOf" srcId="{63C7DCA6-CB7C-4D9A-BBFE-DECCF3D89E98}" destId="{CB806526-2D61-468A-AF64-D476B30836CD}" srcOrd="1" destOrd="0" presId="urn:microsoft.com/office/officeart/2008/layout/HorizontalMultiLevelHierarchy"/>
    <dgm:cxn modelId="{541EAE1C-732A-4602-89B5-F8B4ABCD6FAD}" type="presParOf" srcId="{CB806526-2D61-468A-AF64-D476B30836CD}" destId="{5A84C9F5-4282-407B-B269-FAF4F4DE2419}" srcOrd="0" destOrd="0" presId="urn:microsoft.com/office/officeart/2008/layout/HorizontalMultiLevelHierarchy"/>
    <dgm:cxn modelId="{9F9DAE66-B71E-4D04-87AB-799CA6F24B38}" type="presParOf" srcId="{5A84C9F5-4282-407B-B269-FAF4F4DE2419}" destId="{AAD675B2-F7AB-4960-9969-179D17A9CA8F}" srcOrd="0" destOrd="0" presId="urn:microsoft.com/office/officeart/2008/layout/HorizontalMultiLevelHierarchy"/>
    <dgm:cxn modelId="{D11A24C5-3275-4776-AC81-43EF7B54F2E2}" type="presParOf" srcId="{CB806526-2D61-468A-AF64-D476B30836CD}" destId="{0F7FC483-4A09-49B6-B285-606A42D68B8C}" srcOrd="1" destOrd="0" presId="urn:microsoft.com/office/officeart/2008/layout/HorizontalMultiLevelHierarchy"/>
    <dgm:cxn modelId="{11525D6D-3BFD-4057-86AC-109C5C5CE2DE}" type="presParOf" srcId="{0F7FC483-4A09-49B6-B285-606A42D68B8C}" destId="{7AF9FDF9-CDB2-4B69-A54A-49B179BCAC8A}" srcOrd="0" destOrd="0" presId="urn:microsoft.com/office/officeart/2008/layout/HorizontalMultiLevelHierarchy"/>
    <dgm:cxn modelId="{B9127D35-AD9D-4BC8-B7CD-BF9E1E3251BE}" type="presParOf" srcId="{0F7FC483-4A09-49B6-B285-606A42D68B8C}" destId="{B73340E4-6D03-4F3F-BB93-D5597979A238}" srcOrd="1" destOrd="0" presId="urn:microsoft.com/office/officeart/2008/layout/HorizontalMultiLevelHierarchy"/>
    <dgm:cxn modelId="{F30A7E41-18D8-46D1-AB9E-5CA082CF7D80}" type="presParOf" srcId="{B73340E4-6D03-4F3F-BB93-D5597979A238}" destId="{95053345-15D1-4FA6-B52B-851A51799C90}" srcOrd="0" destOrd="0" presId="urn:microsoft.com/office/officeart/2008/layout/HorizontalMultiLevelHierarchy"/>
    <dgm:cxn modelId="{5025366B-3B76-4592-AF2E-3B5A804EE6AF}" type="presParOf" srcId="{95053345-15D1-4FA6-B52B-851A51799C90}" destId="{9D326277-4EE3-4B52-96E4-5C8B6DDEB1A3}" srcOrd="0" destOrd="0" presId="urn:microsoft.com/office/officeart/2008/layout/HorizontalMultiLevelHierarchy"/>
    <dgm:cxn modelId="{F0505D7A-CC79-439F-BB3A-BF3AC2B6B094}" type="presParOf" srcId="{B73340E4-6D03-4F3F-BB93-D5597979A238}" destId="{A06B7696-382D-42DE-BACC-559F33EABCF7}" srcOrd="1" destOrd="0" presId="urn:microsoft.com/office/officeart/2008/layout/HorizontalMultiLevelHierarchy"/>
    <dgm:cxn modelId="{DBA2A811-DD95-4013-82ED-5D7246FC6EC4}" type="presParOf" srcId="{A06B7696-382D-42DE-BACC-559F33EABCF7}" destId="{CF55BFCF-AA31-4EBE-A5B7-6F9E1EA59A4B}" srcOrd="0" destOrd="0" presId="urn:microsoft.com/office/officeart/2008/layout/HorizontalMultiLevelHierarchy"/>
    <dgm:cxn modelId="{3CE16AB4-19FB-482B-9F4B-50962F75DCEC}" type="presParOf" srcId="{A06B7696-382D-42DE-BACC-559F33EABCF7}" destId="{AAB5B9E2-2C09-4F33-830C-66E86013F1CF}" srcOrd="1" destOrd="0" presId="urn:microsoft.com/office/officeart/2008/layout/HorizontalMultiLevelHierarchy"/>
    <dgm:cxn modelId="{B06CD504-B8D9-4309-A65F-8448175B142A}" type="presParOf" srcId="{CB806526-2D61-468A-AF64-D476B30836CD}" destId="{A64D7E22-DA57-44EA-890F-97F40A7C7774}" srcOrd="2" destOrd="0" presId="urn:microsoft.com/office/officeart/2008/layout/HorizontalMultiLevelHierarchy"/>
    <dgm:cxn modelId="{08007BC2-9796-45C8-922C-D79F143B5FAB}" type="presParOf" srcId="{A64D7E22-DA57-44EA-890F-97F40A7C7774}" destId="{1AB7AFE0-CB2F-40A5-9D3C-59878050E92E}" srcOrd="0" destOrd="0" presId="urn:microsoft.com/office/officeart/2008/layout/HorizontalMultiLevelHierarchy"/>
    <dgm:cxn modelId="{BC7DD5A5-6CA6-4233-A320-D2FE9351B629}" type="presParOf" srcId="{CB806526-2D61-468A-AF64-D476B30836CD}" destId="{6F43BE1D-B92B-4CAD-A29A-865AB4B12353}" srcOrd="3" destOrd="0" presId="urn:microsoft.com/office/officeart/2008/layout/HorizontalMultiLevelHierarchy"/>
    <dgm:cxn modelId="{AA170554-236B-4781-8F15-646B16A1B84D}" type="presParOf" srcId="{6F43BE1D-B92B-4CAD-A29A-865AB4B12353}" destId="{4D8A835D-BFFB-4C43-A604-AF3D6FC2518D}" srcOrd="0" destOrd="0" presId="urn:microsoft.com/office/officeart/2008/layout/HorizontalMultiLevelHierarchy"/>
    <dgm:cxn modelId="{3AF33580-337C-4570-B4D4-5052C5F68FFE}" type="presParOf" srcId="{6F43BE1D-B92B-4CAD-A29A-865AB4B12353}" destId="{E3EA8A4B-4E25-4D42-831C-5CBE6BFB73BE}" srcOrd="1" destOrd="0" presId="urn:microsoft.com/office/officeart/2008/layout/HorizontalMultiLevelHierarchy"/>
    <dgm:cxn modelId="{651EA458-7E71-4131-933C-0F64A06252EC}" type="presParOf" srcId="{E3EA8A4B-4E25-4D42-831C-5CBE6BFB73BE}" destId="{DDE14BD0-A06B-4EE3-B920-2D414B571BA1}" srcOrd="0" destOrd="0" presId="urn:microsoft.com/office/officeart/2008/layout/HorizontalMultiLevelHierarchy"/>
    <dgm:cxn modelId="{9AB5B636-7412-4137-B183-2488B23D292E}" type="presParOf" srcId="{DDE14BD0-A06B-4EE3-B920-2D414B571BA1}" destId="{8215BACE-688B-43F0-A89C-050CAAC25A1F}" srcOrd="0" destOrd="0" presId="urn:microsoft.com/office/officeart/2008/layout/HorizontalMultiLevelHierarchy"/>
    <dgm:cxn modelId="{4036AE6A-91FB-40F5-9631-0338AB7DE0E0}" type="presParOf" srcId="{E3EA8A4B-4E25-4D42-831C-5CBE6BFB73BE}" destId="{844464EE-CD4A-48C0-A4DF-DC5BE6CB87B9}" srcOrd="1" destOrd="0" presId="urn:microsoft.com/office/officeart/2008/layout/HorizontalMultiLevelHierarchy"/>
    <dgm:cxn modelId="{18DF10D7-CB70-488F-A898-190BF988A09E}" type="presParOf" srcId="{844464EE-CD4A-48C0-A4DF-DC5BE6CB87B9}" destId="{5D42520B-AB75-4E92-A715-AA3C9E54F272}" srcOrd="0" destOrd="0" presId="urn:microsoft.com/office/officeart/2008/layout/HorizontalMultiLevelHierarchy"/>
    <dgm:cxn modelId="{C1F58DB9-6CCE-4902-BF81-066392D8F51C}" type="presParOf" srcId="{844464EE-CD4A-48C0-A4DF-DC5BE6CB87B9}" destId="{ECDCE66C-D406-4466-BBC4-D811F01503DF}" srcOrd="1" destOrd="0" presId="urn:microsoft.com/office/officeart/2008/layout/HorizontalMultiLevelHierarchy"/>
    <dgm:cxn modelId="{2C940DDA-39A0-4335-8575-5B0F191B74D2}" type="presParOf" srcId="{A799D3B7-0E19-40B7-90B5-76A63FBFCD8E}" destId="{97BB9FCB-00B9-42AF-887C-3D281326D3FB}" srcOrd="4" destOrd="0" presId="urn:microsoft.com/office/officeart/2008/layout/HorizontalMultiLevelHierarchy"/>
    <dgm:cxn modelId="{C36C72B1-99CE-4989-BD20-C86D05923569}" type="presParOf" srcId="{97BB9FCB-00B9-42AF-887C-3D281326D3FB}" destId="{57D62261-260C-43BA-A4D0-E9E127E3DBFB}" srcOrd="0" destOrd="0" presId="urn:microsoft.com/office/officeart/2008/layout/HorizontalMultiLevelHierarchy"/>
    <dgm:cxn modelId="{7CB2511A-CB50-4C5C-B187-0DE0F3A8554B}" type="presParOf" srcId="{A799D3B7-0E19-40B7-90B5-76A63FBFCD8E}" destId="{D9FF330B-38B5-42A3-B27F-B2715700D147}" srcOrd="5" destOrd="0" presId="urn:microsoft.com/office/officeart/2008/layout/HorizontalMultiLevelHierarchy"/>
    <dgm:cxn modelId="{F35520B1-1239-444F-8517-D2993C79D41C}" type="presParOf" srcId="{D9FF330B-38B5-42A3-B27F-B2715700D147}" destId="{8E53CF55-9D5C-4C40-A630-06FB5346AF67}" srcOrd="0" destOrd="0" presId="urn:microsoft.com/office/officeart/2008/layout/HorizontalMultiLevelHierarchy"/>
    <dgm:cxn modelId="{ADDDE1EE-B8AC-4964-B302-0B07313F7D48}" type="presParOf" srcId="{D9FF330B-38B5-42A3-B27F-B2715700D147}" destId="{8A7E9E9F-B8F4-4B2C-AB0C-293A38C4EA19}" srcOrd="1" destOrd="0" presId="urn:microsoft.com/office/officeart/2008/layout/HorizontalMultiLevelHierarchy"/>
    <dgm:cxn modelId="{70518C42-7A73-4655-9903-8F8220F14877}" type="presParOf" srcId="{8A7E9E9F-B8F4-4B2C-AB0C-293A38C4EA19}" destId="{B0B03BE1-AA51-456F-BB8E-741B3CEE5AC2}" srcOrd="0" destOrd="0" presId="urn:microsoft.com/office/officeart/2008/layout/HorizontalMultiLevelHierarchy"/>
    <dgm:cxn modelId="{A8FEE1B0-9204-41F9-AEE4-31A35F835F4D}" type="presParOf" srcId="{B0B03BE1-AA51-456F-BB8E-741B3CEE5AC2}" destId="{12F510CB-40DE-406D-8068-0B08F88A254B}" srcOrd="0" destOrd="0" presId="urn:microsoft.com/office/officeart/2008/layout/HorizontalMultiLevelHierarchy"/>
    <dgm:cxn modelId="{57D9C744-CF93-4671-B488-C4E3B7F65B5C}" type="presParOf" srcId="{8A7E9E9F-B8F4-4B2C-AB0C-293A38C4EA19}" destId="{71853DF5-4A4A-4871-AE36-316B540E99DF}" srcOrd="1" destOrd="0" presId="urn:microsoft.com/office/officeart/2008/layout/HorizontalMultiLevelHierarchy"/>
    <dgm:cxn modelId="{0A384AFC-B136-45C1-B952-EB543A3816EF}" type="presParOf" srcId="{71853DF5-4A4A-4871-AE36-316B540E99DF}" destId="{4BAE63F8-FA04-49D7-9BBB-5CB80F7F520E}" srcOrd="0" destOrd="0" presId="urn:microsoft.com/office/officeart/2008/layout/HorizontalMultiLevelHierarchy"/>
    <dgm:cxn modelId="{FB296793-7F59-4DD4-8BCB-52D258DBBF3E}" type="presParOf" srcId="{71853DF5-4A4A-4871-AE36-316B540E99DF}" destId="{B98145E8-11EF-424E-9595-12226654E25D}" srcOrd="1" destOrd="0" presId="urn:microsoft.com/office/officeart/2008/layout/HorizontalMultiLevelHierarchy"/>
    <dgm:cxn modelId="{1D51A26B-8934-4376-B757-D65A9E7A85A4}" type="presParOf" srcId="{A799D3B7-0E19-40B7-90B5-76A63FBFCD8E}" destId="{6FF4EC1A-14D8-480D-AF7B-7A9A371759D2}" srcOrd="6" destOrd="0" presId="urn:microsoft.com/office/officeart/2008/layout/HorizontalMultiLevelHierarchy"/>
    <dgm:cxn modelId="{E71377BF-8F07-4518-8E11-BD21B9D2D2F8}" type="presParOf" srcId="{6FF4EC1A-14D8-480D-AF7B-7A9A371759D2}" destId="{8DB454C2-354A-4335-BC78-5919F2DD7E98}" srcOrd="0" destOrd="0" presId="urn:microsoft.com/office/officeart/2008/layout/HorizontalMultiLevelHierarchy"/>
    <dgm:cxn modelId="{1506408B-B888-4DF2-AEE4-4EC5A620A96F}" type="presParOf" srcId="{A799D3B7-0E19-40B7-90B5-76A63FBFCD8E}" destId="{C496521C-F709-42E2-B811-998BC9F98DD9}" srcOrd="7" destOrd="0" presId="urn:microsoft.com/office/officeart/2008/layout/HorizontalMultiLevelHierarchy"/>
    <dgm:cxn modelId="{B4235069-186B-4702-A054-A9F166C60205}" type="presParOf" srcId="{C496521C-F709-42E2-B811-998BC9F98DD9}" destId="{8CE9E23C-D42B-450E-AAEB-5F248E5B7D8B}" srcOrd="0" destOrd="0" presId="urn:microsoft.com/office/officeart/2008/layout/HorizontalMultiLevelHierarchy"/>
    <dgm:cxn modelId="{BF4503B8-B434-4C90-8B8D-99EBD5EFF738}" type="presParOf" srcId="{C496521C-F709-42E2-B811-998BC9F98DD9}" destId="{97C015F5-396F-42FF-B7FC-F08FF656E1D3}" srcOrd="1" destOrd="0" presId="urn:microsoft.com/office/officeart/2008/layout/HorizontalMultiLevelHierarchy"/>
    <dgm:cxn modelId="{777DBB8E-1F07-4738-9C89-097F33088E5F}" type="presParOf" srcId="{97C015F5-396F-42FF-B7FC-F08FF656E1D3}" destId="{8638D057-1B82-4007-A190-CA21763C3AA1}" srcOrd="0" destOrd="0" presId="urn:microsoft.com/office/officeart/2008/layout/HorizontalMultiLevelHierarchy"/>
    <dgm:cxn modelId="{1D06730B-F8BE-4801-861F-F96001C6F71A}" type="presParOf" srcId="{8638D057-1B82-4007-A190-CA21763C3AA1}" destId="{A2849F70-E410-4133-91E6-5D7C3FA6F8CE}" srcOrd="0" destOrd="0" presId="urn:microsoft.com/office/officeart/2008/layout/HorizontalMultiLevelHierarchy"/>
    <dgm:cxn modelId="{8A99D394-B4E7-4308-9E06-AF0A1672ED6C}" type="presParOf" srcId="{97C015F5-396F-42FF-B7FC-F08FF656E1D3}" destId="{42AAAD3C-6C1A-4A60-9048-F4128469579E}" srcOrd="1" destOrd="0" presId="urn:microsoft.com/office/officeart/2008/layout/HorizontalMultiLevelHierarchy"/>
    <dgm:cxn modelId="{3D95556B-C91B-432B-B017-0FE41B026F75}" type="presParOf" srcId="{42AAAD3C-6C1A-4A60-9048-F4128469579E}" destId="{968ABEC0-B09D-4E33-AB3D-EC26C968EA27}" srcOrd="0" destOrd="0" presId="urn:microsoft.com/office/officeart/2008/layout/HorizontalMultiLevelHierarchy"/>
    <dgm:cxn modelId="{FD763D52-AEC0-4FA3-9B85-8AB7D4BAEC51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4815DDC-FD2E-47F2-A6FA-6B3AE1379F4A}">
      <dgm:prSet phldrT="[文本]"/>
      <dgm:spPr/>
      <dgm:t>
        <a:bodyPr/>
        <a:lstStyle/>
        <a:p>
          <a:r>
            <a:rPr lang="en-US" altLang="zh-CN"/>
            <a:t>Status:78.4%</a:t>
          </a:r>
          <a:endParaRPr lang="zh-CN" altLang="en-US"/>
        </a:p>
      </dgm:t>
    </dgm:pt>
    <dgm:pt modelId="{1989BBFB-9545-4849-8595-4ED013E807D9}" type="parTrans" cxnId="{41205E64-CB0D-468F-A019-B36180FC07E2}">
      <dgm:prSet/>
      <dgm:spPr/>
      <dgm:t>
        <a:bodyPr/>
        <a:lstStyle/>
        <a:p>
          <a:endParaRPr lang="en-US"/>
        </a:p>
      </dgm:t>
    </dgm:pt>
    <dgm:pt modelId="{B7B8C79F-454D-466D-8BEA-EE4A1DF8356B}" type="sibTrans" cxnId="{41205E64-CB0D-468F-A019-B36180FC07E2}">
      <dgm:prSet/>
      <dgm:spPr/>
      <dgm:t>
        <a:bodyPr/>
        <a:lstStyle/>
        <a:p>
          <a:endParaRPr lang="en-US"/>
        </a:p>
      </dgm:t>
    </dgm:pt>
    <dgm:pt modelId="{6EFD5351-4F63-4A93-92D2-90BC5FC7E2C2}">
      <dgm:prSet phldrT="[文本]"/>
      <dgm:spPr/>
      <dgm:t>
        <a:bodyPr/>
        <a:lstStyle/>
        <a:p>
          <a:r>
            <a:rPr lang="en-US" altLang="zh-CN"/>
            <a:t>Cost:5.1 hour</a:t>
          </a:r>
          <a:endParaRPr lang="zh-CN" altLang="en-US"/>
        </a:p>
      </dgm:t>
    </dgm:pt>
    <dgm:pt modelId="{45055D6E-1E6F-4433-970C-9F13BCF8C712}" type="parTrans" cxnId="{29C7E84A-EF28-4A30-BD49-5C69AD105C1F}">
      <dgm:prSet/>
      <dgm:spPr/>
      <dgm:t>
        <a:bodyPr/>
        <a:lstStyle/>
        <a:p>
          <a:endParaRPr lang="en-US"/>
        </a:p>
      </dgm:t>
    </dgm:pt>
    <dgm:pt modelId="{28CCC077-99F9-4745-AAE0-7EDBDE68A7E8}" type="sibTrans" cxnId="{29C7E84A-EF28-4A30-BD49-5C69AD105C1F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75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5.2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22EE1311-A20B-467F-837A-85C196BE024A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0C456798-50FC-49D9-9D4D-B46775570D23}" type="parTrans" cxnId="{F6A79111-DD93-4C61-9E97-6DF3FC0A6981}">
      <dgm:prSet/>
      <dgm:spPr/>
      <dgm:t>
        <a:bodyPr/>
        <a:lstStyle/>
        <a:p>
          <a:endParaRPr lang="en-US"/>
        </a:p>
      </dgm:t>
    </dgm:pt>
    <dgm:pt modelId="{6F0D312E-BAAB-4906-925D-2BDFAF342C84}" type="sibTrans" cxnId="{F6A79111-DD93-4C61-9E97-6DF3FC0A698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6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6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EDE1ECF9-20F0-48F2-870D-D59BFF208E59}" type="pres">
      <dgm:prSet presAssocID="{1989BBFB-9545-4849-8595-4ED013E807D9}" presName="conn2-1" presStyleLbl="parChTrans1D4" presStyleIdx="1" presStyleCnt="6"/>
      <dgm:spPr/>
      <dgm:t>
        <a:bodyPr/>
        <a:lstStyle/>
        <a:p>
          <a:endParaRPr lang="en-US"/>
        </a:p>
      </dgm:t>
    </dgm:pt>
    <dgm:pt modelId="{05E3F3BE-11F4-4673-9354-2E23754FBD2A}" type="pres">
      <dgm:prSet presAssocID="{1989BBFB-9545-4849-8595-4ED013E807D9}" presName="connTx" presStyleLbl="parChTrans1D4" presStyleIdx="1" presStyleCnt="6"/>
      <dgm:spPr/>
      <dgm:t>
        <a:bodyPr/>
        <a:lstStyle/>
        <a:p>
          <a:endParaRPr lang="en-US"/>
        </a:p>
      </dgm:t>
    </dgm:pt>
    <dgm:pt modelId="{F041DAAE-B8ED-43F1-9FCC-14377D7564F6}" type="pres">
      <dgm:prSet presAssocID="{E4815DDC-FD2E-47F2-A6FA-6B3AE1379F4A}" presName="root2" presStyleCnt="0"/>
      <dgm:spPr/>
    </dgm:pt>
    <dgm:pt modelId="{2B9307F3-5C55-44B8-81DD-0C01924CED75}" type="pres">
      <dgm:prSet presAssocID="{E4815DDC-FD2E-47F2-A6FA-6B3AE1379F4A}" presName="LevelTwoTextNode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8A65F38-43BE-4E0B-9E6E-23B9C6DCA76B}" type="pres">
      <dgm:prSet presAssocID="{E4815DDC-FD2E-47F2-A6FA-6B3AE1379F4A}" presName="level3hierChild" presStyleCnt="0"/>
      <dgm:spPr/>
    </dgm:pt>
    <dgm:pt modelId="{2409E744-7BED-4EE6-9891-DBF11F8D4CBA}" type="pres">
      <dgm:prSet presAssocID="{45055D6E-1E6F-4433-970C-9F13BCF8C712}" presName="conn2-1" presStyleLbl="parChTrans1D4" presStyleIdx="2" presStyleCnt="6"/>
      <dgm:spPr/>
      <dgm:t>
        <a:bodyPr/>
        <a:lstStyle/>
        <a:p>
          <a:endParaRPr lang="en-US"/>
        </a:p>
      </dgm:t>
    </dgm:pt>
    <dgm:pt modelId="{7BA25019-7EF8-4905-ACA8-9D5EC219A6F8}" type="pres">
      <dgm:prSet presAssocID="{45055D6E-1E6F-4433-970C-9F13BCF8C712}" presName="connTx" presStyleLbl="parChTrans1D4" presStyleIdx="2" presStyleCnt="6"/>
      <dgm:spPr/>
      <dgm:t>
        <a:bodyPr/>
        <a:lstStyle/>
        <a:p>
          <a:endParaRPr lang="en-US"/>
        </a:p>
      </dgm:t>
    </dgm:pt>
    <dgm:pt modelId="{3B95A0F0-2F3C-4BC4-B4FB-9CBE1575F449}" type="pres">
      <dgm:prSet presAssocID="{6EFD5351-4F63-4A93-92D2-90BC5FC7E2C2}" presName="root2" presStyleCnt="0"/>
      <dgm:spPr/>
    </dgm:pt>
    <dgm:pt modelId="{3DAAFFEC-4523-4D00-864A-F2E10B16DB45}" type="pres">
      <dgm:prSet presAssocID="{6EFD5351-4F63-4A93-92D2-90BC5FC7E2C2}" presName="LevelTwoTextNode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F13E2-164E-491B-AEEF-FDFCD3C1892F}" type="pres">
      <dgm:prSet presAssocID="{6EFD5351-4F63-4A93-92D2-90BC5FC7E2C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3" presStyleCnt="6"/>
      <dgm:spPr/>
      <dgm:t>
        <a:bodyPr/>
        <a:lstStyle/>
        <a:p>
          <a:endParaRPr lang="en-US"/>
        </a:p>
      </dgm:t>
    </dgm:pt>
    <dgm:pt modelId="{D84706FD-736F-499A-8DBA-6C897976D4F4}" type="pres">
      <dgm:prSet presAssocID="{D213ABC0-9E7B-4621-A624-F596DD8FE692}" presName="connTx" presStyleLbl="parChTrans1D4" presStyleIdx="3" presStyleCnt="6"/>
      <dgm:spPr/>
      <dgm:t>
        <a:bodyPr/>
        <a:lstStyle/>
        <a:p>
          <a:endParaRPr lang="en-US"/>
        </a:p>
      </dgm:t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4" presStyleCnt="6"/>
      <dgm:spPr/>
      <dgm:t>
        <a:bodyPr/>
        <a:lstStyle/>
        <a:p>
          <a:endParaRPr lang="en-US"/>
        </a:p>
      </dgm:t>
    </dgm:pt>
    <dgm:pt modelId="{F3CFBDBA-D4E2-4E6B-A86B-4EE25CFEC29C}" type="pres">
      <dgm:prSet presAssocID="{17E5908D-ECE1-463B-BDF3-E1FF075F66F2}" presName="connTx" presStyleLbl="parChTrans1D4" presStyleIdx="4" presStyleCnt="6"/>
      <dgm:spPr/>
      <dgm:t>
        <a:bodyPr/>
        <a:lstStyle/>
        <a:p>
          <a:endParaRPr lang="en-US"/>
        </a:p>
      </dgm:t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5" presStyleCnt="6"/>
      <dgm:spPr/>
      <dgm:t>
        <a:bodyPr/>
        <a:lstStyle/>
        <a:p>
          <a:endParaRPr lang="en-US"/>
        </a:p>
      </dgm:t>
    </dgm:pt>
    <dgm:pt modelId="{4EAEB978-33C4-48AD-8E74-C4CBF4F23ED3}" type="pres">
      <dgm:prSet presAssocID="{EE59ABEC-1658-41B6-9AD9-135B5D1F126C}" presName="connTx" presStyleLbl="parChTrans1D4" presStyleIdx="5" presStyleCnt="6"/>
      <dgm:spPr/>
      <dgm:t>
        <a:bodyPr/>
        <a:lstStyle/>
        <a:p>
          <a:endParaRPr lang="en-US"/>
        </a:p>
      </dgm:t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  <dgm:pt modelId="{D4F0F149-0436-4F61-9841-695A493C3F02}" type="pres">
      <dgm:prSet presAssocID="{0C456798-50FC-49D9-9D4D-B46775570D23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544097BF-BA50-454F-B467-629F0C31D3B4}" type="pres">
      <dgm:prSet presAssocID="{0C456798-50FC-49D9-9D4D-B46775570D23}" presName="connTx" presStyleLbl="parChTrans1D3" presStyleIdx="1" presStyleCnt="2"/>
      <dgm:spPr/>
      <dgm:t>
        <a:bodyPr/>
        <a:lstStyle/>
        <a:p>
          <a:endParaRPr lang="en-US"/>
        </a:p>
      </dgm:t>
    </dgm:pt>
    <dgm:pt modelId="{DF221537-D94D-439D-A3AF-3B375ABCF2FC}" type="pres">
      <dgm:prSet presAssocID="{22EE1311-A20B-467F-837A-85C196BE024A}" presName="root2" presStyleCnt="0"/>
      <dgm:spPr/>
    </dgm:pt>
    <dgm:pt modelId="{E1890721-D350-4627-9B93-07360FC5FF26}" type="pres">
      <dgm:prSet presAssocID="{22EE1311-A20B-467F-837A-85C196BE024A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0B7E2DF-D5D0-43C9-86D0-C6B77E507B67}" type="pres">
      <dgm:prSet presAssocID="{22EE1311-A20B-467F-837A-85C196BE024A}" presName="level3hierChild" presStyleCnt="0"/>
      <dgm:spPr/>
    </dgm:pt>
  </dgm:ptLst>
  <dgm:cxnLst>
    <dgm:cxn modelId="{C044F312-3B62-4E27-8444-A6166AF150B7}" type="presOf" srcId="{BFBA4812-7F1B-4B45-B916-717EC3781EE2}" destId="{B7A8D3EF-EE6A-497A-9825-C9B40C0381C7}" srcOrd="0" destOrd="0" presId="urn:microsoft.com/office/officeart/2008/layout/HorizontalMultiLevelHierarchy"/>
    <dgm:cxn modelId="{375AEE7E-D009-4B81-A251-38E3901529B7}" type="presOf" srcId="{17E5908D-ECE1-463B-BDF3-E1FF075F66F2}" destId="{F3CFBDBA-D4E2-4E6B-A86B-4EE25CFEC29C}" srcOrd="1" destOrd="0" presId="urn:microsoft.com/office/officeart/2008/layout/HorizontalMultiLevelHierarchy"/>
    <dgm:cxn modelId="{AA30CE6C-C117-4E66-A7BC-AA6E344601F7}" type="presOf" srcId="{EB936C06-5CD7-4705-988D-883FFC372E3E}" destId="{18C30F16-1B06-4EF2-BF63-D0EAEE239D7B}" srcOrd="0" destOrd="0" presId="urn:microsoft.com/office/officeart/2008/layout/HorizontalMultiLevelHierarchy"/>
    <dgm:cxn modelId="{D56931CD-282A-4EA1-B6DA-83B6F1DED38B}" type="presOf" srcId="{FCCAE72E-3741-4C5F-B697-2CEBFC92CDF7}" destId="{47AE8846-F21F-4E4C-B4A3-D44DA4BF791C}" srcOrd="0" destOrd="0" presId="urn:microsoft.com/office/officeart/2008/layout/HorizontalMultiLevelHierarchy"/>
    <dgm:cxn modelId="{1F02E5FD-2F66-424D-B17C-817EEBA0E403}" type="presOf" srcId="{1989BBFB-9545-4849-8595-4ED013E807D9}" destId="{05E3F3BE-11F4-4673-9354-2E23754FBD2A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1903E20F-9492-4883-BDFB-FAF42F713C80}" type="presOf" srcId="{22EE1311-A20B-467F-837A-85C196BE024A}" destId="{E1890721-D350-4627-9B93-07360FC5FF26}" srcOrd="0" destOrd="0" presId="urn:microsoft.com/office/officeart/2008/layout/HorizontalMultiLevelHierarchy"/>
    <dgm:cxn modelId="{7D2A8B9F-ED00-4F90-BB64-8DA69A90BEBD}" type="presOf" srcId="{D213ABC0-9E7B-4621-A624-F596DD8FE692}" destId="{D84706FD-736F-499A-8DBA-6C897976D4F4}" srcOrd="1" destOrd="0" presId="urn:microsoft.com/office/officeart/2008/layout/HorizontalMultiLevelHierarchy"/>
    <dgm:cxn modelId="{3BB80FB4-9F0B-4B6A-8C91-18D5A7523F08}" type="presOf" srcId="{45055D6E-1E6F-4433-970C-9F13BCF8C712}" destId="{7BA25019-7EF8-4905-ACA8-9D5EC219A6F8}" srcOrd="1" destOrd="0" presId="urn:microsoft.com/office/officeart/2008/layout/HorizontalMultiLevelHierarchy"/>
    <dgm:cxn modelId="{21D95BAA-37F6-4307-A1C8-421E24AE0614}" type="presOf" srcId="{714059E6-9EE0-42E0-B3F5-0B52AE720164}" destId="{B36DF2AC-A7A6-4E20-B94A-84D04C0E1C3A}" srcOrd="0" destOrd="0" presId="urn:microsoft.com/office/officeart/2008/layout/HorizontalMultiLevelHierarchy"/>
    <dgm:cxn modelId="{494FA167-E377-4BF3-AF55-FDB4E8F3E00B}" type="presOf" srcId="{5AD09BEB-5E93-4CE1-AE5D-985CD1CA771C}" destId="{C9A2B145-5387-4B1F-A759-774CCECBB1E5}" srcOrd="1" destOrd="0" presId="urn:microsoft.com/office/officeart/2008/layout/HorizontalMultiLevelHierarchy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4292F5AE-2B6A-4656-B1B7-876E08525FE0}" srcId="{BFBA4812-7F1B-4B45-B916-717EC3781EE2}" destId="{4E9474D6-8E86-4C57-A645-3C6B981BA64E}" srcOrd="1" destOrd="0" parTransId="{D213ABC0-9E7B-4621-A624-F596DD8FE692}" sibTransId="{9BD96F8C-FC6A-4A05-8203-525C10883BBF}"/>
    <dgm:cxn modelId="{0DFCDBEB-ACAB-40CE-B2B4-FEFE7D019243}" type="presOf" srcId="{161FC228-2781-4EB5-A704-2302BEDB5658}" destId="{D61D9318-CF1C-4027-9FB9-CA3681111D48}" srcOrd="0" destOrd="0" presId="urn:microsoft.com/office/officeart/2008/layout/HorizontalMultiLevelHierarchy"/>
    <dgm:cxn modelId="{F6A79111-DD93-4C61-9E97-6DF3FC0A6981}" srcId="{0DA1C060-E1EF-497C-B4B7-CC10236D4AB5}" destId="{22EE1311-A20B-467F-837A-85C196BE024A}" srcOrd="1" destOrd="0" parTransId="{0C456798-50FC-49D9-9D4D-B46775570D23}" sibTransId="{6F0D312E-BAAB-4906-925D-2BDFAF342C84}"/>
    <dgm:cxn modelId="{7787AF2F-8A6E-4066-90C4-59E4345EAF0D}" type="presOf" srcId="{7C8D9065-4A1F-4E89-86C8-D9556415659C}" destId="{AE592D10-21B9-47B9-86CD-B72353A355EA}" srcOrd="0" destOrd="0" presId="urn:microsoft.com/office/officeart/2008/layout/HorizontalMultiLevelHierarchy"/>
    <dgm:cxn modelId="{C587A31F-28E9-4B52-A448-D25CB47314B3}" type="presOf" srcId="{5AD09BEB-5E93-4CE1-AE5D-985CD1CA771C}" destId="{10902F1B-76A0-42BF-B8B6-85638234AC1B}" srcOrd="0" destOrd="0" presId="urn:microsoft.com/office/officeart/2008/layout/HorizontalMultiLevelHierarchy"/>
    <dgm:cxn modelId="{5E6F125E-82AD-49CA-B721-EF565658D821}" type="presOf" srcId="{4E9474D6-8E86-4C57-A645-3C6B981BA64E}" destId="{6CC07AB8-E6F5-456E-875A-79AC7F60396C}" srcOrd="0" destOrd="0" presId="urn:microsoft.com/office/officeart/2008/layout/HorizontalMultiLevelHierarchy"/>
    <dgm:cxn modelId="{F32368F4-1703-4EA2-87F9-CE59CCFC460F}" type="presOf" srcId="{7C8D9065-4A1F-4E89-86C8-D9556415659C}" destId="{A57AAC8D-63F8-4545-B8B4-3E629CDD5629}" srcOrd="1" destOrd="0" presId="urn:microsoft.com/office/officeart/2008/layout/HorizontalMultiLevelHierarchy"/>
    <dgm:cxn modelId="{9292D782-0739-4740-8A62-401CB6CD7BBE}" type="presOf" srcId="{EE59ABEC-1658-41B6-9AD9-135B5D1F126C}" destId="{4EAEB978-33C4-48AD-8E74-C4CBF4F23ED3}" srcOrd="1" destOrd="0" presId="urn:microsoft.com/office/officeart/2008/layout/HorizontalMultiLevelHierarchy"/>
    <dgm:cxn modelId="{9F05A125-D6FB-4A06-95C7-50F34F72947A}" type="presOf" srcId="{0C456798-50FC-49D9-9D4D-B46775570D23}" destId="{544097BF-BA50-454F-B467-629F0C31D3B4}" srcOrd="1" destOrd="0" presId="urn:microsoft.com/office/officeart/2008/layout/HorizontalMultiLevelHierarchy"/>
    <dgm:cxn modelId="{A423A3ED-678E-4691-84D5-D5033F544CEC}" type="presOf" srcId="{0C456798-50FC-49D9-9D4D-B46775570D23}" destId="{D4F0F149-0436-4F61-9841-695A493C3F02}" srcOrd="0" destOrd="0" presId="urn:microsoft.com/office/officeart/2008/layout/HorizontalMultiLevelHierarchy"/>
    <dgm:cxn modelId="{29C7E84A-EF28-4A30-BD49-5C69AD105C1F}" srcId="{714059E6-9EE0-42E0-B3F5-0B52AE720164}" destId="{6EFD5351-4F63-4A93-92D2-90BC5FC7E2C2}" srcOrd="1" destOrd="0" parTransId="{45055D6E-1E6F-4433-970C-9F13BCF8C712}" sibTransId="{28CCC077-99F9-4745-AAE0-7EDBDE68A7E8}"/>
    <dgm:cxn modelId="{5D476DD5-8B5D-4622-B3B3-F65EE9CA60A5}" type="presOf" srcId="{E4815DDC-FD2E-47F2-A6FA-6B3AE1379F4A}" destId="{2B9307F3-5C55-44B8-81DD-0C01924CED75}" srcOrd="0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023AB778-C703-48D1-BEEE-72039B95203D}" type="presOf" srcId="{F168398F-3341-47CC-9ADF-9B5B7FE3D75F}" destId="{CB4F527E-3069-44CD-A047-05E669B2DE4C}" srcOrd="0" destOrd="0" presId="urn:microsoft.com/office/officeart/2008/layout/HorizontalMultiLevelHierarchy"/>
    <dgm:cxn modelId="{967F62B0-400E-439F-AC6B-8EF7023D6756}" type="presOf" srcId="{17E5908D-ECE1-463B-BDF3-E1FF075F66F2}" destId="{84980F7F-CD89-4864-A486-994C7B6AE610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7CA5727D-21EF-42C0-9960-6AF38AE3A40D}" type="presOf" srcId="{EE59ABEC-1658-41B6-9AD9-135B5D1F126C}" destId="{88D906C0-651B-4C54-92EA-09170F4F5860}" srcOrd="0" destOrd="0" presId="urn:microsoft.com/office/officeart/2008/layout/HorizontalMultiLevelHierarchy"/>
    <dgm:cxn modelId="{FCD0425E-9CD8-4BBE-BFC1-9433C01CAB50}" type="presOf" srcId="{6EFD5351-4F63-4A93-92D2-90BC5FC7E2C2}" destId="{3DAAFFEC-4523-4D00-864A-F2E10B16DB45}" srcOrd="0" destOrd="0" presId="urn:microsoft.com/office/officeart/2008/layout/HorizontalMultiLevelHierarchy"/>
    <dgm:cxn modelId="{7095B3E9-CB15-4382-88EB-F7C92CA75AF8}" type="presOf" srcId="{45055D6E-1E6F-4433-970C-9F13BCF8C712}" destId="{2409E744-7BED-4EE6-9891-DBF11F8D4CBA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DDE47D48-38A2-47BC-90ED-C5BFDF49D98F}" type="presOf" srcId="{1989BBFB-9545-4849-8595-4ED013E807D9}" destId="{EDE1ECF9-20F0-48F2-870D-D59BFF208E59}" srcOrd="0" destOrd="0" presId="urn:microsoft.com/office/officeart/2008/layout/HorizontalMultiLevelHierarchy"/>
    <dgm:cxn modelId="{C3D9D720-F746-4893-9F05-436D2AB6248E}" type="presOf" srcId="{25CEB1E9-699F-479C-AE3E-9FB848557B8A}" destId="{F8C8CD37-7971-4837-9F8A-23B59BF0E196}" srcOrd="0" destOrd="0" presId="urn:microsoft.com/office/officeart/2008/layout/HorizontalMultiLevelHierarchy"/>
    <dgm:cxn modelId="{D192E62F-5788-4DDE-A040-74FB92373C1C}" type="presOf" srcId="{D213ABC0-9E7B-4621-A624-F596DD8FE692}" destId="{BFDF8680-ADAF-4168-BDDA-B4EECB2CF79E}" srcOrd="0" destOrd="0" presId="urn:microsoft.com/office/officeart/2008/layout/HorizontalMultiLevelHierarchy"/>
    <dgm:cxn modelId="{41205E64-CB0D-468F-A019-B36180FC07E2}" srcId="{714059E6-9EE0-42E0-B3F5-0B52AE720164}" destId="{E4815DDC-FD2E-47F2-A6FA-6B3AE1379F4A}" srcOrd="0" destOrd="0" parTransId="{1989BBFB-9545-4849-8595-4ED013E807D9}" sibTransId="{B7B8C79F-454D-466D-8BEA-EE4A1DF8356B}"/>
    <dgm:cxn modelId="{620B68AE-56D9-4AE7-9649-FA2755160DC0}" type="presOf" srcId="{F168398F-3341-47CC-9ADF-9B5B7FE3D75F}" destId="{E85DB345-45CB-4220-A4D7-D7ECB6B327DF}" srcOrd="1" destOrd="0" presId="urn:microsoft.com/office/officeart/2008/layout/HorizontalMultiLevelHierarchy"/>
    <dgm:cxn modelId="{BC6D025E-7F38-461B-8A5A-11642B834080}" type="presOf" srcId="{0DA1C060-E1EF-497C-B4B7-CC10236D4AB5}" destId="{D456BF37-646F-420A-817B-2C6FE870644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DA5E1AA-EE0A-48ED-859F-2F8E7A8A4D49}" type="presParOf" srcId="{D61D9318-CF1C-4027-9FB9-CA3681111D48}" destId="{270F17E6-7730-4FCF-B2C8-87132A2A2953}" srcOrd="0" destOrd="0" presId="urn:microsoft.com/office/officeart/2008/layout/HorizontalMultiLevelHierarchy"/>
    <dgm:cxn modelId="{2E35814E-7D1A-436D-BD4F-9A9A90F88B4D}" type="presParOf" srcId="{270F17E6-7730-4FCF-B2C8-87132A2A2953}" destId="{47AE8846-F21F-4E4C-B4A3-D44DA4BF791C}" srcOrd="0" destOrd="0" presId="urn:microsoft.com/office/officeart/2008/layout/HorizontalMultiLevelHierarchy"/>
    <dgm:cxn modelId="{C0561E5F-9681-4E12-94E0-09B0B9EE292C}" type="presParOf" srcId="{270F17E6-7730-4FCF-B2C8-87132A2A2953}" destId="{00B6C323-8ADF-4C2C-A98F-03A35CC9AEB8}" srcOrd="1" destOrd="0" presId="urn:microsoft.com/office/officeart/2008/layout/HorizontalMultiLevelHierarchy"/>
    <dgm:cxn modelId="{282B11AE-436A-4DE4-8F12-794266FDB601}" type="presParOf" srcId="{00B6C323-8ADF-4C2C-A98F-03A35CC9AEB8}" destId="{10902F1B-76A0-42BF-B8B6-85638234AC1B}" srcOrd="0" destOrd="0" presId="urn:microsoft.com/office/officeart/2008/layout/HorizontalMultiLevelHierarchy"/>
    <dgm:cxn modelId="{F24EA7B1-892E-4529-B52B-BBEE4DC5A8FA}" type="presParOf" srcId="{10902F1B-76A0-42BF-B8B6-85638234AC1B}" destId="{C9A2B145-5387-4B1F-A759-774CCECBB1E5}" srcOrd="0" destOrd="0" presId="urn:microsoft.com/office/officeart/2008/layout/HorizontalMultiLevelHierarchy"/>
    <dgm:cxn modelId="{B012E1CA-F664-401A-AA36-D5EF52114F00}" type="presParOf" srcId="{00B6C323-8ADF-4C2C-A98F-03A35CC9AEB8}" destId="{B80AF7FE-B4A1-49B4-8432-E40926974E76}" srcOrd="1" destOrd="0" presId="urn:microsoft.com/office/officeart/2008/layout/HorizontalMultiLevelHierarchy"/>
    <dgm:cxn modelId="{62A83FAE-C4D5-471D-BBA1-CC30B66FA659}" type="presParOf" srcId="{B80AF7FE-B4A1-49B4-8432-E40926974E76}" destId="{D456BF37-646F-420A-817B-2C6FE870644F}" srcOrd="0" destOrd="0" presId="urn:microsoft.com/office/officeart/2008/layout/HorizontalMultiLevelHierarchy"/>
    <dgm:cxn modelId="{5F822BC4-46A6-47C7-99B7-EC5D77737241}" type="presParOf" srcId="{B80AF7FE-B4A1-49B4-8432-E40926974E76}" destId="{2E4195E7-C526-43C1-8251-2AF2A6B49243}" srcOrd="1" destOrd="0" presId="urn:microsoft.com/office/officeart/2008/layout/HorizontalMultiLevelHierarchy"/>
    <dgm:cxn modelId="{E9073A9A-6DF1-4701-838E-D987188397A7}" type="presParOf" srcId="{2E4195E7-C526-43C1-8251-2AF2A6B49243}" destId="{CB4F527E-3069-44CD-A047-05E669B2DE4C}" srcOrd="0" destOrd="0" presId="urn:microsoft.com/office/officeart/2008/layout/HorizontalMultiLevelHierarchy"/>
    <dgm:cxn modelId="{A12E8031-3425-431F-98B4-EA30227540CA}" type="presParOf" srcId="{CB4F527E-3069-44CD-A047-05E669B2DE4C}" destId="{E85DB345-45CB-4220-A4D7-D7ECB6B327DF}" srcOrd="0" destOrd="0" presId="urn:microsoft.com/office/officeart/2008/layout/HorizontalMultiLevelHierarchy"/>
    <dgm:cxn modelId="{06B830F7-8AA3-4416-8C49-BB1E464916D0}" type="presParOf" srcId="{2E4195E7-C526-43C1-8251-2AF2A6B49243}" destId="{6F7614D1-221C-49AC-B43F-4BB3B1CFF462}" srcOrd="1" destOrd="0" presId="urn:microsoft.com/office/officeart/2008/layout/HorizontalMultiLevelHierarchy"/>
    <dgm:cxn modelId="{965B3AD7-42C1-4107-B455-5D1CBAFF395D}" type="presParOf" srcId="{6F7614D1-221C-49AC-B43F-4BB3B1CFF462}" destId="{B7A8D3EF-EE6A-497A-9825-C9B40C0381C7}" srcOrd="0" destOrd="0" presId="urn:microsoft.com/office/officeart/2008/layout/HorizontalMultiLevelHierarchy"/>
    <dgm:cxn modelId="{AA9E0C44-0D02-4395-A32B-A40C21F092E3}" type="presParOf" srcId="{6F7614D1-221C-49AC-B43F-4BB3B1CFF462}" destId="{A278A1B1-927A-4BC6-8E49-027E1E3A1079}" srcOrd="1" destOrd="0" presId="urn:microsoft.com/office/officeart/2008/layout/HorizontalMultiLevelHierarchy"/>
    <dgm:cxn modelId="{872C297B-3D29-42C2-9994-A44C66262A65}" type="presParOf" srcId="{A278A1B1-927A-4BC6-8E49-027E1E3A1079}" destId="{AE592D10-21B9-47B9-86CD-B72353A355EA}" srcOrd="0" destOrd="0" presId="urn:microsoft.com/office/officeart/2008/layout/HorizontalMultiLevelHierarchy"/>
    <dgm:cxn modelId="{1311074E-70C6-47D9-8B24-B1D5A1D46DFE}" type="presParOf" srcId="{AE592D10-21B9-47B9-86CD-B72353A355EA}" destId="{A57AAC8D-63F8-4545-B8B4-3E629CDD5629}" srcOrd="0" destOrd="0" presId="urn:microsoft.com/office/officeart/2008/layout/HorizontalMultiLevelHierarchy"/>
    <dgm:cxn modelId="{1574335C-53BB-47EE-BFD7-C46C0FAFCC0B}" type="presParOf" srcId="{A278A1B1-927A-4BC6-8E49-027E1E3A1079}" destId="{7902BDA4-B186-4818-8D3B-53330A9D5EB1}" srcOrd="1" destOrd="0" presId="urn:microsoft.com/office/officeart/2008/layout/HorizontalMultiLevelHierarchy"/>
    <dgm:cxn modelId="{54DE6CD2-B617-4307-B96C-D0B10EAAC47C}" type="presParOf" srcId="{7902BDA4-B186-4818-8D3B-53330A9D5EB1}" destId="{B36DF2AC-A7A6-4E20-B94A-84D04C0E1C3A}" srcOrd="0" destOrd="0" presId="urn:microsoft.com/office/officeart/2008/layout/HorizontalMultiLevelHierarchy"/>
    <dgm:cxn modelId="{E9D5FE5C-8CCF-4DD2-B4EC-90E175DB5B45}" type="presParOf" srcId="{7902BDA4-B186-4818-8D3B-53330A9D5EB1}" destId="{152B4465-7660-418A-8F84-B645503ABAA0}" srcOrd="1" destOrd="0" presId="urn:microsoft.com/office/officeart/2008/layout/HorizontalMultiLevelHierarchy"/>
    <dgm:cxn modelId="{7F928228-8B81-4618-A7CB-1CC733EC373B}" type="presParOf" srcId="{152B4465-7660-418A-8F84-B645503ABAA0}" destId="{EDE1ECF9-20F0-48F2-870D-D59BFF208E59}" srcOrd="0" destOrd="0" presId="urn:microsoft.com/office/officeart/2008/layout/HorizontalMultiLevelHierarchy"/>
    <dgm:cxn modelId="{B1D8595C-44CA-4A08-98E6-CA944D75ABE4}" type="presParOf" srcId="{EDE1ECF9-20F0-48F2-870D-D59BFF208E59}" destId="{05E3F3BE-11F4-4673-9354-2E23754FBD2A}" srcOrd="0" destOrd="0" presId="urn:microsoft.com/office/officeart/2008/layout/HorizontalMultiLevelHierarchy"/>
    <dgm:cxn modelId="{7F471127-B8DE-4BAD-BBF9-8CB8AA98DACF}" type="presParOf" srcId="{152B4465-7660-418A-8F84-B645503ABAA0}" destId="{F041DAAE-B8ED-43F1-9FCC-14377D7564F6}" srcOrd="1" destOrd="0" presId="urn:microsoft.com/office/officeart/2008/layout/HorizontalMultiLevelHierarchy"/>
    <dgm:cxn modelId="{00365652-AC92-47AC-9127-C4B11DCAF550}" type="presParOf" srcId="{F041DAAE-B8ED-43F1-9FCC-14377D7564F6}" destId="{2B9307F3-5C55-44B8-81DD-0C01924CED75}" srcOrd="0" destOrd="0" presId="urn:microsoft.com/office/officeart/2008/layout/HorizontalMultiLevelHierarchy"/>
    <dgm:cxn modelId="{EB78B6EA-7E70-479B-A63F-EB34380FC484}" type="presParOf" srcId="{F041DAAE-B8ED-43F1-9FCC-14377D7564F6}" destId="{48A65F38-43BE-4E0B-9E6E-23B9C6DCA76B}" srcOrd="1" destOrd="0" presId="urn:microsoft.com/office/officeart/2008/layout/HorizontalMultiLevelHierarchy"/>
    <dgm:cxn modelId="{70BE61AF-38A8-43B6-805C-8FDF486AE85A}" type="presParOf" srcId="{152B4465-7660-418A-8F84-B645503ABAA0}" destId="{2409E744-7BED-4EE6-9891-DBF11F8D4CBA}" srcOrd="2" destOrd="0" presId="urn:microsoft.com/office/officeart/2008/layout/HorizontalMultiLevelHierarchy"/>
    <dgm:cxn modelId="{C1C5B741-1AEA-46AD-8BD0-51DF9133DF1C}" type="presParOf" srcId="{2409E744-7BED-4EE6-9891-DBF11F8D4CBA}" destId="{7BA25019-7EF8-4905-ACA8-9D5EC219A6F8}" srcOrd="0" destOrd="0" presId="urn:microsoft.com/office/officeart/2008/layout/HorizontalMultiLevelHierarchy"/>
    <dgm:cxn modelId="{A1D77454-77FD-4EA3-AD70-430DF742FF20}" type="presParOf" srcId="{152B4465-7660-418A-8F84-B645503ABAA0}" destId="{3B95A0F0-2F3C-4BC4-B4FB-9CBE1575F449}" srcOrd="3" destOrd="0" presId="urn:microsoft.com/office/officeart/2008/layout/HorizontalMultiLevelHierarchy"/>
    <dgm:cxn modelId="{C7FBDD8B-ADA7-465F-B81C-1406F076CED0}" type="presParOf" srcId="{3B95A0F0-2F3C-4BC4-B4FB-9CBE1575F449}" destId="{3DAAFFEC-4523-4D00-864A-F2E10B16DB45}" srcOrd="0" destOrd="0" presId="urn:microsoft.com/office/officeart/2008/layout/HorizontalMultiLevelHierarchy"/>
    <dgm:cxn modelId="{766E7A09-55AD-4A0C-80E4-4054211D703E}" type="presParOf" srcId="{3B95A0F0-2F3C-4BC4-B4FB-9CBE1575F449}" destId="{E26F13E2-164E-491B-AEEF-FDFCD3C1892F}" srcOrd="1" destOrd="0" presId="urn:microsoft.com/office/officeart/2008/layout/HorizontalMultiLevelHierarchy"/>
    <dgm:cxn modelId="{D9439DAE-ED5F-43E9-99C4-166E5DF4AE7B}" type="presParOf" srcId="{A278A1B1-927A-4BC6-8E49-027E1E3A1079}" destId="{BFDF8680-ADAF-4168-BDDA-B4EECB2CF79E}" srcOrd="2" destOrd="0" presId="urn:microsoft.com/office/officeart/2008/layout/HorizontalMultiLevelHierarchy"/>
    <dgm:cxn modelId="{62602411-87B3-4037-B655-3E03A17C4F69}" type="presParOf" srcId="{BFDF8680-ADAF-4168-BDDA-B4EECB2CF79E}" destId="{D84706FD-736F-499A-8DBA-6C897976D4F4}" srcOrd="0" destOrd="0" presId="urn:microsoft.com/office/officeart/2008/layout/HorizontalMultiLevelHierarchy"/>
    <dgm:cxn modelId="{648A4DCA-A5AF-46AA-94D2-86BBB8DF4414}" type="presParOf" srcId="{A278A1B1-927A-4BC6-8E49-027E1E3A1079}" destId="{9D4DBB44-3CAF-4166-A19D-DFF04AFDF2F6}" srcOrd="3" destOrd="0" presId="urn:microsoft.com/office/officeart/2008/layout/HorizontalMultiLevelHierarchy"/>
    <dgm:cxn modelId="{EFBB554E-41C7-4B52-BAAF-7627826C78CB}" type="presParOf" srcId="{9D4DBB44-3CAF-4166-A19D-DFF04AFDF2F6}" destId="{6CC07AB8-E6F5-456E-875A-79AC7F60396C}" srcOrd="0" destOrd="0" presId="urn:microsoft.com/office/officeart/2008/layout/HorizontalMultiLevelHierarchy"/>
    <dgm:cxn modelId="{9567F0C7-229B-44FD-A81F-91F2155B90B1}" type="presParOf" srcId="{9D4DBB44-3CAF-4166-A19D-DFF04AFDF2F6}" destId="{231A5534-A159-491B-92DD-6D252A7B3F2C}" srcOrd="1" destOrd="0" presId="urn:microsoft.com/office/officeart/2008/layout/HorizontalMultiLevelHierarchy"/>
    <dgm:cxn modelId="{7656812F-8B04-4F16-8698-045107F1B703}" type="presParOf" srcId="{231A5534-A159-491B-92DD-6D252A7B3F2C}" destId="{84980F7F-CD89-4864-A486-994C7B6AE610}" srcOrd="0" destOrd="0" presId="urn:microsoft.com/office/officeart/2008/layout/HorizontalMultiLevelHierarchy"/>
    <dgm:cxn modelId="{159B6386-2D27-4C40-82A9-FB45CBB0237A}" type="presParOf" srcId="{84980F7F-CD89-4864-A486-994C7B6AE610}" destId="{F3CFBDBA-D4E2-4E6B-A86B-4EE25CFEC29C}" srcOrd="0" destOrd="0" presId="urn:microsoft.com/office/officeart/2008/layout/HorizontalMultiLevelHierarchy"/>
    <dgm:cxn modelId="{B3CE9D66-872C-4042-9A39-011193A4B2CA}" type="presParOf" srcId="{231A5534-A159-491B-92DD-6D252A7B3F2C}" destId="{6726C04D-53C1-4F7A-A1CA-FA688EBEE9E1}" srcOrd="1" destOrd="0" presId="urn:microsoft.com/office/officeart/2008/layout/HorizontalMultiLevelHierarchy"/>
    <dgm:cxn modelId="{377F11DC-98D9-41C6-B370-C4D978CB3149}" type="presParOf" srcId="{6726C04D-53C1-4F7A-A1CA-FA688EBEE9E1}" destId="{18C30F16-1B06-4EF2-BF63-D0EAEE239D7B}" srcOrd="0" destOrd="0" presId="urn:microsoft.com/office/officeart/2008/layout/HorizontalMultiLevelHierarchy"/>
    <dgm:cxn modelId="{D36B8532-443A-4881-92B0-837F5966B5D2}" type="presParOf" srcId="{6726C04D-53C1-4F7A-A1CA-FA688EBEE9E1}" destId="{98789F1E-1AD9-485F-B0D5-66288575A597}" srcOrd="1" destOrd="0" presId="urn:microsoft.com/office/officeart/2008/layout/HorizontalMultiLevelHierarchy"/>
    <dgm:cxn modelId="{2B1C7BA3-95FE-4222-8BA4-0EBFC5B2AFB7}" type="presParOf" srcId="{231A5534-A159-491B-92DD-6D252A7B3F2C}" destId="{88D906C0-651B-4C54-92EA-09170F4F5860}" srcOrd="2" destOrd="0" presId="urn:microsoft.com/office/officeart/2008/layout/HorizontalMultiLevelHierarchy"/>
    <dgm:cxn modelId="{EAE860C5-1CDC-4AD0-9202-3967F2ABB5B8}" type="presParOf" srcId="{88D906C0-651B-4C54-92EA-09170F4F5860}" destId="{4EAEB978-33C4-48AD-8E74-C4CBF4F23ED3}" srcOrd="0" destOrd="0" presId="urn:microsoft.com/office/officeart/2008/layout/HorizontalMultiLevelHierarchy"/>
    <dgm:cxn modelId="{58181C81-4313-492B-BBA2-D625BAC7891A}" type="presParOf" srcId="{231A5534-A159-491B-92DD-6D252A7B3F2C}" destId="{B8611717-2DE2-443F-B58F-DC2A5E5C37AD}" srcOrd="3" destOrd="0" presId="urn:microsoft.com/office/officeart/2008/layout/HorizontalMultiLevelHierarchy"/>
    <dgm:cxn modelId="{C41EA022-8F8D-4D0B-8D86-88F5744EF85C}" type="presParOf" srcId="{B8611717-2DE2-443F-B58F-DC2A5E5C37AD}" destId="{F8C8CD37-7971-4837-9F8A-23B59BF0E196}" srcOrd="0" destOrd="0" presId="urn:microsoft.com/office/officeart/2008/layout/HorizontalMultiLevelHierarchy"/>
    <dgm:cxn modelId="{4F9FD0BA-DE50-4FC7-B79D-EC70459FB5C9}" type="presParOf" srcId="{B8611717-2DE2-443F-B58F-DC2A5E5C37AD}" destId="{BF5B90EC-37BE-4A07-B4C5-98E22691893D}" srcOrd="1" destOrd="0" presId="urn:microsoft.com/office/officeart/2008/layout/HorizontalMultiLevelHierarchy"/>
    <dgm:cxn modelId="{05589E75-ECE8-4703-B394-F57D2EC8585D}" type="presParOf" srcId="{2E4195E7-C526-43C1-8251-2AF2A6B49243}" destId="{D4F0F149-0436-4F61-9841-695A493C3F02}" srcOrd="2" destOrd="0" presId="urn:microsoft.com/office/officeart/2008/layout/HorizontalMultiLevelHierarchy"/>
    <dgm:cxn modelId="{BCE18F7C-D5FF-45CC-A582-BE082B69ED3E}" type="presParOf" srcId="{D4F0F149-0436-4F61-9841-695A493C3F02}" destId="{544097BF-BA50-454F-B467-629F0C31D3B4}" srcOrd="0" destOrd="0" presId="urn:microsoft.com/office/officeart/2008/layout/HorizontalMultiLevelHierarchy"/>
    <dgm:cxn modelId="{86AF50AC-F5D3-4702-BD4C-638B2BA01E5E}" type="presParOf" srcId="{2E4195E7-C526-43C1-8251-2AF2A6B49243}" destId="{DF221537-D94D-439D-A3AF-3B375ABCF2FC}" srcOrd="3" destOrd="0" presId="urn:microsoft.com/office/officeart/2008/layout/HorizontalMultiLevelHierarchy"/>
    <dgm:cxn modelId="{EBB95127-F858-4A2A-BC69-762F1BB0AC6D}" type="presParOf" srcId="{DF221537-D94D-439D-A3AF-3B375ABCF2FC}" destId="{E1890721-D350-4627-9B93-07360FC5FF26}" srcOrd="0" destOrd="0" presId="urn:microsoft.com/office/officeart/2008/layout/HorizontalMultiLevelHierarchy"/>
    <dgm:cxn modelId="{C20CA7E9-0C9B-4C2E-994D-5CE1960DED06}" type="presParOf" srcId="{DF221537-D94D-439D-A3AF-3B375ABCF2FC}" destId="{60B7E2DF-D5D0-43C9-86D0-C6B77E507B67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1352D9B3-B19D-4880-B5A0-92FE953558C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390DBDEE-19BE-4EC8-9A9F-C8F30AB648A9}" type="par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54524A2-4F16-4C2A-87C7-685B330FEBFB}" type="sib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175E395-7658-4F61-93FC-C3155AD58A3F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28625B3C-FE0F-4DE3-BDE2-2EC1DB1C2139}" type="par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F9B56803-8E5A-4567-A8F6-2E0C94627330}" type="sib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1EC3D523-80FB-49C4-A5E6-E6676E2B3E84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BAA9FF88-D1D2-4AAD-824A-95D1D75B112F}" type="par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B4924A06-C4EE-4D7D-9CFA-2D7074AFDADA}" type="sib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74D737F7-D61E-4F9A-B8CF-264C9021F716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38DF4185-23CB-41DD-94E7-4DC34E4D693F}" type="par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CC30F255-BE40-45D2-89AD-9BEAEC479CD7}" type="sib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AF10594F-70FD-4492-BFAC-4C6009FFC22F}">
      <dgm:prSet phldrT="[文本]"/>
      <dgm:spPr/>
      <dgm:t>
        <a:bodyPr/>
        <a:lstStyle/>
        <a:p>
          <a:r>
            <a:rPr lang="en-US" altLang="zh-CN"/>
            <a:t>Cost: 10 mins</a:t>
          </a:r>
          <a:endParaRPr lang="zh-CN" altLang="en-US"/>
        </a:p>
      </dgm:t>
    </dgm:pt>
    <dgm:pt modelId="{E0DF6E89-046A-4F75-936E-E324AB301F31}" type="par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C39C1754-593B-4681-A1AD-78A7322E28C0}" type="sib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7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CD7A1313-0E01-44D9-9C3D-4CBDB5E40E38}" type="pres">
      <dgm:prSet presAssocID="{28625B3C-FE0F-4DE3-BDE2-2EC1DB1C2139}" presName="conn2-1" presStyleLbl="parChTrans1D3" presStyleIdx="1" presStyleCnt="2"/>
      <dgm:spPr/>
      <dgm:t>
        <a:bodyPr/>
        <a:lstStyle/>
        <a:p>
          <a:endParaRPr lang="zh-CN" altLang="en-US"/>
        </a:p>
      </dgm:t>
    </dgm:pt>
    <dgm:pt modelId="{2248D5BB-A52F-4DC2-999E-B4F5AC4FA9FB}" type="pres">
      <dgm:prSet presAssocID="{28625B3C-FE0F-4DE3-BDE2-2EC1DB1C2139}" presName="connTx" presStyleLbl="parChTrans1D3" presStyleIdx="1" presStyleCnt="2"/>
      <dgm:spPr/>
      <dgm:t>
        <a:bodyPr/>
        <a:lstStyle/>
        <a:p>
          <a:endParaRPr lang="zh-CN" altLang="en-US"/>
        </a:p>
      </dgm:t>
    </dgm:pt>
    <dgm:pt modelId="{E93AD876-AAA3-40A1-A1CB-7F37DD44485A}" type="pres">
      <dgm:prSet presAssocID="{0175E395-7658-4F61-93FC-C3155AD58A3F}" presName="root2" presStyleCnt="0"/>
      <dgm:spPr/>
    </dgm:pt>
    <dgm:pt modelId="{25BDF795-5FFA-434D-B66B-E2C9F1C5EEB1}" type="pres">
      <dgm:prSet presAssocID="{0175E395-7658-4F61-93FC-C3155AD58A3F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6966DD4-F8FD-4ADE-AE81-C6D5377049DD}" type="pres">
      <dgm:prSet presAssocID="{0175E395-7658-4F61-93FC-C3155AD58A3F}" presName="level3hierChild" presStyleCnt="0"/>
      <dgm:spPr/>
    </dgm:pt>
    <dgm:pt modelId="{0BE8DDCA-E3F3-4C93-A520-E766101C130B}" type="pres">
      <dgm:prSet presAssocID="{DAE60DCB-B856-44CD-B0FF-A182FB226838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4" presStyleIdx="1" presStyleCnt="7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2" presStyleCnt="7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  <dgm:pt modelId="{9656281E-2D2A-47F7-B1CD-41C4C736009F}" type="pres">
      <dgm:prSet presAssocID="{390DBDEE-19BE-4EC8-9A9F-C8F30AB648A9}" presName="conn2-1" presStyleLbl="parChTrans1D4" presStyleIdx="3" presStyleCnt="7"/>
      <dgm:spPr/>
      <dgm:t>
        <a:bodyPr/>
        <a:lstStyle/>
        <a:p>
          <a:endParaRPr lang="zh-CN" altLang="en-US"/>
        </a:p>
      </dgm:t>
    </dgm:pt>
    <dgm:pt modelId="{957F685D-9192-47F6-BD69-69FF5A32BD17}" type="pres">
      <dgm:prSet presAssocID="{390DBDEE-19BE-4EC8-9A9F-C8F30AB648A9}" presName="connTx" presStyleLbl="parChTrans1D4" presStyleIdx="3" presStyleCnt="7"/>
      <dgm:spPr/>
      <dgm:t>
        <a:bodyPr/>
        <a:lstStyle/>
        <a:p>
          <a:endParaRPr lang="zh-CN" altLang="en-US"/>
        </a:p>
      </dgm:t>
    </dgm:pt>
    <dgm:pt modelId="{69C40613-8140-446C-96F1-A403A9544B5C}" type="pres">
      <dgm:prSet presAssocID="{1352D9B3-B19D-4880-B5A0-92FE953558CF}" presName="root2" presStyleCnt="0"/>
      <dgm:spPr/>
    </dgm:pt>
    <dgm:pt modelId="{DD1F63D9-F12A-406B-9C9E-3700344E727B}" type="pres">
      <dgm:prSet presAssocID="{1352D9B3-B19D-4880-B5A0-92FE953558CF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86E843-5F3D-4382-98C3-229BAE76B096}" type="pres">
      <dgm:prSet presAssocID="{1352D9B3-B19D-4880-B5A0-92FE953558CF}" presName="level3hierChild" presStyleCnt="0"/>
      <dgm:spPr/>
    </dgm:pt>
    <dgm:pt modelId="{731F16C0-A7C1-49BF-AAC5-C960B3D41901}" type="pres">
      <dgm:prSet presAssocID="{BAA9FF88-D1D2-4AAD-824A-95D1D75B112F}" presName="conn2-1" presStyleLbl="parChTrans1D4" presStyleIdx="4" presStyleCnt="7"/>
      <dgm:spPr/>
      <dgm:t>
        <a:bodyPr/>
        <a:lstStyle/>
        <a:p>
          <a:endParaRPr lang="zh-CN" altLang="en-US"/>
        </a:p>
      </dgm:t>
    </dgm:pt>
    <dgm:pt modelId="{37418DC7-96E1-4C7C-8382-3BB7ED1C59F2}" type="pres">
      <dgm:prSet presAssocID="{BAA9FF88-D1D2-4AAD-824A-95D1D75B112F}" presName="connTx" presStyleLbl="parChTrans1D4" presStyleIdx="4" presStyleCnt="7"/>
      <dgm:spPr/>
      <dgm:t>
        <a:bodyPr/>
        <a:lstStyle/>
        <a:p>
          <a:endParaRPr lang="zh-CN" altLang="en-US"/>
        </a:p>
      </dgm:t>
    </dgm:pt>
    <dgm:pt modelId="{88E4C1DA-B4F2-4E08-955D-2F920A237CEF}" type="pres">
      <dgm:prSet presAssocID="{1EC3D523-80FB-49C4-A5E6-E6676E2B3E84}" presName="root2" presStyleCnt="0"/>
      <dgm:spPr/>
    </dgm:pt>
    <dgm:pt modelId="{206B182D-03AF-4EB2-AA36-491712C3996F}" type="pres">
      <dgm:prSet presAssocID="{1EC3D523-80FB-49C4-A5E6-E6676E2B3E84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3812970-8ABB-473F-BD2C-CABD47192BFE}" type="pres">
      <dgm:prSet presAssocID="{1EC3D523-80FB-49C4-A5E6-E6676E2B3E84}" presName="level3hierChild" presStyleCnt="0"/>
      <dgm:spPr/>
    </dgm:pt>
    <dgm:pt modelId="{3A8A6248-A002-4569-BEBC-4B608595E615}" type="pres">
      <dgm:prSet presAssocID="{38DF4185-23CB-41DD-94E7-4DC34E4D693F}" presName="conn2-1" presStyleLbl="parChTrans1D4" presStyleIdx="5" presStyleCnt="7"/>
      <dgm:spPr/>
      <dgm:t>
        <a:bodyPr/>
        <a:lstStyle/>
        <a:p>
          <a:endParaRPr lang="zh-CN" altLang="en-US"/>
        </a:p>
      </dgm:t>
    </dgm:pt>
    <dgm:pt modelId="{E188C9FE-D048-469E-A5EA-B3B5331D1F3A}" type="pres">
      <dgm:prSet presAssocID="{38DF4185-23CB-41DD-94E7-4DC34E4D693F}" presName="connTx" presStyleLbl="parChTrans1D4" presStyleIdx="5" presStyleCnt="7"/>
      <dgm:spPr/>
      <dgm:t>
        <a:bodyPr/>
        <a:lstStyle/>
        <a:p>
          <a:endParaRPr lang="zh-CN" altLang="en-US"/>
        </a:p>
      </dgm:t>
    </dgm:pt>
    <dgm:pt modelId="{08585D06-45BF-410E-857C-774F9BE72F70}" type="pres">
      <dgm:prSet presAssocID="{74D737F7-D61E-4F9A-B8CF-264C9021F716}" presName="root2" presStyleCnt="0"/>
      <dgm:spPr/>
    </dgm:pt>
    <dgm:pt modelId="{8C03C7B3-FF68-43AE-B30D-9DEE17D633B4}" type="pres">
      <dgm:prSet presAssocID="{74D737F7-D61E-4F9A-B8CF-264C9021F716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36D7C8A-505E-40B9-A790-107478619D90}" type="pres">
      <dgm:prSet presAssocID="{74D737F7-D61E-4F9A-B8CF-264C9021F716}" presName="level3hierChild" presStyleCnt="0"/>
      <dgm:spPr/>
    </dgm:pt>
    <dgm:pt modelId="{FCF2EB34-D334-491D-B02B-CB317A7D6675}" type="pres">
      <dgm:prSet presAssocID="{E0DF6E89-046A-4F75-936E-E324AB301F31}" presName="conn2-1" presStyleLbl="parChTrans1D4" presStyleIdx="6" presStyleCnt="7"/>
      <dgm:spPr/>
      <dgm:t>
        <a:bodyPr/>
        <a:lstStyle/>
        <a:p>
          <a:endParaRPr lang="zh-CN" altLang="en-US"/>
        </a:p>
      </dgm:t>
    </dgm:pt>
    <dgm:pt modelId="{F690BCF9-4ABC-419A-BED5-5A7CA7C764C7}" type="pres">
      <dgm:prSet presAssocID="{E0DF6E89-046A-4F75-936E-E324AB301F31}" presName="connTx" presStyleLbl="parChTrans1D4" presStyleIdx="6" presStyleCnt="7"/>
      <dgm:spPr/>
      <dgm:t>
        <a:bodyPr/>
        <a:lstStyle/>
        <a:p>
          <a:endParaRPr lang="zh-CN" altLang="en-US"/>
        </a:p>
      </dgm:t>
    </dgm:pt>
    <dgm:pt modelId="{72D96A2B-5B23-466E-9D31-3A72EB7996EE}" type="pres">
      <dgm:prSet presAssocID="{AF10594F-70FD-4492-BFAC-4C6009FFC22F}" presName="root2" presStyleCnt="0"/>
      <dgm:spPr/>
    </dgm:pt>
    <dgm:pt modelId="{C275AA20-13A6-4AAB-A06E-F01639F08A93}" type="pres">
      <dgm:prSet presAssocID="{AF10594F-70FD-4492-BFAC-4C6009FFC22F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492C7B9-2674-41A3-BDC1-F59C65937091}" type="pres">
      <dgm:prSet presAssocID="{AF10594F-70FD-4492-BFAC-4C6009FFC22F}" presName="level3hierChild" presStyleCnt="0"/>
      <dgm:spPr/>
    </dgm:pt>
  </dgm:ptLst>
  <dgm:cxnLst>
    <dgm:cxn modelId="{6C42FBD8-AB7A-41C8-AB93-FD0FCBC67E0C}" type="presOf" srcId="{74D737F7-D61E-4F9A-B8CF-264C9021F716}" destId="{8C03C7B3-FF68-43AE-B30D-9DEE17D633B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D11FB31-0B3A-421D-A695-7C12ECED86ED}" type="presOf" srcId="{38DF4185-23CB-41DD-94E7-4DC34E4D693F}" destId="{3A8A6248-A002-4569-BEBC-4B608595E615}" srcOrd="0" destOrd="0" presId="urn:microsoft.com/office/officeart/2008/layout/HorizontalMultiLevelHierarchy"/>
    <dgm:cxn modelId="{FF890B8C-BD01-4B83-8552-A7ADB8A71BA6}" type="presOf" srcId="{714059E6-9EE0-42E0-B3F5-0B52AE720164}" destId="{B36DF2AC-A7A6-4E20-B94A-84D04C0E1C3A}" srcOrd="0" destOrd="0" presId="urn:microsoft.com/office/officeart/2008/layout/HorizontalMultiLevelHierarchy"/>
    <dgm:cxn modelId="{79ECCE52-1B76-4DC8-B7DE-DDC1279FB1A9}" type="presOf" srcId="{DAE60DCB-B856-44CD-B0FF-A182FB226838}" destId="{C86D90CB-6990-4CFD-9936-3E52B0A3B7B7}" srcOrd="1" destOrd="0" presId="urn:microsoft.com/office/officeart/2008/layout/HorizontalMultiLevelHierarchy"/>
    <dgm:cxn modelId="{724F5ECE-13B8-4896-9E56-67475FDDB057}" srcId="{0175E395-7658-4F61-93FC-C3155AD58A3F}" destId="{74D737F7-D61E-4F9A-B8CF-264C9021F716}" srcOrd="2" destOrd="0" parTransId="{38DF4185-23CB-41DD-94E7-4DC34E4D693F}" sibTransId="{CC30F255-BE40-45D2-89AD-9BEAEC479CD7}"/>
    <dgm:cxn modelId="{39FA6ED7-581F-4203-90E8-37D5507F5919}" type="presOf" srcId="{F168398F-3341-47CC-9ADF-9B5B7FE3D75F}" destId="{E85DB345-45CB-4220-A4D7-D7ECB6B327DF}" srcOrd="1" destOrd="0" presId="urn:microsoft.com/office/officeart/2008/layout/HorizontalMultiLevelHierarchy"/>
    <dgm:cxn modelId="{37AF61FF-9D0A-4D8E-A570-EBE67708B919}" type="presOf" srcId="{390DBDEE-19BE-4EC8-9A9F-C8F30AB648A9}" destId="{9656281E-2D2A-47F7-B1CD-41C4C736009F}" srcOrd="0" destOrd="0" presId="urn:microsoft.com/office/officeart/2008/layout/HorizontalMultiLevelHierarchy"/>
    <dgm:cxn modelId="{1961159D-51A5-4D17-ABD4-819CBAFB8593}" srcId="{0DA1C060-E1EF-497C-B4B7-CC10236D4AB5}" destId="{0175E395-7658-4F61-93FC-C3155AD58A3F}" srcOrd="1" destOrd="0" parTransId="{28625B3C-FE0F-4DE3-BDE2-2EC1DB1C2139}" sibTransId="{F9B56803-8E5A-4567-A8F6-2E0C94627330}"/>
    <dgm:cxn modelId="{4C377FF9-420C-444D-8A75-905B670EFDFC}" type="presOf" srcId="{1352D9B3-B19D-4880-B5A0-92FE953558CF}" destId="{DD1F63D9-F12A-406B-9C9E-3700344E727B}" srcOrd="0" destOrd="0" presId="urn:microsoft.com/office/officeart/2008/layout/HorizontalMultiLevelHierarchy"/>
    <dgm:cxn modelId="{57F9A182-E921-4DC9-ABA5-0F9DA47F3D80}" type="presOf" srcId="{E0DF6E89-046A-4F75-936E-E324AB301F31}" destId="{F690BCF9-4ABC-419A-BED5-5A7CA7C764C7}" srcOrd="1" destOrd="0" presId="urn:microsoft.com/office/officeart/2008/layout/HorizontalMultiLevelHierarchy"/>
    <dgm:cxn modelId="{DBA84819-D884-4D89-9043-DB1DD99DAEE4}" type="presOf" srcId="{161FC228-2781-4EB5-A704-2302BEDB5658}" destId="{D61D9318-CF1C-4027-9FB9-CA3681111D48}" srcOrd="0" destOrd="0" presId="urn:microsoft.com/office/officeart/2008/layout/HorizontalMultiLevelHierarchy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76135149-3DB2-4D3F-9EC4-0615B8229878}" type="presOf" srcId="{66C1A1BD-66B0-44D8-80FE-CA6384AF8C7D}" destId="{98653396-D521-4AF2-BA15-8F487BEDCA45}" srcOrd="0" destOrd="0" presId="urn:microsoft.com/office/officeart/2008/layout/HorizontalMultiLevelHierarchy"/>
    <dgm:cxn modelId="{9EC2DD85-B672-4640-B041-296CC155F6EC}" srcId="{0175E395-7658-4F61-93FC-C3155AD58A3F}" destId="{1352D9B3-B19D-4880-B5A0-92FE953558CF}" srcOrd="1" destOrd="0" parTransId="{390DBDEE-19BE-4EC8-9A9F-C8F30AB648A9}" sibTransId="{054524A2-4F16-4C2A-87C7-685B330FEBFB}"/>
    <dgm:cxn modelId="{CD01EE06-2D30-49D7-9F6A-1A6ADE8B5DF0}" type="presOf" srcId="{0175E395-7658-4F61-93FC-C3155AD58A3F}" destId="{25BDF795-5FFA-434D-B66B-E2C9F1C5EEB1}" srcOrd="0" destOrd="0" presId="urn:microsoft.com/office/officeart/2008/layout/HorizontalMultiLevelHierarchy"/>
    <dgm:cxn modelId="{79BC30FB-A086-4E49-9E8B-CDFD495C5C5B}" type="presOf" srcId="{28625B3C-FE0F-4DE3-BDE2-2EC1DB1C2139}" destId="{CD7A1313-0E01-44D9-9C3D-4CBDB5E40E38}" srcOrd="0" destOrd="0" presId="urn:microsoft.com/office/officeart/2008/layout/HorizontalMultiLevelHierarchy"/>
    <dgm:cxn modelId="{7E891E7F-1108-4B6C-92D3-360BB1EF0618}" type="presOf" srcId="{7C8D9065-4A1F-4E89-86C8-D9556415659C}" destId="{A57AAC8D-63F8-4545-B8B4-3E629CDD5629}" srcOrd="1" destOrd="0" presId="urn:microsoft.com/office/officeart/2008/layout/HorizontalMultiLevelHierarchy"/>
    <dgm:cxn modelId="{3B644D88-5983-486F-B753-21001A849D59}" srcId="{1352D9B3-B19D-4880-B5A0-92FE953558CF}" destId="{1EC3D523-80FB-49C4-A5E6-E6676E2B3E84}" srcOrd="0" destOrd="0" parTransId="{BAA9FF88-D1D2-4AAD-824A-95D1D75B112F}" sibTransId="{B4924A06-C4EE-4D7D-9CFA-2D7074AFDADA}"/>
    <dgm:cxn modelId="{4FEE31D4-71D7-4E2B-9E54-309761968A97}" type="presOf" srcId="{390DBDEE-19BE-4EC8-9A9F-C8F30AB648A9}" destId="{957F685D-9192-47F6-BD69-69FF5A32BD17}" srcOrd="1" destOrd="0" presId="urn:microsoft.com/office/officeart/2008/layout/HorizontalMultiLevelHierarchy"/>
    <dgm:cxn modelId="{A0140421-07DA-4B42-A83F-F7DFADD46988}" type="presOf" srcId="{6D3B7746-BF64-4B59-A166-6560D62F9986}" destId="{9B13E0DD-D824-49D8-BDAD-E7B863E7C18F}" srcOrd="0" destOrd="0" presId="urn:microsoft.com/office/officeart/2008/layout/HorizontalMultiLevelHierarchy"/>
    <dgm:cxn modelId="{1456EE68-2AD6-4822-80A8-76D02337D3E8}" type="presOf" srcId="{38DF4185-23CB-41DD-94E7-4DC34E4D693F}" destId="{E188C9FE-D048-469E-A5EA-B3B5331D1F3A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A3F14582-7CE9-44DC-8460-9082FD31D601}" type="presOf" srcId="{7C8D9065-4A1F-4E89-86C8-D9556415659C}" destId="{AE592D10-21B9-47B9-86CD-B72353A355EA}" srcOrd="0" destOrd="0" presId="urn:microsoft.com/office/officeart/2008/layout/HorizontalMultiLevelHierarchy"/>
    <dgm:cxn modelId="{0CB203C4-891A-40EB-BD7C-0176193809FF}" type="presOf" srcId="{0DA1C060-E1EF-497C-B4B7-CC10236D4AB5}" destId="{D456BF37-646F-420A-817B-2C6FE870644F}" srcOrd="0" destOrd="0" presId="urn:microsoft.com/office/officeart/2008/layout/HorizontalMultiLevelHierarchy"/>
    <dgm:cxn modelId="{28BFF6B4-E623-4851-A517-DC28C28E783D}" type="presOf" srcId="{28625B3C-FE0F-4DE3-BDE2-2EC1DB1C2139}" destId="{2248D5BB-A52F-4DC2-999E-B4F5AC4FA9FB}" srcOrd="1" destOrd="0" presId="urn:microsoft.com/office/officeart/2008/layout/HorizontalMultiLevelHierarchy"/>
    <dgm:cxn modelId="{E1283B2B-5751-4D90-B652-1A869696E48C}" type="presOf" srcId="{BAA9FF88-D1D2-4AAD-824A-95D1D75B112F}" destId="{731F16C0-A7C1-49BF-AAC5-C960B3D41901}" srcOrd="0" destOrd="0" presId="urn:microsoft.com/office/officeart/2008/layout/HorizontalMultiLevelHierarchy"/>
    <dgm:cxn modelId="{4AE78691-E96E-46AD-AAF9-D26C10887984}" srcId="{0175E395-7658-4F61-93FC-C3155AD58A3F}" destId="{6D3B7746-BF64-4B59-A166-6560D62F9986}" srcOrd="0" destOrd="0" parTransId="{DAE60DCB-B856-44CD-B0FF-A182FB226838}" sibTransId="{95FBEB5A-C540-4B16-B3A9-C916FA676608}"/>
    <dgm:cxn modelId="{6D9FF52A-2848-4D08-9672-21307F2D4C1F}" type="presOf" srcId="{AF10594F-70FD-4492-BFAC-4C6009FFC22F}" destId="{C275AA20-13A6-4AAB-A06E-F01639F08A93}" srcOrd="0" destOrd="0" presId="urn:microsoft.com/office/officeart/2008/layout/HorizontalMultiLevelHierarchy"/>
    <dgm:cxn modelId="{E7E1ED8A-7AF3-4995-92E9-85B3FD5860AA}" type="presOf" srcId="{F168398F-3341-47CC-9ADF-9B5B7FE3D75F}" destId="{CB4F527E-3069-44CD-A047-05E669B2DE4C}" srcOrd="0" destOrd="0" presId="urn:microsoft.com/office/officeart/2008/layout/HorizontalMultiLevelHierarchy"/>
    <dgm:cxn modelId="{C3D7AEB6-88B3-4BAB-BED9-E83A42A55271}" type="presOf" srcId="{BAA9FF88-D1D2-4AAD-824A-95D1D75B112F}" destId="{37418DC7-96E1-4C7C-8382-3BB7ED1C59F2}" srcOrd="1" destOrd="0" presId="urn:microsoft.com/office/officeart/2008/layout/HorizontalMultiLevelHierarchy"/>
    <dgm:cxn modelId="{1E656B8C-6241-4B85-9590-C5190249333E}" srcId="{74D737F7-D61E-4F9A-B8CF-264C9021F716}" destId="{AF10594F-70FD-4492-BFAC-4C6009FFC22F}" srcOrd="0" destOrd="0" parTransId="{E0DF6E89-046A-4F75-936E-E324AB301F31}" sibTransId="{C39C1754-593B-4681-A1AD-78A7322E28C0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0B0AC3F-241F-4EE1-9DA8-3169110E490A}" type="presOf" srcId="{5AD09BEB-5E93-4CE1-AE5D-985CD1CA771C}" destId="{10902F1B-76A0-42BF-B8B6-85638234AC1B}" srcOrd="0" destOrd="0" presId="urn:microsoft.com/office/officeart/2008/layout/HorizontalMultiLevelHierarchy"/>
    <dgm:cxn modelId="{FA4DF024-D58B-4F77-A4CD-6B6CBAD78681}" type="presOf" srcId="{BFBA4812-7F1B-4B45-B916-717EC3781EE2}" destId="{B7A8D3EF-EE6A-497A-9825-C9B40C0381C7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CB5D5847-73F4-48E5-B160-72DF3FA1DD59}" type="presOf" srcId="{DAE60DCB-B856-44CD-B0FF-A182FB226838}" destId="{0BE8DDCA-E3F3-4C93-A520-E766101C130B}" srcOrd="0" destOrd="0" presId="urn:microsoft.com/office/officeart/2008/layout/HorizontalMultiLevelHierarchy"/>
    <dgm:cxn modelId="{546DCF0F-FF69-4959-91C7-9B95FDCDC916}" type="presOf" srcId="{CE2CEE62-4DA6-4CBB-8A70-D3EEF84CB8C9}" destId="{777BB354-E971-4A99-9FBD-02C29436CE08}" srcOrd="0" destOrd="0" presId="urn:microsoft.com/office/officeart/2008/layout/HorizontalMultiLevelHierarchy"/>
    <dgm:cxn modelId="{3FCA5962-6651-4643-BA6F-FCC4C0466163}" type="presOf" srcId="{CE2CEE62-4DA6-4CBB-8A70-D3EEF84CB8C9}" destId="{ADB1CE9E-7E7D-4561-8B07-A94B1BCF16CC}" srcOrd="1" destOrd="0" presId="urn:microsoft.com/office/officeart/2008/layout/HorizontalMultiLevelHierarchy"/>
    <dgm:cxn modelId="{A5C958C7-9BBC-4191-B9DE-2EF572714CB4}" type="presOf" srcId="{1EC3D523-80FB-49C4-A5E6-E6676E2B3E84}" destId="{206B182D-03AF-4EB2-AA36-491712C3996F}" srcOrd="0" destOrd="0" presId="urn:microsoft.com/office/officeart/2008/layout/HorizontalMultiLevelHierarchy"/>
    <dgm:cxn modelId="{FD4EA36D-C838-4347-83EF-38B46BE84CF7}" type="presOf" srcId="{FCCAE72E-3741-4C5F-B697-2CEBFC92CDF7}" destId="{47AE8846-F21F-4E4C-B4A3-D44DA4BF791C}" srcOrd="0" destOrd="0" presId="urn:microsoft.com/office/officeart/2008/layout/HorizontalMultiLevelHierarchy"/>
    <dgm:cxn modelId="{6FD361B4-3C6B-46E9-B320-A068797FF15E}" type="presOf" srcId="{5AD09BEB-5E93-4CE1-AE5D-985CD1CA771C}" destId="{C9A2B145-5387-4B1F-A759-774CCECBB1E5}" srcOrd="1" destOrd="0" presId="urn:microsoft.com/office/officeart/2008/layout/HorizontalMultiLevelHierarchy"/>
    <dgm:cxn modelId="{DA93A1B6-CFD0-4401-B819-8FE83352329F}" type="presOf" srcId="{E0DF6E89-046A-4F75-936E-E324AB301F31}" destId="{FCF2EB34-D334-491D-B02B-CB317A7D6675}" srcOrd="0" destOrd="0" presId="urn:microsoft.com/office/officeart/2008/layout/HorizontalMultiLevelHierarchy"/>
    <dgm:cxn modelId="{3F679581-9D84-416F-BA25-152557A1517B}" type="presParOf" srcId="{D61D9318-CF1C-4027-9FB9-CA3681111D48}" destId="{270F17E6-7730-4FCF-B2C8-87132A2A2953}" srcOrd="0" destOrd="0" presId="urn:microsoft.com/office/officeart/2008/layout/HorizontalMultiLevelHierarchy"/>
    <dgm:cxn modelId="{55CA9F2C-C835-4903-B887-1F3A2FBF47B4}" type="presParOf" srcId="{270F17E6-7730-4FCF-B2C8-87132A2A2953}" destId="{47AE8846-F21F-4E4C-B4A3-D44DA4BF791C}" srcOrd="0" destOrd="0" presId="urn:microsoft.com/office/officeart/2008/layout/HorizontalMultiLevelHierarchy"/>
    <dgm:cxn modelId="{FF44EA2A-BA6B-4D7D-B848-A58D6C929BB9}" type="presParOf" srcId="{270F17E6-7730-4FCF-B2C8-87132A2A2953}" destId="{00B6C323-8ADF-4C2C-A98F-03A35CC9AEB8}" srcOrd="1" destOrd="0" presId="urn:microsoft.com/office/officeart/2008/layout/HorizontalMultiLevelHierarchy"/>
    <dgm:cxn modelId="{5094DBE3-B2C3-435A-B774-A7DFB98B9BAC}" type="presParOf" srcId="{00B6C323-8ADF-4C2C-A98F-03A35CC9AEB8}" destId="{10902F1B-76A0-42BF-B8B6-85638234AC1B}" srcOrd="0" destOrd="0" presId="urn:microsoft.com/office/officeart/2008/layout/HorizontalMultiLevelHierarchy"/>
    <dgm:cxn modelId="{DCBB0A72-8CED-4918-8A81-E9B0E8BE8368}" type="presParOf" srcId="{10902F1B-76A0-42BF-B8B6-85638234AC1B}" destId="{C9A2B145-5387-4B1F-A759-774CCECBB1E5}" srcOrd="0" destOrd="0" presId="urn:microsoft.com/office/officeart/2008/layout/HorizontalMultiLevelHierarchy"/>
    <dgm:cxn modelId="{9A72A22F-75CA-442F-B5A0-92CFC3705F05}" type="presParOf" srcId="{00B6C323-8ADF-4C2C-A98F-03A35CC9AEB8}" destId="{B80AF7FE-B4A1-49B4-8432-E40926974E76}" srcOrd="1" destOrd="0" presId="urn:microsoft.com/office/officeart/2008/layout/HorizontalMultiLevelHierarchy"/>
    <dgm:cxn modelId="{DC4CDDAA-4CF6-49FE-89EF-2EE25966853F}" type="presParOf" srcId="{B80AF7FE-B4A1-49B4-8432-E40926974E76}" destId="{D456BF37-646F-420A-817B-2C6FE870644F}" srcOrd="0" destOrd="0" presId="urn:microsoft.com/office/officeart/2008/layout/HorizontalMultiLevelHierarchy"/>
    <dgm:cxn modelId="{D190D893-6FCC-4944-862A-89EDE845F527}" type="presParOf" srcId="{B80AF7FE-B4A1-49B4-8432-E40926974E76}" destId="{2E4195E7-C526-43C1-8251-2AF2A6B49243}" srcOrd="1" destOrd="0" presId="urn:microsoft.com/office/officeart/2008/layout/HorizontalMultiLevelHierarchy"/>
    <dgm:cxn modelId="{4B26E434-2437-4AD8-8E50-C9B35E1E2B6D}" type="presParOf" srcId="{2E4195E7-C526-43C1-8251-2AF2A6B49243}" destId="{CB4F527E-3069-44CD-A047-05E669B2DE4C}" srcOrd="0" destOrd="0" presId="urn:microsoft.com/office/officeart/2008/layout/HorizontalMultiLevelHierarchy"/>
    <dgm:cxn modelId="{32B8DF55-1646-4A23-A631-3D3E0CE6B5C9}" type="presParOf" srcId="{CB4F527E-3069-44CD-A047-05E669B2DE4C}" destId="{E85DB345-45CB-4220-A4D7-D7ECB6B327DF}" srcOrd="0" destOrd="0" presId="urn:microsoft.com/office/officeart/2008/layout/HorizontalMultiLevelHierarchy"/>
    <dgm:cxn modelId="{66144C52-5822-4E6D-8C98-DECD63EF8433}" type="presParOf" srcId="{2E4195E7-C526-43C1-8251-2AF2A6B49243}" destId="{6F7614D1-221C-49AC-B43F-4BB3B1CFF462}" srcOrd="1" destOrd="0" presId="urn:microsoft.com/office/officeart/2008/layout/HorizontalMultiLevelHierarchy"/>
    <dgm:cxn modelId="{74C937AA-E01B-4254-A044-A62E09DEBC73}" type="presParOf" srcId="{6F7614D1-221C-49AC-B43F-4BB3B1CFF462}" destId="{B7A8D3EF-EE6A-497A-9825-C9B40C0381C7}" srcOrd="0" destOrd="0" presId="urn:microsoft.com/office/officeart/2008/layout/HorizontalMultiLevelHierarchy"/>
    <dgm:cxn modelId="{3FC4BB17-D723-4645-B65E-F32A641C3D1B}" type="presParOf" srcId="{6F7614D1-221C-49AC-B43F-4BB3B1CFF462}" destId="{A278A1B1-927A-4BC6-8E49-027E1E3A1079}" srcOrd="1" destOrd="0" presId="urn:microsoft.com/office/officeart/2008/layout/HorizontalMultiLevelHierarchy"/>
    <dgm:cxn modelId="{DE29A531-6589-4503-80B0-51AC698B5E4C}" type="presParOf" srcId="{A278A1B1-927A-4BC6-8E49-027E1E3A1079}" destId="{AE592D10-21B9-47B9-86CD-B72353A355EA}" srcOrd="0" destOrd="0" presId="urn:microsoft.com/office/officeart/2008/layout/HorizontalMultiLevelHierarchy"/>
    <dgm:cxn modelId="{7194C796-E43A-4AD0-B428-3E65E0B0ADD0}" type="presParOf" srcId="{AE592D10-21B9-47B9-86CD-B72353A355EA}" destId="{A57AAC8D-63F8-4545-B8B4-3E629CDD5629}" srcOrd="0" destOrd="0" presId="urn:microsoft.com/office/officeart/2008/layout/HorizontalMultiLevelHierarchy"/>
    <dgm:cxn modelId="{50065FA8-897B-4198-A59F-9C3667511F13}" type="presParOf" srcId="{A278A1B1-927A-4BC6-8E49-027E1E3A1079}" destId="{7902BDA4-B186-4818-8D3B-53330A9D5EB1}" srcOrd="1" destOrd="0" presId="urn:microsoft.com/office/officeart/2008/layout/HorizontalMultiLevelHierarchy"/>
    <dgm:cxn modelId="{F9CE1437-674C-46BB-9029-73467755577A}" type="presParOf" srcId="{7902BDA4-B186-4818-8D3B-53330A9D5EB1}" destId="{B36DF2AC-A7A6-4E20-B94A-84D04C0E1C3A}" srcOrd="0" destOrd="0" presId="urn:microsoft.com/office/officeart/2008/layout/HorizontalMultiLevelHierarchy"/>
    <dgm:cxn modelId="{BF7C9E7C-8FEA-4CA8-9DA4-C9BCD5CF5C9A}" type="presParOf" srcId="{7902BDA4-B186-4818-8D3B-53330A9D5EB1}" destId="{152B4465-7660-418A-8F84-B645503ABAA0}" srcOrd="1" destOrd="0" presId="urn:microsoft.com/office/officeart/2008/layout/HorizontalMultiLevelHierarchy"/>
    <dgm:cxn modelId="{A3F0F604-4279-48E5-B8E3-9CD04389F280}" type="presParOf" srcId="{2E4195E7-C526-43C1-8251-2AF2A6B49243}" destId="{CD7A1313-0E01-44D9-9C3D-4CBDB5E40E38}" srcOrd="2" destOrd="0" presId="urn:microsoft.com/office/officeart/2008/layout/HorizontalMultiLevelHierarchy"/>
    <dgm:cxn modelId="{7D9E11BA-1E18-439F-B4A7-75C26E9B8F0D}" type="presParOf" srcId="{CD7A1313-0E01-44D9-9C3D-4CBDB5E40E38}" destId="{2248D5BB-A52F-4DC2-999E-B4F5AC4FA9FB}" srcOrd="0" destOrd="0" presId="urn:microsoft.com/office/officeart/2008/layout/HorizontalMultiLevelHierarchy"/>
    <dgm:cxn modelId="{C3226857-3A07-4001-952C-E4CC995AF2C5}" type="presParOf" srcId="{2E4195E7-C526-43C1-8251-2AF2A6B49243}" destId="{E93AD876-AAA3-40A1-A1CB-7F37DD44485A}" srcOrd="3" destOrd="0" presId="urn:microsoft.com/office/officeart/2008/layout/HorizontalMultiLevelHierarchy"/>
    <dgm:cxn modelId="{65782D06-6328-4362-A89E-EF6C6C9882D1}" type="presParOf" srcId="{E93AD876-AAA3-40A1-A1CB-7F37DD44485A}" destId="{25BDF795-5FFA-434D-B66B-E2C9F1C5EEB1}" srcOrd="0" destOrd="0" presId="urn:microsoft.com/office/officeart/2008/layout/HorizontalMultiLevelHierarchy"/>
    <dgm:cxn modelId="{671D7098-5C54-42CC-BB13-7DBE349BEE66}" type="presParOf" srcId="{E93AD876-AAA3-40A1-A1CB-7F37DD44485A}" destId="{46966DD4-F8FD-4ADE-AE81-C6D5377049DD}" srcOrd="1" destOrd="0" presId="urn:microsoft.com/office/officeart/2008/layout/HorizontalMultiLevelHierarchy"/>
    <dgm:cxn modelId="{535A380C-B16B-41C5-90D6-EE9E1987B774}" type="presParOf" srcId="{46966DD4-F8FD-4ADE-AE81-C6D5377049DD}" destId="{0BE8DDCA-E3F3-4C93-A520-E766101C130B}" srcOrd="0" destOrd="0" presId="urn:microsoft.com/office/officeart/2008/layout/HorizontalMultiLevelHierarchy"/>
    <dgm:cxn modelId="{D7382D74-C008-44E2-9C4A-A469DDCCCED0}" type="presParOf" srcId="{0BE8DDCA-E3F3-4C93-A520-E766101C130B}" destId="{C86D90CB-6990-4CFD-9936-3E52B0A3B7B7}" srcOrd="0" destOrd="0" presId="urn:microsoft.com/office/officeart/2008/layout/HorizontalMultiLevelHierarchy"/>
    <dgm:cxn modelId="{9B8DA7C0-CA0F-4FE2-9C20-41BAB2A1C1CE}" type="presParOf" srcId="{46966DD4-F8FD-4ADE-AE81-C6D5377049DD}" destId="{42223BBB-CE54-454F-80F6-D0CAE3D05AD4}" srcOrd="1" destOrd="0" presId="urn:microsoft.com/office/officeart/2008/layout/HorizontalMultiLevelHierarchy"/>
    <dgm:cxn modelId="{77EFCFA1-F2A9-4284-BC93-D2EA84E9C6DA}" type="presParOf" srcId="{42223BBB-CE54-454F-80F6-D0CAE3D05AD4}" destId="{9B13E0DD-D824-49D8-BDAD-E7B863E7C18F}" srcOrd="0" destOrd="0" presId="urn:microsoft.com/office/officeart/2008/layout/HorizontalMultiLevelHierarchy"/>
    <dgm:cxn modelId="{176902C6-34BD-4118-AFC1-B2DB8E82757C}" type="presParOf" srcId="{42223BBB-CE54-454F-80F6-D0CAE3D05AD4}" destId="{BA4D623F-AD10-441D-81FC-59577BF391D7}" srcOrd="1" destOrd="0" presId="urn:microsoft.com/office/officeart/2008/layout/HorizontalMultiLevelHierarchy"/>
    <dgm:cxn modelId="{6CEED90B-1473-427E-830E-831F5F6DF788}" type="presParOf" srcId="{BA4D623F-AD10-441D-81FC-59577BF391D7}" destId="{777BB354-E971-4A99-9FBD-02C29436CE08}" srcOrd="0" destOrd="0" presId="urn:microsoft.com/office/officeart/2008/layout/HorizontalMultiLevelHierarchy"/>
    <dgm:cxn modelId="{99C58313-023A-4D7A-905F-80D3B2498887}" type="presParOf" srcId="{777BB354-E971-4A99-9FBD-02C29436CE08}" destId="{ADB1CE9E-7E7D-4561-8B07-A94B1BCF16CC}" srcOrd="0" destOrd="0" presId="urn:microsoft.com/office/officeart/2008/layout/HorizontalMultiLevelHierarchy"/>
    <dgm:cxn modelId="{3820D3EB-D26D-4CD4-8F4D-8DC8FD596EAC}" type="presParOf" srcId="{BA4D623F-AD10-441D-81FC-59577BF391D7}" destId="{404F101E-24EB-44AD-83BF-BAA35137481E}" srcOrd="1" destOrd="0" presId="urn:microsoft.com/office/officeart/2008/layout/HorizontalMultiLevelHierarchy"/>
    <dgm:cxn modelId="{AA178D05-665E-4143-BE97-01F889D0901B}" type="presParOf" srcId="{404F101E-24EB-44AD-83BF-BAA35137481E}" destId="{98653396-D521-4AF2-BA15-8F487BEDCA45}" srcOrd="0" destOrd="0" presId="urn:microsoft.com/office/officeart/2008/layout/HorizontalMultiLevelHierarchy"/>
    <dgm:cxn modelId="{0360F336-DC41-4353-9AAE-D2FA5A296FAA}" type="presParOf" srcId="{404F101E-24EB-44AD-83BF-BAA35137481E}" destId="{F5C01217-FEC1-4C47-A0D7-2026C9B11E93}" srcOrd="1" destOrd="0" presId="urn:microsoft.com/office/officeart/2008/layout/HorizontalMultiLevelHierarchy"/>
    <dgm:cxn modelId="{B0F8E6AD-330F-4C8F-B482-64C3C97470F7}" type="presParOf" srcId="{46966DD4-F8FD-4ADE-AE81-C6D5377049DD}" destId="{9656281E-2D2A-47F7-B1CD-41C4C736009F}" srcOrd="2" destOrd="0" presId="urn:microsoft.com/office/officeart/2008/layout/HorizontalMultiLevelHierarchy"/>
    <dgm:cxn modelId="{FF6C715F-137A-4109-B91C-16B3628F5998}" type="presParOf" srcId="{9656281E-2D2A-47F7-B1CD-41C4C736009F}" destId="{957F685D-9192-47F6-BD69-69FF5A32BD17}" srcOrd="0" destOrd="0" presId="urn:microsoft.com/office/officeart/2008/layout/HorizontalMultiLevelHierarchy"/>
    <dgm:cxn modelId="{D0697F89-991E-4C55-AD83-887F518B27D4}" type="presParOf" srcId="{46966DD4-F8FD-4ADE-AE81-C6D5377049DD}" destId="{69C40613-8140-446C-96F1-A403A9544B5C}" srcOrd="3" destOrd="0" presId="urn:microsoft.com/office/officeart/2008/layout/HorizontalMultiLevelHierarchy"/>
    <dgm:cxn modelId="{408B4E16-CC1E-46EB-A37D-6E561953F3A5}" type="presParOf" srcId="{69C40613-8140-446C-96F1-A403A9544B5C}" destId="{DD1F63D9-F12A-406B-9C9E-3700344E727B}" srcOrd="0" destOrd="0" presId="urn:microsoft.com/office/officeart/2008/layout/HorizontalMultiLevelHierarchy"/>
    <dgm:cxn modelId="{EAD899E9-43E7-4048-B0FE-41691AAC5A79}" type="presParOf" srcId="{69C40613-8140-446C-96F1-A403A9544B5C}" destId="{9986E843-5F3D-4382-98C3-229BAE76B096}" srcOrd="1" destOrd="0" presId="urn:microsoft.com/office/officeart/2008/layout/HorizontalMultiLevelHierarchy"/>
    <dgm:cxn modelId="{7CB098C8-C845-4E95-AA3E-44922E968D0D}" type="presParOf" srcId="{9986E843-5F3D-4382-98C3-229BAE76B096}" destId="{731F16C0-A7C1-49BF-AAC5-C960B3D41901}" srcOrd="0" destOrd="0" presId="urn:microsoft.com/office/officeart/2008/layout/HorizontalMultiLevelHierarchy"/>
    <dgm:cxn modelId="{8C6E9E12-1C57-4F76-AAEA-BB6269B0E123}" type="presParOf" srcId="{731F16C0-A7C1-49BF-AAC5-C960B3D41901}" destId="{37418DC7-96E1-4C7C-8382-3BB7ED1C59F2}" srcOrd="0" destOrd="0" presId="urn:microsoft.com/office/officeart/2008/layout/HorizontalMultiLevelHierarchy"/>
    <dgm:cxn modelId="{46806C94-9381-4C79-B5A2-C14C53B5D858}" type="presParOf" srcId="{9986E843-5F3D-4382-98C3-229BAE76B096}" destId="{88E4C1DA-B4F2-4E08-955D-2F920A237CEF}" srcOrd="1" destOrd="0" presId="urn:microsoft.com/office/officeart/2008/layout/HorizontalMultiLevelHierarchy"/>
    <dgm:cxn modelId="{D960797A-9A11-454D-B26F-2A24148193B6}" type="presParOf" srcId="{88E4C1DA-B4F2-4E08-955D-2F920A237CEF}" destId="{206B182D-03AF-4EB2-AA36-491712C3996F}" srcOrd="0" destOrd="0" presId="urn:microsoft.com/office/officeart/2008/layout/HorizontalMultiLevelHierarchy"/>
    <dgm:cxn modelId="{B9BDAA1C-0285-4DAB-BCC1-F57C58603249}" type="presParOf" srcId="{88E4C1DA-B4F2-4E08-955D-2F920A237CEF}" destId="{E3812970-8ABB-473F-BD2C-CABD47192BFE}" srcOrd="1" destOrd="0" presId="urn:microsoft.com/office/officeart/2008/layout/HorizontalMultiLevelHierarchy"/>
    <dgm:cxn modelId="{B2F89148-5558-4AB6-82B1-E00232B19810}" type="presParOf" srcId="{46966DD4-F8FD-4ADE-AE81-C6D5377049DD}" destId="{3A8A6248-A002-4569-BEBC-4B608595E615}" srcOrd="4" destOrd="0" presId="urn:microsoft.com/office/officeart/2008/layout/HorizontalMultiLevelHierarchy"/>
    <dgm:cxn modelId="{FA029034-7BE2-4603-AF06-B92DF7E185D2}" type="presParOf" srcId="{3A8A6248-A002-4569-BEBC-4B608595E615}" destId="{E188C9FE-D048-469E-A5EA-B3B5331D1F3A}" srcOrd="0" destOrd="0" presId="urn:microsoft.com/office/officeart/2008/layout/HorizontalMultiLevelHierarchy"/>
    <dgm:cxn modelId="{2F80947D-617E-4ACB-A7C9-50EC5D14244A}" type="presParOf" srcId="{46966DD4-F8FD-4ADE-AE81-C6D5377049DD}" destId="{08585D06-45BF-410E-857C-774F9BE72F70}" srcOrd="5" destOrd="0" presId="urn:microsoft.com/office/officeart/2008/layout/HorizontalMultiLevelHierarchy"/>
    <dgm:cxn modelId="{6FD113E8-91CE-48FD-943B-FC57CF9A418F}" type="presParOf" srcId="{08585D06-45BF-410E-857C-774F9BE72F70}" destId="{8C03C7B3-FF68-43AE-B30D-9DEE17D633B4}" srcOrd="0" destOrd="0" presId="urn:microsoft.com/office/officeart/2008/layout/HorizontalMultiLevelHierarchy"/>
    <dgm:cxn modelId="{C1FE7E7A-13BC-4020-A3CC-5B1DE802F932}" type="presParOf" srcId="{08585D06-45BF-410E-857C-774F9BE72F70}" destId="{436D7C8A-505E-40B9-A790-107478619D90}" srcOrd="1" destOrd="0" presId="urn:microsoft.com/office/officeart/2008/layout/HorizontalMultiLevelHierarchy"/>
    <dgm:cxn modelId="{83343EE9-2AD0-49F5-860F-9D1597722D74}" type="presParOf" srcId="{436D7C8A-505E-40B9-A790-107478619D90}" destId="{FCF2EB34-D334-491D-B02B-CB317A7D6675}" srcOrd="0" destOrd="0" presId="urn:microsoft.com/office/officeart/2008/layout/HorizontalMultiLevelHierarchy"/>
    <dgm:cxn modelId="{D8AF0CED-749A-4511-98C9-68AE364DE151}" type="presParOf" srcId="{FCF2EB34-D334-491D-B02B-CB317A7D6675}" destId="{F690BCF9-4ABC-419A-BED5-5A7CA7C764C7}" srcOrd="0" destOrd="0" presId="urn:microsoft.com/office/officeart/2008/layout/HorizontalMultiLevelHierarchy"/>
    <dgm:cxn modelId="{B1B5B1F2-C575-4C2C-81F6-5545659DE3BA}" type="presParOf" srcId="{436D7C8A-505E-40B9-A790-107478619D90}" destId="{72D96A2B-5B23-466E-9D31-3A72EB7996EE}" srcOrd="1" destOrd="0" presId="urn:microsoft.com/office/officeart/2008/layout/HorizontalMultiLevelHierarchy"/>
    <dgm:cxn modelId="{14F36103-DBCB-414B-B80E-8097F64928B6}" type="presParOf" srcId="{72D96A2B-5B23-466E-9D31-3A72EB7996EE}" destId="{C275AA20-13A6-4AAB-A06E-F01639F08A93}" srcOrd="0" destOrd="0" presId="urn:microsoft.com/office/officeart/2008/layout/HorizontalMultiLevelHierarchy"/>
    <dgm:cxn modelId="{3F5B1E16-A24D-4DB1-AA2A-214CBDED8A11}" type="presParOf" srcId="{72D96A2B-5B23-466E-9D31-3A72EB7996EE}" destId="{D492C7B9-2674-41A3-BDC1-F59C65937091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321297" y="756309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7600771"/>
        <a:ext cx="16092" cy="16092"/>
      </dsp:txXfrm>
    </dsp:sp>
    <dsp:sp modelId="{6FF4EC1A-14D8-480D-AF7B-7A9A371759D2}">
      <dsp:nvSpPr>
        <dsp:cNvPr id="0" name=""/>
        <dsp:cNvSpPr/>
      </dsp:nvSpPr>
      <dsp:spPr>
        <a:xfrm>
          <a:off x="6390161" y="5922263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686554"/>
              </a:lnTo>
              <a:lnTo>
                <a:pt x="321855" y="16865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6722615"/>
        <a:ext cx="85849" cy="85849"/>
      </dsp:txXfrm>
    </dsp:sp>
    <dsp:sp modelId="{B0B03BE1-AA51-456F-BB8E-741B3CEE5AC2}">
      <dsp:nvSpPr>
        <dsp:cNvPr id="0" name=""/>
        <dsp:cNvSpPr/>
      </dsp:nvSpPr>
      <dsp:spPr>
        <a:xfrm>
          <a:off x="8321297" y="694980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6987478"/>
        <a:ext cx="16092" cy="16092"/>
      </dsp:txXfrm>
    </dsp:sp>
    <dsp:sp modelId="{97BB9FCB-00B9-42AF-887C-3D281326D3FB}">
      <dsp:nvSpPr>
        <dsp:cNvPr id="0" name=""/>
        <dsp:cNvSpPr/>
      </dsp:nvSpPr>
      <dsp:spPr>
        <a:xfrm>
          <a:off x="6390161" y="5922263"/>
          <a:ext cx="321855" cy="10732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073261"/>
              </a:lnTo>
              <a:lnTo>
                <a:pt x="321855" y="10732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23077" y="6430882"/>
        <a:ext cx="56024" cy="56024"/>
      </dsp:txXfrm>
    </dsp:sp>
    <dsp:sp modelId="{DDE14BD0-A06B-4EE3-B920-2D414B571BA1}">
      <dsp:nvSpPr>
        <dsp:cNvPr id="0" name=""/>
        <dsp:cNvSpPr/>
      </dsp:nvSpPr>
      <dsp:spPr>
        <a:xfrm>
          <a:off x="10252432" y="633651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6374186"/>
        <a:ext cx="16092" cy="16092"/>
      </dsp:txXfrm>
    </dsp:sp>
    <dsp:sp modelId="{A64D7E22-DA57-44EA-890F-97F40A7C7774}">
      <dsp:nvSpPr>
        <dsp:cNvPr id="0" name=""/>
        <dsp:cNvSpPr/>
      </dsp:nvSpPr>
      <dsp:spPr>
        <a:xfrm>
          <a:off x="8321297" y="6075586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6217795"/>
        <a:ext cx="22227" cy="22227"/>
      </dsp:txXfrm>
    </dsp:sp>
    <dsp:sp modelId="{95053345-15D1-4FA6-B52B-851A51799C90}">
      <dsp:nvSpPr>
        <dsp:cNvPr id="0" name=""/>
        <dsp:cNvSpPr/>
      </dsp:nvSpPr>
      <dsp:spPr>
        <a:xfrm>
          <a:off x="10252432" y="5723220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760893"/>
        <a:ext cx="16092" cy="16092"/>
      </dsp:txXfrm>
    </dsp:sp>
    <dsp:sp modelId="{5A84C9F5-4282-407B-B269-FAF4F4DE2419}">
      <dsp:nvSpPr>
        <dsp:cNvPr id="0" name=""/>
        <dsp:cNvSpPr/>
      </dsp:nvSpPr>
      <dsp:spPr>
        <a:xfrm>
          <a:off x="8321297" y="5768940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5911149"/>
        <a:ext cx="22227" cy="22227"/>
      </dsp:txXfrm>
    </dsp:sp>
    <dsp:sp modelId="{3FBD1FD6-E4DC-4041-8C21-3AE92188F157}">
      <dsp:nvSpPr>
        <dsp:cNvPr id="0" name=""/>
        <dsp:cNvSpPr/>
      </dsp:nvSpPr>
      <dsp:spPr>
        <a:xfrm>
          <a:off x="6390161" y="5922263"/>
          <a:ext cx="321855" cy="153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53323"/>
              </a:lnTo>
              <a:lnTo>
                <a:pt x="321855" y="1533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42176" y="5990011"/>
        <a:ext cx="17825" cy="17825"/>
      </dsp:txXfrm>
    </dsp:sp>
    <dsp:sp modelId="{439D19A4-A152-4E3D-8B07-A035FF5DEE77}">
      <dsp:nvSpPr>
        <dsp:cNvPr id="0" name=""/>
        <dsp:cNvSpPr/>
      </dsp:nvSpPr>
      <dsp:spPr>
        <a:xfrm>
          <a:off x="10252432" y="510992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147601"/>
        <a:ext cx="16092" cy="16092"/>
      </dsp:txXfrm>
    </dsp:sp>
    <dsp:sp modelId="{E56C53C7-8744-42D2-A29E-C018888A1657}">
      <dsp:nvSpPr>
        <dsp:cNvPr id="0" name=""/>
        <dsp:cNvSpPr/>
      </dsp:nvSpPr>
      <dsp:spPr>
        <a:xfrm>
          <a:off x="8321297" y="4235708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919938"/>
              </a:lnTo>
              <a:lnTo>
                <a:pt x="321855" y="9199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4671312"/>
        <a:ext cx="48730" cy="48730"/>
      </dsp:txXfrm>
    </dsp:sp>
    <dsp:sp modelId="{72CAB82A-D05F-432F-952B-58C6C3792EDE}">
      <dsp:nvSpPr>
        <dsp:cNvPr id="0" name=""/>
        <dsp:cNvSpPr/>
      </dsp:nvSpPr>
      <dsp:spPr>
        <a:xfrm>
          <a:off x="10252432" y="449663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4534308"/>
        <a:ext cx="16092" cy="16092"/>
      </dsp:txXfrm>
    </dsp:sp>
    <dsp:sp modelId="{97D7C071-E608-4B10-93A5-74D834C0E38A}">
      <dsp:nvSpPr>
        <dsp:cNvPr id="0" name=""/>
        <dsp:cNvSpPr/>
      </dsp:nvSpPr>
      <dsp:spPr>
        <a:xfrm>
          <a:off x="8321297" y="4235708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377918"/>
        <a:ext cx="22227" cy="22227"/>
      </dsp:txXfrm>
    </dsp:sp>
    <dsp:sp modelId="{0A2EB75C-FE62-494C-BD04-978F9533F8EA}">
      <dsp:nvSpPr>
        <dsp:cNvPr id="0" name=""/>
        <dsp:cNvSpPr/>
      </dsp:nvSpPr>
      <dsp:spPr>
        <a:xfrm>
          <a:off x="10252432" y="388334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921016"/>
        <a:ext cx="16092" cy="16092"/>
      </dsp:txXfrm>
    </dsp:sp>
    <dsp:sp modelId="{6E7AF1C9-C4D4-483D-BD92-F423A481AD5E}">
      <dsp:nvSpPr>
        <dsp:cNvPr id="0" name=""/>
        <dsp:cNvSpPr/>
      </dsp:nvSpPr>
      <dsp:spPr>
        <a:xfrm>
          <a:off x="8321297" y="3929062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071271"/>
        <a:ext cx="22227" cy="22227"/>
      </dsp:txXfrm>
    </dsp:sp>
    <dsp:sp modelId="{AE592D10-21B9-47B9-86CD-B72353A355EA}">
      <dsp:nvSpPr>
        <dsp:cNvPr id="0" name=""/>
        <dsp:cNvSpPr/>
      </dsp:nvSpPr>
      <dsp:spPr>
        <a:xfrm>
          <a:off x="10252432" y="327004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307723"/>
        <a:ext cx="16092" cy="16092"/>
      </dsp:txXfrm>
    </dsp:sp>
    <dsp:sp modelId="{CB4F527E-3069-44CD-A047-05E669B2DE4C}">
      <dsp:nvSpPr>
        <dsp:cNvPr id="0" name=""/>
        <dsp:cNvSpPr/>
      </dsp:nvSpPr>
      <dsp:spPr>
        <a:xfrm>
          <a:off x="8321297" y="3315769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919938"/>
              </a:moveTo>
              <a:lnTo>
                <a:pt x="160927" y="919938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3751373"/>
        <a:ext cx="48730" cy="48730"/>
      </dsp:txXfrm>
    </dsp:sp>
    <dsp:sp modelId="{8EEDB865-4E55-450B-A52D-8C49A2D68D9C}">
      <dsp:nvSpPr>
        <dsp:cNvPr id="0" name=""/>
        <dsp:cNvSpPr/>
      </dsp:nvSpPr>
      <dsp:spPr>
        <a:xfrm>
          <a:off x="6390161" y="4235708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1686554"/>
              </a:moveTo>
              <a:lnTo>
                <a:pt x="160927" y="1686554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5036061"/>
        <a:ext cx="85849" cy="85849"/>
      </dsp:txXfrm>
    </dsp:sp>
    <dsp:sp modelId="{A8670E1A-316C-4DEB-8558-CFCB7674E6A9}">
      <dsp:nvSpPr>
        <dsp:cNvPr id="0" name=""/>
        <dsp:cNvSpPr/>
      </dsp:nvSpPr>
      <dsp:spPr>
        <a:xfrm>
          <a:off x="4459026" y="3775739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2146523"/>
              </a:lnTo>
              <a:lnTo>
                <a:pt x="321855" y="21465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4794738"/>
        <a:ext cx="108525" cy="108525"/>
      </dsp:txXfrm>
    </dsp:sp>
    <dsp:sp modelId="{04151457-FD17-4CD0-8CB5-432A105434B1}">
      <dsp:nvSpPr>
        <dsp:cNvPr id="0" name=""/>
        <dsp:cNvSpPr/>
      </dsp:nvSpPr>
      <dsp:spPr>
        <a:xfrm>
          <a:off x="10252432" y="265675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694431"/>
        <a:ext cx="16092" cy="16092"/>
      </dsp:txXfrm>
    </dsp:sp>
    <dsp:sp modelId="{6EDDBAE7-0A73-4AB7-960F-14B8CDCACF97}">
      <dsp:nvSpPr>
        <dsp:cNvPr id="0" name=""/>
        <dsp:cNvSpPr/>
      </dsp:nvSpPr>
      <dsp:spPr>
        <a:xfrm>
          <a:off x="8321297" y="2395831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538040"/>
        <a:ext cx="22227" cy="22227"/>
      </dsp:txXfrm>
    </dsp:sp>
    <dsp:sp modelId="{120E6438-C249-4109-83A5-346EAD30EEC7}">
      <dsp:nvSpPr>
        <dsp:cNvPr id="0" name=""/>
        <dsp:cNvSpPr/>
      </dsp:nvSpPr>
      <dsp:spPr>
        <a:xfrm>
          <a:off x="10252432" y="2043464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081138"/>
        <a:ext cx="16092" cy="16092"/>
      </dsp:txXfrm>
    </dsp:sp>
    <dsp:sp modelId="{477CD995-97D7-4AAB-AD9F-BC1FF041BA5E}">
      <dsp:nvSpPr>
        <dsp:cNvPr id="0" name=""/>
        <dsp:cNvSpPr/>
      </dsp:nvSpPr>
      <dsp:spPr>
        <a:xfrm>
          <a:off x="8321297" y="2089184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231394"/>
        <a:ext cx="22227" cy="22227"/>
      </dsp:txXfrm>
    </dsp:sp>
    <dsp:sp modelId="{42FF02AF-645E-46AB-817C-4207B29B65EE}">
      <dsp:nvSpPr>
        <dsp:cNvPr id="0" name=""/>
        <dsp:cNvSpPr/>
      </dsp:nvSpPr>
      <dsp:spPr>
        <a:xfrm>
          <a:off x="6390161" y="1629215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766615"/>
              </a:lnTo>
              <a:lnTo>
                <a:pt x="321855" y="7666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991737"/>
        <a:ext cx="41571" cy="41571"/>
      </dsp:txXfrm>
    </dsp:sp>
    <dsp:sp modelId="{A1D3378F-0469-428F-AD35-ADED53D10CAC}">
      <dsp:nvSpPr>
        <dsp:cNvPr id="0" name=""/>
        <dsp:cNvSpPr/>
      </dsp:nvSpPr>
      <dsp:spPr>
        <a:xfrm>
          <a:off x="10252432" y="143017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0405314" y="1467846"/>
        <a:ext cx="16092" cy="16092"/>
      </dsp:txXfrm>
    </dsp:sp>
    <dsp:sp modelId="{9313FFF7-C5D5-4E49-B54D-664871A82D67}">
      <dsp:nvSpPr>
        <dsp:cNvPr id="0" name=""/>
        <dsp:cNvSpPr/>
      </dsp:nvSpPr>
      <dsp:spPr>
        <a:xfrm>
          <a:off x="8321297" y="862599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613292"/>
              </a:lnTo>
              <a:lnTo>
                <a:pt x="321855" y="6132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64909" y="1151930"/>
        <a:ext cx="34630" cy="34630"/>
      </dsp:txXfrm>
    </dsp:sp>
    <dsp:sp modelId="{FCA4E135-B828-4857-81D4-310C455FA11F}">
      <dsp:nvSpPr>
        <dsp:cNvPr id="0" name=""/>
        <dsp:cNvSpPr/>
      </dsp:nvSpPr>
      <dsp:spPr>
        <a:xfrm>
          <a:off x="10252432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854553"/>
        <a:ext cx="16092" cy="16092"/>
      </dsp:txXfrm>
    </dsp:sp>
    <dsp:sp modelId="{3EB0F70A-267E-4DA0-BAA8-731530D9AF3D}">
      <dsp:nvSpPr>
        <dsp:cNvPr id="0" name=""/>
        <dsp:cNvSpPr/>
      </dsp:nvSpPr>
      <dsp:spPr>
        <a:xfrm>
          <a:off x="8321297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854553"/>
        <a:ext cx="16092" cy="16092"/>
      </dsp:txXfrm>
    </dsp:sp>
    <dsp:sp modelId="{6281B48E-DB3D-4636-85E1-2C1BD129EA65}">
      <dsp:nvSpPr>
        <dsp:cNvPr id="0" name=""/>
        <dsp:cNvSpPr/>
      </dsp:nvSpPr>
      <dsp:spPr>
        <a:xfrm>
          <a:off x="10252432" y="20358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41261"/>
        <a:ext cx="16092" cy="16092"/>
      </dsp:txXfrm>
    </dsp:sp>
    <dsp:sp modelId="{A14F6660-C16A-4FF3-8953-C80671F1D7DC}">
      <dsp:nvSpPr>
        <dsp:cNvPr id="0" name=""/>
        <dsp:cNvSpPr/>
      </dsp:nvSpPr>
      <dsp:spPr>
        <a:xfrm>
          <a:off x="8321297" y="249307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613292"/>
              </a:moveTo>
              <a:lnTo>
                <a:pt x="160927" y="613292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64909" y="538638"/>
        <a:ext cx="34630" cy="34630"/>
      </dsp:txXfrm>
    </dsp:sp>
    <dsp:sp modelId="{2EE2A582-1F1B-4E51-A4D0-7CD8F6B51C78}">
      <dsp:nvSpPr>
        <dsp:cNvPr id="0" name=""/>
        <dsp:cNvSpPr/>
      </dsp:nvSpPr>
      <dsp:spPr>
        <a:xfrm>
          <a:off x="6390161" y="862599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766615"/>
              </a:moveTo>
              <a:lnTo>
                <a:pt x="160927" y="766615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225121"/>
        <a:ext cx="41571" cy="41571"/>
      </dsp:txXfrm>
    </dsp:sp>
    <dsp:sp modelId="{E4D805C1-0FDD-4506-9132-245D1618CDA6}">
      <dsp:nvSpPr>
        <dsp:cNvPr id="0" name=""/>
        <dsp:cNvSpPr/>
      </dsp:nvSpPr>
      <dsp:spPr>
        <a:xfrm>
          <a:off x="4459026" y="1629215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2146523"/>
              </a:moveTo>
              <a:lnTo>
                <a:pt x="160927" y="2146523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2648214"/>
        <a:ext cx="108525" cy="108525"/>
      </dsp:txXfrm>
    </dsp:sp>
    <dsp:sp modelId="{10902F1B-76A0-42BF-B8B6-85638234AC1B}">
      <dsp:nvSpPr>
        <dsp:cNvPr id="0" name=""/>
        <dsp:cNvSpPr/>
      </dsp:nvSpPr>
      <dsp:spPr>
        <a:xfrm>
          <a:off x="2527890" y="373001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680772" y="3767692"/>
        <a:ext cx="16092" cy="16092"/>
      </dsp:txXfrm>
    </dsp:sp>
    <dsp:sp modelId="{47AE8846-F21F-4E4C-B4A3-D44DA4BF791C}">
      <dsp:nvSpPr>
        <dsp:cNvPr id="0" name=""/>
        <dsp:cNvSpPr/>
      </dsp:nvSpPr>
      <dsp:spPr>
        <a:xfrm rot="16200000">
          <a:off x="991431" y="3530422"/>
          <a:ext cx="2582284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991431" y="3530422"/>
        <a:ext cx="2582284" cy="490634"/>
      </dsp:txXfrm>
    </dsp:sp>
    <dsp:sp modelId="{D456BF37-646F-420A-817B-2C6FE870644F}">
      <dsp:nvSpPr>
        <dsp:cNvPr id="0" name=""/>
        <dsp:cNvSpPr/>
      </dsp:nvSpPr>
      <dsp:spPr>
        <a:xfrm>
          <a:off x="2849746" y="353042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ories</a:t>
          </a:r>
          <a:endParaRPr lang="zh-CN" altLang="en-US" sz="1400" kern="1200"/>
        </a:p>
      </dsp:txBody>
      <dsp:txXfrm>
        <a:off x="2849746" y="3530422"/>
        <a:ext cx="1609279" cy="490634"/>
      </dsp:txXfrm>
    </dsp:sp>
    <dsp:sp modelId="{9930AFAD-7CAA-421C-A6F6-BE96E32B90BE}">
      <dsp:nvSpPr>
        <dsp:cNvPr id="0" name=""/>
        <dsp:cNvSpPr/>
      </dsp:nvSpPr>
      <dsp:spPr>
        <a:xfrm>
          <a:off x="4780882" y="138389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Predict Total 12hours</a:t>
          </a:r>
          <a:endParaRPr lang="zh-CN" altLang="en-US" sz="1400" kern="1200"/>
        </a:p>
      </dsp:txBody>
      <dsp:txXfrm>
        <a:off x="4780882" y="1383898"/>
        <a:ext cx="1609279" cy="490634"/>
      </dsp:txXfrm>
    </dsp:sp>
    <dsp:sp modelId="{CACA5456-797F-4757-8F94-F578C3470B7C}">
      <dsp:nvSpPr>
        <dsp:cNvPr id="0" name=""/>
        <dsp:cNvSpPr/>
      </dsp:nvSpPr>
      <dsp:spPr>
        <a:xfrm>
          <a:off x="6712017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2</a:t>
          </a:r>
          <a:endParaRPr lang="zh-CN" altLang="en-US" sz="1400" kern="1200"/>
        </a:p>
      </dsp:txBody>
      <dsp:txXfrm>
        <a:off x="6712017" y="617282"/>
        <a:ext cx="1609279" cy="490634"/>
      </dsp:txXfrm>
    </dsp:sp>
    <dsp:sp modelId="{630C726C-2EF7-4AAE-B815-143DC5F8B1F0}">
      <dsp:nvSpPr>
        <dsp:cNvPr id="0" name=""/>
        <dsp:cNvSpPr/>
      </dsp:nvSpPr>
      <dsp:spPr>
        <a:xfrm>
          <a:off x="8643153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2 mins</a:t>
          </a:r>
          <a:endParaRPr lang="zh-CN" altLang="en-US" sz="1400" kern="1200"/>
        </a:p>
      </dsp:txBody>
      <dsp:txXfrm>
        <a:off x="8643153" y="3990"/>
        <a:ext cx="1609279" cy="490634"/>
      </dsp:txXfrm>
    </dsp:sp>
    <dsp:sp modelId="{5D981D7C-A70F-4D6D-84FD-8C4231C27C07}">
      <dsp:nvSpPr>
        <dsp:cNvPr id="0" name=""/>
        <dsp:cNvSpPr/>
      </dsp:nvSpPr>
      <dsp:spPr>
        <a:xfrm>
          <a:off x="10574288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3990"/>
        <a:ext cx="1609279" cy="490634"/>
      </dsp:txXfrm>
    </dsp:sp>
    <dsp:sp modelId="{95A82BF1-9CD3-4E37-A94B-A37F8550399A}">
      <dsp:nvSpPr>
        <dsp:cNvPr id="0" name=""/>
        <dsp:cNvSpPr/>
      </dsp:nvSpPr>
      <dsp:spPr>
        <a:xfrm>
          <a:off x="8643153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assignments</a:t>
          </a:r>
          <a:endParaRPr lang="zh-CN" altLang="en-US" sz="1400" kern="1200"/>
        </a:p>
      </dsp:txBody>
      <dsp:txXfrm>
        <a:off x="8643153" y="617282"/>
        <a:ext cx="1609279" cy="490634"/>
      </dsp:txXfrm>
    </dsp:sp>
    <dsp:sp modelId="{138E57DF-E5C2-4E3F-962D-1D3CC0CF7D7B}">
      <dsp:nvSpPr>
        <dsp:cNvPr id="0" name=""/>
        <dsp:cNvSpPr/>
      </dsp:nvSpPr>
      <dsp:spPr>
        <a:xfrm>
          <a:off x="10574288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7282"/>
        <a:ext cx="1609279" cy="490634"/>
      </dsp:txXfrm>
    </dsp:sp>
    <dsp:sp modelId="{82AB59AC-8EA3-420A-8C88-052510169556}">
      <dsp:nvSpPr>
        <dsp:cNvPr id="0" name=""/>
        <dsp:cNvSpPr/>
      </dsp:nvSpPr>
      <dsp:spPr>
        <a:xfrm>
          <a:off x="8643153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1230575"/>
        <a:ext cx="1609279" cy="490634"/>
      </dsp:txXfrm>
    </dsp:sp>
    <dsp:sp modelId="{8969C663-2C7E-46DB-8E08-12721A27A790}">
      <dsp:nvSpPr>
        <dsp:cNvPr id="0" name=""/>
        <dsp:cNvSpPr/>
      </dsp:nvSpPr>
      <dsp:spPr>
        <a:xfrm>
          <a:off x="10574288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1230575"/>
        <a:ext cx="1609279" cy="490634"/>
      </dsp:txXfrm>
    </dsp:sp>
    <dsp:sp modelId="{3CBBE12A-8A67-47E8-931A-9EE82F929D6F}">
      <dsp:nvSpPr>
        <dsp:cNvPr id="0" name=""/>
        <dsp:cNvSpPr/>
      </dsp:nvSpPr>
      <dsp:spPr>
        <a:xfrm>
          <a:off x="6712017" y="2150514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6712017" y="2150514"/>
        <a:ext cx="1609279" cy="490634"/>
      </dsp:txXfrm>
    </dsp:sp>
    <dsp:sp modelId="{229ED479-4738-4AF3-A207-380BB1D4284E}">
      <dsp:nvSpPr>
        <dsp:cNvPr id="0" name=""/>
        <dsp:cNvSpPr/>
      </dsp:nvSpPr>
      <dsp:spPr>
        <a:xfrm>
          <a:off x="8643153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8643153" y="1843867"/>
        <a:ext cx="1609279" cy="490634"/>
      </dsp:txXfrm>
    </dsp:sp>
    <dsp:sp modelId="{D9AAEA9E-1754-4245-AB2C-EE2D6C9B2E53}">
      <dsp:nvSpPr>
        <dsp:cNvPr id="0" name=""/>
        <dsp:cNvSpPr/>
      </dsp:nvSpPr>
      <dsp:spPr>
        <a:xfrm>
          <a:off x="10574288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1843867"/>
        <a:ext cx="1609279" cy="490634"/>
      </dsp:txXfrm>
    </dsp:sp>
    <dsp:sp modelId="{BCE333D0-047B-4679-9C41-6C97C0402CA4}">
      <dsp:nvSpPr>
        <dsp:cNvPr id="0" name=""/>
        <dsp:cNvSpPr/>
      </dsp:nvSpPr>
      <dsp:spPr>
        <a:xfrm>
          <a:off x="8643153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2457160"/>
        <a:ext cx="1609279" cy="490634"/>
      </dsp:txXfrm>
    </dsp:sp>
    <dsp:sp modelId="{AEF31980-DAE6-47CC-BBD5-6E15EC2F86B0}">
      <dsp:nvSpPr>
        <dsp:cNvPr id="0" name=""/>
        <dsp:cNvSpPr/>
      </dsp:nvSpPr>
      <dsp:spPr>
        <a:xfrm>
          <a:off x="10574288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2457160"/>
        <a:ext cx="1609279" cy="490634"/>
      </dsp:txXfrm>
    </dsp:sp>
    <dsp:sp modelId="{2F0E3707-FA46-41AD-9CFE-B8D9B637068C}">
      <dsp:nvSpPr>
        <dsp:cNvPr id="0" name=""/>
        <dsp:cNvSpPr/>
      </dsp:nvSpPr>
      <dsp:spPr>
        <a:xfrm>
          <a:off x="4780882" y="5676946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Predict Total 17 hours</a:t>
          </a:r>
          <a:endParaRPr lang="zh-CN" altLang="en-US" sz="1400" kern="1200"/>
        </a:p>
      </dsp:txBody>
      <dsp:txXfrm>
        <a:off x="4780882" y="5676946"/>
        <a:ext cx="1609279" cy="490634"/>
      </dsp:txXfrm>
    </dsp:sp>
    <dsp:sp modelId="{D5514A83-6B87-4FFD-9E48-6FAC5E25FD26}">
      <dsp:nvSpPr>
        <dsp:cNvPr id="0" name=""/>
        <dsp:cNvSpPr/>
      </dsp:nvSpPr>
      <dsp:spPr>
        <a:xfrm>
          <a:off x="6712017" y="3990391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cess Data</a:t>
          </a:r>
          <a:endParaRPr lang="zh-CN" altLang="en-US" sz="1400" kern="1200"/>
        </a:p>
      </dsp:txBody>
      <dsp:txXfrm>
        <a:off x="6712017" y="3990391"/>
        <a:ext cx="1609279" cy="490634"/>
      </dsp:txXfrm>
    </dsp:sp>
    <dsp:sp modelId="{B7A8D3EF-EE6A-497A-9825-C9B40C0381C7}">
      <dsp:nvSpPr>
        <dsp:cNvPr id="0" name=""/>
        <dsp:cNvSpPr/>
      </dsp:nvSpPr>
      <dsp:spPr>
        <a:xfrm>
          <a:off x="8643153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ers</a:t>
          </a:r>
          <a:endParaRPr lang="zh-CN" altLang="en-US" sz="1400" kern="1200"/>
        </a:p>
      </dsp:txBody>
      <dsp:txXfrm>
        <a:off x="8643153" y="3070452"/>
        <a:ext cx="1609279" cy="490634"/>
      </dsp:txXfrm>
    </dsp:sp>
    <dsp:sp modelId="{B36DF2AC-A7A6-4E20-B94A-84D04C0E1C3A}">
      <dsp:nvSpPr>
        <dsp:cNvPr id="0" name=""/>
        <dsp:cNvSpPr/>
      </dsp:nvSpPr>
      <dsp:spPr>
        <a:xfrm>
          <a:off x="10574288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</a:t>
          </a:r>
          <a:endParaRPr lang="zh-CN" altLang="en-US" sz="1400" kern="1200"/>
        </a:p>
      </dsp:txBody>
      <dsp:txXfrm>
        <a:off x="10574288" y="3070452"/>
        <a:ext cx="1609279" cy="490634"/>
      </dsp:txXfrm>
    </dsp:sp>
    <dsp:sp modelId="{5D7BCAF3-483E-4A85-9161-1CB9FF815794}">
      <dsp:nvSpPr>
        <dsp:cNvPr id="0" name=""/>
        <dsp:cNvSpPr/>
      </dsp:nvSpPr>
      <dsp:spPr>
        <a:xfrm>
          <a:off x="8643153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issing Variables</a:t>
          </a:r>
          <a:endParaRPr lang="zh-CN" altLang="en-US" sz="1400" kern="1200"/>
        </a:p>
      </dsp:txBody>
      <dsp:txXfrm>
        <a:off x="8643153" y="3683745"/>
        <a:ext cx="1609279" cy="490634"/>
      </dsp:txXfrm>
    </dsp:sp>
    <dsp:sp modelId="{4556599A-0458-496E-8AC9-EED24AEAB5AB}">
      <dsp:nvSpPr>
        <dsp:cNvPr id="0" name=""/>
        <dsp:cNvSpPr/>
      </dsp:nvSpPr>
      <dsp:spPr>
        <a:xfrm>
          <a:off x="10574288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s</a:t>
          </a:r>
          <a:endParaRPr lang="zh-CN" altLang="en-US" sz="1400" kern="1200"/>
        </a:p>
      </dsp:txBody>
      <dsp:txXfrm>
        <a:off x="10574288" y="3683745"/>
        <a:ext cx="1609279" cy="490634"/>
      </dsp:txXfrm>
    </dsp:sp>
    <dsp:sp modelId="{D684593A-7D73-484D-B56D-86F39FD6B472}">
      <dsp:nvSpPr>
        <dsp:cNvPr id="0" name=""/>
        <dsp:cNvSpPr/>
      </dsp:nvSpPr>
      <dsp:spPr>
        <a:xfrm>
          <a:off x="8643153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variate Analysis</a:t>
          </a:r>
          <a:endParaRPr lang="zh-CN" altLang="en-US" sz="1400" kern="1200"/>
        </a:p>
      </dsp:txBody>
      <dsp:txXfrm>
        <a:off x="8643153" y="4297038"/>
        <a:ext cx="1609279" cy="490634"/>
      </dsp:txXfrm>
    </dsp:sp>
    <dsp:sp modelId="{BCAD9A3C-6D1C-44B3-B2DC-60BA2E0D97AD}">
      <dsp:nvSpPr>
        <dsp:cNvPr id="0" name=""/>
        <dsp:cNvSpPr/>
      </dsp:nvSpPr>
      <dsp:spPr>
        <a:xfrm>
          <a:off x="10574288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.5</a:t>
          </a:r>
          <a:r>
            <a:rPr lang="en-US" altLang="zh-CN" sz="1400" kern="1200" baseline="0"/>
            <a:t> hours</a:t>
          </a:r>
          <a:endParaRPr lang="zh-CN" altLang="en-US" sz="1400" kern="1200"/>
        </a:p>
      </dsp:txBody>
      <dsp:txXfrm>
        <a:off x="10574288" y="4297038"/>
        <a:ext cx="1609279" cy="490634"/>
      </dsp:txXfrm>
    </dsp:sp>
    <dsp:sp modelId="{47B4447B-1D12-4C53-BDF9-E35C2BB488CF}">
      <dsp:nvSpPr>
        <dsp:cNvPr id="0" name=""/>
        <dsp:cNvSpPr/>
      </dsp:nvSpPr>
      <dsp:spPr>
        <a:xfrm>
          <a:off x="8643153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ultivariate Analysis</a:t>
          </a:r>
          <a:endParaRPr lang="zh-CN" altLang="en-US" sz="1400" kern="1200"/>
        </a:p>
      </dsp:txBody>
      <dsp:txXfrm>
        <a:off x="8643153" y="4910330"/>
        <a:ext cx="1609279" cy="490634"/>
      </dsp:txXfrm>
    </dsp:sp>
    <dsp:sp modelId="{2D096F15-8B8D-410F-AC64-DD3B69E5F332}">
      <dsp:nvSpPr>
        <dsp:cNvPr id="0" name=""/>
        <dsp:cNvSpPr/>
      </dsp:nvSpPr>
      <dsp:spPr>
        <a:xfrm>
          <a:off x="10574288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4910330"/>
        <a:ext cx="1609279" cy="490634"/>
      </dsp:txXfrm>
    </dsp:sp>
    <dsp:sp modelId="{808CCB37-D5D8-43D8-B7CA-FA9434CFDEBA}">
      <dsp:nvSpPr>
        <dsp:cNvPr id="0" name=""/>
        <dsp:cNvSpPr/>
      </dsp:nvSpPr>
      <dsp:spPr>
        <a:xfrm>
          <a:off x="6712017" y="5830269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aining </a:t>
          </a:r>
          <a:endParaRPr lang="zh-CN" altLang="en-US" sz="1400" kern="1200"/>
        </a:p>
      </dsp:txBody>
      <dsp:txXfrm>
        <a:off x="6712017" y="5830269"/>
        <a:ext cx="1609279" cy="490634"/>
      </dsp:txXfrm>
    </dsp:sp>
    <dsp:sp modelId="{7AF9FDF9-CDB2-4B69-A54A-49B179BCAC8A}">
      <dsp:nvSpPr>
        <dsp:cNvPr id="0" name=""/>
        <dsp:cNvSpPr/>
      </dsp:nvSpPr>
      <dsp:spPr>
        <a:xfrm>
          <a:off x="8643153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del Building </a:t>
          </a:r>
          <a:endParaRPr lang="zh-CN" altLang="en-US" sz="1400" kern="1200"/>
        </a:p>
      </dsp:txBody>
      <dsp:txXfrm>
        <a:off x="8643153" y="5523623"/>
        <a:ext cx="1609279" cy="490634"/>
      </dsp:txXfrm>
    </dsp:sp>
    <dsp:sp modelId="{CF55BFCF-AA31-4EBE-A5B7-6F9E1EA59A4B}">
      <dsp:nvSpPr>
        <dsp:cNvPr id="0" name=""/>
        <dsp:cNvSpPr/>
      </dsp:nvSpPr>
      <dsp:spPr>
        <a:xfrm>
          <a:off x="10574288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5523623"/>
        <a:ext cx="1609279" cy="490634"/>
      </dsp:txXfrm>
    </dsp:sp>
    <dsp:sp modelId="{4D8A835D-BFFB-4C43-A604-AF3D6FC2518D}">
      <dsp:nvSpPr>
        <dsp:cNvPr id="0" name=""/>
        <dsp:cNvSpPr/>
      </dsp:nvSpPr>
      <dsp:spPr>
        <a:xfrm>
          <a:off x="8643153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re Evaluation</a:t>
          </a:r>
          <a:endParaRPr lang="zh-CN" altLang="en-US" sz="1400" kern="1200"/>
        </a:p>
      </dsp:txBody>
      <dsp:txXfrm>
        <a:off x="8643153" y="6136915"/>
        <a:ext cx="1609279" cy="490634"/>
      </dsp:txXfrm>
    </dsp:sp>
    <dsp:sp modelId="{5D42520B-AB75-4E92-A715-AA3C9E54F272}">
      <dsp:nvSpPr>
        <dsp:cNvPr id="0" name=""/>
        <dsp:cNvSpPr/>
      </dsp:nvSpPr>
      <dsp:spPr>
        <a:xfrm>
          <a:off x="10574288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36915"/>
        <a:ext cx="1609279" cy="490634"/>
      </dsp:txXfrm>
    </dsp:sp>
    <dsp:sp modelId="{8E53CF55-9D5C-4C40-A630-06FB5346AF67}">
      <dsp:nvSpPr>
        <dsp:cNvPr id="0" name=""/>
        <dsp:cNvSpPr/>
      </dsp:nvSpPr>
      <dsp:spPr>
        <a:xfrm>
          <a:off x="6712017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diction</a:t>
          </a:r>
          <a:endParaRPr lang="zh-CN" altLang="en-US" sz="1400" kern="1200"/>
        </a:p>
      </dsp:txBody>
      <dsp:txXfrm>
        <a:off x="6712017" y="6750208"/>
        <a:ext cx="1609279" cy="490634"/>
      </dsp:txXfrm>
    </dsp:sp>
    <dsp:sp modelId="{4BAE63F8-FA04-49D7-9BBB-5CB80F7F520E}">
      <dsp:nvSpPr>
        <dsp:cNvPr id="0" name=""/>
        <dsp:cNvSpPr/>
      </dsp:nvSpPr>
      <dsp:spPr>
        <a:xfrm>
          <a:off x="8643153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8643153" y="6750208"/>
        <a:ext cx="1609279" cy="490634"/>
      </dsp:txXfrm>
    </dsp:sp>
    <dsp:sp modelId="{8CE9E23C-D42B-450E-AAEB-5F248E5B7D8B}">
      <dsp:nvSpPr>
        <dsp:cNvPr id="0" name=""/>
        <dsp:cNvSpPr/>
      </dsp:nvSpPr>
      <dsp:spPr>
        <a:xfrm>
          <a:off x="6712017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nsemble</a:t>
          </a:r>
          <a:endParaRPr lang="zh-CN" altLang="en-US" sz="1400" kern="1200"/>
        </a:p>
      </dsp:txBody>
      <dsp:txXfrm>
        <a:off x="6712017" y="7363500"/>
        <a:ext cx="1609279" cy="490634"/>
      </dsp:txXfrm>
    </dsp:sp>
    <dsp:sp modelId="{968ABEC0-B09D-4E33-AB3D-EC26C968EA27}">
      <dsp:nvSpPr>
        <dsp:cNvPr id="0" name=""/>
        <dsp:cNvSpPr/>
      </dsp:nvSpPr>
      <dsp:spPr>
        <a:xfrm>
          <a:off x="8643153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8643153" y="7363500"/>
        <a:ext cx="1609279" cy="49063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4F0F149-0436-4F61-9841-695A493C3F02}">
      <dsp:nvSpPr>
        <dsp:cNvPr id="0" name=""/>
        <dsp:cNvSpPr/>
      </dsp:nvSpPr>
      <dsp:spPr>
        <a:xfrm>
          <a:off x="3155170" y="2003527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9354" y="0"/>
              </a:lnTo>
              <a:lnTo>
                <a:pt x="209354" y="398922"/>
              </a:lnTo>
              <a:lnTo>
                <a:pt x="418709" y="3989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50067" y="2188530"/>
        <a:ext cx="28916" cy="28916"/>
      </dsp:txXfrm>
    </dsp:sp>
    <dsp:sp modelId="{88D906C0-651B-4C54-92EA-09170F4F5860}">
      <dsp:nvSpPr>
        <dsp:cNvPr id="0" name=""/>
        <dsp:cNvSpPr/>
      </dsp:nvSpPr>
      <dsp:spPr>
        <a:xfrm>
          <a:off x="8179680" y="2402449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9354" y="0"/>
              </a:lnTo>
              <a:lnTo>
                <a:pt x="209354" y="398922"/>
              </a:lnTo>
              <a:lnTo>
                <a:pt x="418709" y="3989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577" y="2587453"/>
        <a:ext cx="28916" cy="28916"/>
      </dsp:txXfrm>
    </dsp:sp>
    <dsp:sp modelId="{84980F7F-CD89-4864-A486-994C7B6AE610}">
      <dsp:nvSpPr>
        <dsp:cNvPr id="0" name=""/>
        <dsp:cNvSpPr/>
      </dsp:nvSpPr>
      <dsp:spPr>
        <a:xfrm>
          <a:off x="8179680" y="2003527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398922"/>
              </a:moveTo>
              <a:lnTo>
                <a:pt x="209354" y="398922"/>
              </a:lnTo>
              <a:lnTo>
                <a:pt x="209354" y="0"/>
              </a:lnTo>
              <a:lnTo>
                <a:pt x="41870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577" y="2188530"/>
        <a:ext cx="28916" cy="28916"/>
      </dsp:txXfrm>
    </dsp:sp>
    <dsp:sp modelId="{BFDF8680-ADAF-4168-BDDA-B4EECB2CF79E}">
      <dsp:nvSpPr>
        <dsp:cNvPr id="0" name=""/>
        <dsp:cNvSpPr/>
      </dsp:nvSpPr>
      <dsp:spPr>
        <a:xfrm>
          <a:off x="5667425" y="1604604"/>
          <a:ext cx="418709" cy="7978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9354" y="0"/>
              </a:lnTo>
              <a:lnTo>
                <a:pt x="209354" y="797845"/>
              </a:lnTo>
              <a:lnTo>
                <a:pt x="418709" y="7978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4254" y="1981001"/>
        <a:ext cx="45052" cy="45052"/>
      </dsp:txXfrm>
    </dsp:sp>
    <dsp:sp modelId="{2409E744-7BED-4EE6-9891-DBF11F8D4CBA}">
      <dsp:nvSpPr>
        <dsp:cNvPr id="0" name=""/>
        <dsp:cNvSpPr/>
      </dsp:nvSpPr>
      <dsp:spPr>
        <a:xfrm>
          <a:off x="8179680" y="806759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9354" y="0"/>
              </a:lnTo>
              <a:lnTo>
                <a:pt x="209354" y="398922"/>
              </a:lnTo>
              <a:lnTo>
                <a:pt x="418709" y="3989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577" y="991762"/>
        <a:ext cx="28916" cy="28916"/>
      </dsp:txXfrm>
    </dsp:sp>
    <dsp:sp modelId="{EDE1ECF9-20F0-48F2-870D-D59BFF208E59}">
      <dsp:nvSpPr>
        <dsp:cNvPr id="0" name=""/>
        <dsp:cNvSpPr/>
      </dsp:nvSpPr>
      <dsp:spPr>
        <a:xfrm>
          <a:off x="8179680" y="407836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398922"/>
              </a:moveTo>
              <a:lnTo>
                <a:pt x="209354" y="398922"/>
              </a:lnTo>
              <a:lnTo>
                <a:pt x="209354" y="0"/>
              </a:lnTo>
              <a:lnTo>
                <a:pt x="41870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577" y="592839"/>
        <a:ext cx="28916" cy="28916"/>
      </dsp:txXfrm>
    </dsp:sp>
    <dsp:sp modelId="{AE592D10-21B9-47B9-86CD-B72353A355EA}">
      <dsp:nvSpPr>
        <dsp:cNvPr id="0" name=""/>
        <dsp:cNvSpPr/>
      </dsp:nvSpPr>
      <dsp:spPr>
        <a:xfrm>
          <a:off x="5667425" y="806759"/>
          <a:ext cx="418709" cy="797845"/>
        </a:xfrm>
        <a:custGeom>
          <a:avLst/>
          <a:gdLst/>
          <a:ahLst/>
          <a:cxnLst/>
          <a:rect l="0" t="0" r="0" b="0"/>
          <a:pathLst>
            <a:path>
              <a:moveTo>
                <a:pt x="0" y="797845"/>
              </a:moveTo>
              <a:lnTo>
                <a:pt x="209354" y="797845"/>
              </a:lnTo>
              <a:lnTo>
                <a:pt x="209354" y="0"/>
              </a:lnTo>
              <a:lnTo>
                <a:pt x="41870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4254" y="1183155"/>
        <a:ext cx="45052" cy="45052"/>
      </dsp:txXfrm>
    </dsp:sp>
    <dsp:sp modelId="{CB4F527E-3069-44CD-A047-05E669B2DE4C}">
      <dsp:nvSpPr>
        <dsp:cNvPr id="0" name=""/>
        <dsp:cNvSpPr/>
      </dsp:nvSpPr>
      <dsp:spPr>
        <a:xfrm>
          <a:off x="3155170" y="1604604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398922"/>
              </a:moveTo>
              <a:lnTo>
                <a:pt x="209354" y="398922"/>
              </a:lnTo>
              <a:lnTo>
                <a:pt x="209354" y="0"/>
              </a:lnTo>
              <a:lnTo>
                <a:pt x="41870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50067" y="1789607"/>
        <a:ext cx="28916" cy="28916"/>
      </dsp:txXfrm>
    </dsp:sp>
    <dsp:sp modelId="{10902F1B-76A0-42BF-B8B6-85638234AC1B}">
      <dsp:nvSpPr>
        <dsp:cNvPr id="0" name=""/>
        <dsp:cNvSpPr/>
      </dsp:nvSpPr>
      <dsp:spPr>
        <a:xfrm>
          <a:off x="642915" y="1957807"/>
          <a:ext cx="41870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1870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1802" y="1993059"/>
        <a:ext cx="20935" cy="20935"/>
      </dsp:txXfrm>
    </dsp:sp>
    <dsp:sp modelId="{47AE8846-F21F-4E4C-B4A3-D44DA4BF791C}">
      <dsp:nvSpPr>
        <dsp:cNvPr id="0" name=""/>
        <dsp:cNvSpPr/>
      </dsp:nvSpPr>
      <dsp:spPr>
        <a:xfrm rot="16200000">
          <a:off x="-1355896" y="1684389"/>
          <a:ext cx="3359348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035" tIns="26035" rIns="26035" bIns="26035" numCol="1" spcCol="1270" anchor="ctr" anchorCtr="0">
          <a:noAutofit/>
        </a:bodyPr>
        <a:lstStyle/>
        <a:p>
          <a:pPr lvl="0" algn="ctr" defTabSz="1822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100" kern="1200"/>
            <a:t>In Progress</a:t>
          </a:r>
          <a:endParaRPr lang="zh-CN" altLang="en-US" sz="4100" kern="1200"/>
        </a:p>
      </dsp:txBody>
      <dsp:txXfrm>
        <a:off x="-1355896" y="1684389"/>
        <a:ext cx="3359348" cy="638276"/>
      </dsp:txXfrm>
    </dsp:sp>
    <dsp:sp modelId="{D456BF37-646F-420A-817B-2C6FE870644F}">
      <dsp:nvSpPr>
        <dsp:cNvPr id="0" name=""/>
        <dsp:cNvSpPr/>
      </dsp:nvSpPr>
      <dsp:spPr>
        <a:xfrm>
          <a:off x="1061624" y="1684389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Stories</a:t>
          </a:r>
          <a:endParaRPr lang="zh-CN" altLang="en-US" sz="2700" kern="1200"/>
        </a:p>
      </dsp:txBody>
      <dsp:txXfrm>
        <a:off x="1061624" y="1684389"/>
        <a:ext cx="2093545" cy="638276"/>
      </dsp:txXfrm>
    </dsp:sp>
    <dsp:sp modelId="{B7A8D3EF-EE6A-497A-9825-C9B40C0381C7}">
      <dsp:nvSpPr>
        <dsp:cNvPr id="0" name=""/>
        <dsp:cNvSpPr/>
      </dsp:nvSpPr>
      <dsp:spPr>
        <a:xfrm>
          <a:off x="3573879" y="1285466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Course2</a:t>
          </a:r>
          <a:endParaRPr lang="zh-CN" altLang="en-US" sz="2700" kern="1200"/>
        </a:p>
      </dsp:txBody>
      <dsp:txXfrm>
        <a:off x="3573879" y="1285466"/>
        <a:ext cx="2093545" cy="638276"/>
      </dsp:txXfrm>
    </dsp:sp>
    <dsp:sp modelId="{B36DF2AC-A7A6-4E20-B94A-84D04C0E1C3A}">
      <dsp:nvSpPr>
        <dsp:cNvPr id="0" name=""/>
        <dsp:cNvSpPr/>
      </dsp:nvSpPr>
      <dsp:spPr>
        <a:xfrm>
          <a:off x="6086134" y="487621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Lecture</a:t>
          </a:r>
          <a:endParaRPr lang="zh-CN" altLang="en-US" sz="2700" kern="1200"/>
        </a:p>
      </dsp:txBody>
      <dsp:txXfrm>
        <a:off x="6086134" y="487621"/>
        <a:ext cx="2093545" cy="638276"/>
      </dsp:txXfrm>
    </dsp:sp>
    <dsp:sp modelId="{2B9307F3-5C55-44B8-81DD-0C01924CED75}">
      <dsp:nvSpPr>
        <dsp:cNvPr id="0" name=""/>
        <dsp:cNvSpPr/>
      </dsp:nvSpPr>
      <dsp:spPr>
        <a:xfrm>
          <a:off x="8598389" y="88698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Status:78.4%</a:t>
          </a:r>
          <a:endParaRPr lang="zh-CN" altLang="en-US" sz="2700" kern="1200"/>
        </a:p>
      </dsp:txBody>
      <dsp:txXfrm>
        <a:off x="8598389" y="88698"/>
        <a:ext cx="2093545" cy="638276"/>
      </dsp:txXfrm>
    </dsp:sp>
    <dsp:sp modelId="{3DAAFFEC-4523-4D00-864A-F2E10B16DB45}">
      <dsp:nvSpPr>
        <dsp:cNvPr id="0" name=""/>
        <dsp:cNvSpPr/>
      </dsp:nvSpPr>
      <dsp:spPr>
        <a:xfrm>
          <a:off x="8598389" y="886543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Cost:5.1 hour</a:t>
          </a:r>
          <a:endParaRPr lang="zh-CN" altLang="en-US" sz="2700" kern="1200"/>
        </a:p>
      </dsp:txBody>
      <dsp:txXfrm>
        <a:off x="8598389" y="886543"/>
        <a:ext cx="2093545" cy="638276"/>
      </dsp:txXfrm>
    </dsp:sp>
    <dsp:sp modelId="{6CC07AB8-E6F5-456E-875A-79AC7F60396C}">
      <dsp:nvSpPr>
        <dsp:cNvPr id="0" name=""/>
        <dsp:cNvSpPr/>
      </dsp:nvSpPr>
      <dsp:spPr>
        <a:xfrm>
          <a:off x="6086134" y="2083311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Assignments</a:t>
          </a:r>
          <a:endParaRPr lang="zh-CN" altLang="en-US" sz="2700" kern="1200"/>
        </a:p>
      </dsp:txBody>
      <dsp:txXfrm>
        <a:off x="6086134" y="2083311"/>
        <a:ext cx="2093545" cy="638276"/>
      </dsp:txXfrm>
    </dsp:sp>
    <dsp:sp modelId="{18C30F16-1B06-4EF2-BF63-D0EAEE239D7B}">
      <dsp:nvSpPr>
        <dsp:cNvPr id="0" name=""/>
        <dsp:cNvSpPr/>
      </dsp:nvSpPr>
      <dsp:spPr>
        <a:xfrm>
          <a:off x="8598389" y="1684389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Status:75%</a:t>
          </a:r>
          <a:endParaRPr lang="zh-CN" altLang="en-US" sz="2700" kern="1200"/>
        </a:p>
      </dsp:txBody>
      <dsp:txXfrm>
        <a:off x="8598389" y="1684389"/>
        <a:ext cx="2093545" cy="638276"/>
      </dsp:txXfrm>
    </dsp:sp>
    <dsp:sp modelId="{F8C8CD37-7971-4837-9F8A-23B59BF0E196}">
      <dsp:nvSpPr>
        <dsp:cNvPr id="0" name=""/>
        <dsp:cNvSpPr/>
      </dsp:nvSpPr>
      <dsp:spPr>
        <a:xfrm>
          <a:off x="8598389" y="2482234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Cost:5.2 hours</a:t>
          </a:r>
          <a:endParaRPr lang="zh-CN" altLang="en-US" sz="2700" kern="1200"/>
        </a:p>
      </dsp:txBody>
      <dsp:txXfrm>
        <a:off x="8598389" y="2482234"/>
        <a:ext cx="2093545" cy="638276"/>
      </dsp:txXfrm>
    </dsp:sp>
    <dsp:sp modelId="{E1890721-D350-4627-9B93-07360FC5FF26}">
      <dsp:nvSpPr>
        <dsp:cNvPr id="0" name=""/>
        <dsp:cNvSpPr/>
      </dsp:nvSpPr>
      <dsp:spPr>
        <a:xfrm>
          <a:off x="3573879" y="2083311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Process Data</a:t>
          </a:r>
          <a:endParaRPr lang="zh-CN" altLang="en-US" sz="2700" kern="1200"/>
        </a:p>
      </dsp:txBody>
      <dsp:txXfrm>
        <a:off x="3573879" y="2083311"/>
        <a:ext cx="2093545" cy="63827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CF2EB34-D334-491D-B02B-CB317A7D6675}">
      <dsp:nvSpPr>
        <dsp:cNvPr id="0" name=""/>
        <dsp:cNvSpPr/>
      </dsp:nvSpPr>
      <dsp:spPr>
        <a:xfrm>
          <a:off x="6261766" y="2349762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407224" y="2387826"/>
        <a:ext cx="15311" cy="15311"/>
      </dsp:txXfrm>
    </dsp:sp>
    <dsp:sp modelId="{3A8A6248-A002-4569-BEBC-4B608595E615}">
      <dsp:nvSpPr>
        <dsp:cNvPr id="0" name=""/>
        <dsp:cNvSpPr/>
      </dsp:nvSpPr>
      <dsp:spPr>
        <a:xfrm>
          <a:off x="4424404" y="1811970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113" y="0"/>
              </a:lnTo>
              <a:lnTo>
                <a:pt x="153113" y="583511"/>
              </a:lnTo>
              <a:lnTo>
                <a:pt x="306227" y="58351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1043" y="2087251"/>
        <a:ext cx="32949" cy="32949"/>
      </dsp:txXfrm>
    </dsp:sp>
    <dsp:sp modelId="{731F16C0-A7C1-49BF-AAC5-C960B3D41901}">
      <dsp:nvSpPr>
        <dsp:cNvPr id="0" name=""/>
        <dsp:cNvSpPr/>
      </dsp:nvSpPr>
      <dsp:spPr>
        <a:xfrm>
          <a:off x="6261766" y="1766250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407224" y="1804314"/>
        <a:ext cx="15311" cy="15311"/>
      </dsp:txXfrm>
    </dsp:sp>
    <dsp:sp modelId="{9656281E-2D2A-47F7-B1CD-41C4C736009F}">
      <dsp:nvSpPr>
        <dsp:cNvPr id="0" name=""/>
        <dsp:cNvSpPr/>
      </dsp:nvSpPr>
      <dsp:spPr>
        <a:xfrm>
          <a:off x="4424404" y="1766250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9862" y="1804314"/>
        <a:ext cx="15311" cy="15311"/>
      </dsp:txXfrm>
    </dsp:sp>
    <dsp:sp modelId="{777BB354-E971-4A99-9FBD-02C29436CE08}">
      <dsp:nvSpPr>
        <dsp:cNvPr id="0" name=""/>
        <dsp:cNvSpPr/>
      </dsp:nvSpPr>
      <dsp:spPr>
        <a:xfrm>
          <a:off x="6261766" y="1182738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07224" y="1220803"/>
        <a:ext cx="15311" cy="15311"/>
      </dsp:txXfrm>
    </dsp:sp>
    <dsp:sp modelId="{0BE8DDCA-E3F3-4C93-A520-E766101C130B}">
      <dsp:nvSpPr>
        <dsp:cNvPr id="0" name=""/>
        <dsp:cNvSpPr/>
      </dsp:nvSpPr>
      <dsp:spPr>
        <a:xfrm>
          <a:off x="4424404" y="1228458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583511"/>
              </a:moveTo>
              <a:lnTo>
                <a:pt x="153113" y="583511"/>
              </a:lnTo>
              <a:lnTo>
                <a:pt x="153113" y="0"/>
              </a:lnTo>
              <a:lnTo>
                <a:pt x="30622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1043" y="1503740"/>
        <a:ext cx="32949" cy="32949"/>
      </dsp:txXfrm>
    </dsp:sp>
    <dsp:sp modelId="{CD7A1313-0E01-44D9-9C3D-4CBDB5E40E38}">
      <dsp:nvSpPr>
        <dsp:cNvPr id="0" name=""/>
        <dsp:cNvSpPr/>
      </dsp:nvSpPr>
      <dsp:spPr>
        <a:xfrm>
          <a:off x="2587042" y="1228458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113" y="0"/>
              </a:lnTo>
              <a:lnTo>
                <a:pt x="153113" y="583511"/>
              </a:lnTo>
              <a:lnTo>
                <a:pt x="306227" y="58351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723681" y="1503740"/>
        <a:ext cx="32949" cy="32949"/>
      </dsp:txXfrm>
    </dsp:sp>
    <dsp:sp modelId="{AE592D10-21B9-47B9-86CD-B72353A355EA}">
      <dsp:nvSpPr>
        <dsp:cNvPr id="0" name=""/>
        <dsp:cNvSpPr/>
      </dsp:nvSpPr>
      <dsp:spPr>
        <a:xfrm>
          <a:off x="4424404" y="599226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9862" y="637291"/>
        <a:ext cx="15311" cy="15311"/>
      </dsp:txXfrm>
    </dsp:sp>
    <dsp:sp modelId="{CB4F527E-3069-44CD-A047-05E669B2DE4C}">
      <dsp:nvSpPr>
        <dsp:cNvPr id="0" name=""/>
        <dsp:cNvSpPr/>
      </dsp:nvSpPr>
      <dsp:spPr>
        <a:xfrm>
          <a:off x="2587042" y="644946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583511"/>
              </a:moveTo>
              <a:lnTo>
                <a:pt x="153113" y="583511"/>
              </a:lnTo>
              <a:lnTo>
                <a:pt x="153113" y="0"/>
              </a:lnTo>
              <a:lnTo>
                <a:pt x="30622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723681" y="920228"/>
        <a:ext cx="32949" cy="32949"/>
      </dsp:txXfrm>
    </dsp:sp>
    <dsp:sp modelId="{10902F1B-76A0-42BF-B8B6-85638234AC1B}">
      <dsp:nvSpPr>
        <dsp:cNvPr id="0" name=""/>
        <dsp:cNvSpPr/>
      </dsp:nvSpPr>
      <dsp:spPr>
        <a:xfrm>
          <a:off x="749680" y="1182738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95138" y="1220803"/>
        <a:ext cx="15311" cy="15311"/>
      </dsp:txXfrm>
    </dsp:sp>
    <dsp:sp modelId="{47AE8846-F21F-4E4C-B4A3-D44DA4BF791C}">
      <dsp:nvSpPr>
        <dsp:cNvPr id="0" name=""/>
        <dsp:cNvSpPr/>
      </dsp:nvSpPr>
      <dsp:spPr>
        <a:xfrm rot="16200000">
          <a:off x="-712170" y="995054"/>
          <a:ext cx="2456891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Done</a:t>
          </a:r>
          <a:endParaRPr lang="zh-CN" altLang="en-US" sz="3000" kern="1200"/>
        </a:p>
      </dsp:txBody>
      <dsp:txXfrm>
        <a:off x="-712170" y="995054"/>
        <a:ext cx="2456891" cy="466809"/>
      </dsp:txXfrm>
    </dsp:sp>
    <dsp:sp modelId="{D456BF37-646F-420A-817B-2C6FE870644F}">
      <dsp:nvSpPr>
        <dsp:cNvPr id="0" name=""/>
        <dsp:cNvSpPr/>
      </dsp:nvSpPr>
      <dsp:spPr>
        <a:xfrm>
          <a:off x="1055907" y="995054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tories</a:t>
          </a:r>
          <a:endParaRPr lang="zh-CN" altLang="en-US" sz="1600" kern="1200"/>
        </a:p>
      </dsp:txBody>
      <dsp:txXfrm>
        <a:off x="1055907" y="995054"/>
        <a:ext cx="1531135" cy="466809"/>
      </dsp:txXfrm>
    </dsp:sp>
    <dsp:sp modelId="{B7A8D3EF-EE6A-497A-9825-C9B40C0381C7}">
      <dsp:nvSpPr>
        <dsp:cNvPr id="0" name=""/>
        <dsp:cNvSpPr/>
      </dsp:nvSpPr>
      <dsp:spPr>
        <a:xfrm>
          <a:off x="2893269" y="411542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Outliers</a:t>
          </a:r>
          <a:endParaRPr lang="zh-CN" altLang="en-US" sz="1600" kern="1200"/>
        </a:p>
      </dsp:txBody>
      <dsp:txXfrm>
        <a:off x="2893269" y="411542"/>
        <a:ext cx="1531135" cy="466809"/>
      </dsp:txXfrm>
    </dsp:sp>
    <dsp:sp modelId="{B36DF2AC-A7A6-4E20-B94A-84D04C0E1C3A}">
      <dsp:nvSpPr>
        <dsp:cNvPr id="0" name=""/>
        <dsp:cNvSpPr/>
      </dsp:nvSpPr>
      <dsp:spPr>
        <a:xfrm>
          <a:off x="4730631" y="411542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1.3 hour</a:t>
          </a:r>
          <a:endParaRPr lang="zh-CN" altLang="en-US" sz="1600" kern="1200"/>
        </a:p>
      </dsp:txBody>
      <dsp:txXfrm>
        <a:off x="4730631" y="411542"/>
        <a:ext cx="1531135" cy="466809"/>
      </dsp:txXfrm>
    </dsp:sp>
    <dsp:sp modelId="{25BDF795-5FFA-434D-B66B-E2C9F1C5EEB1}">
      <dsp:nvSpPr>
        <dsp:cNvPr id="0" name=""/>
        <dsp:cNvSpPr/>
      </dsp:nvSpPr>
      <dsp:spPr>
        <a:xfrm>
          <a:off x="2893269" y="1578565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ocess Data</a:t>
          </a:r>
          <a:endParaRPr lang="zh-CN" altLang="en-US" sz="1600" kern="1200"/>
        </a:p>
      </dsp:txBody>
      <dsp:txXfrm>
        <a:off x="2893269" y="1578565"/>
        <a:ext cx="1531135" cy="466809"/>
      </dsp:txXfrm>
    </dsp:sp>
    <dsp:sp modelId="{9B13E0DD-D824-49D8-BDAD-E7B863E7C18F}">
      <dsp:nvSpPr>
        <dsp:cNvPr id="0" name=""/>
        <dsp:cNvSpPr/>
      </dsp:nvSpPr>
      <dsp:spPr>
        <a:xfrm>
          <a:off x="4730631" y="995054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issing Variables</a:t>
          </a:r>
          <a:endParaRPr lang="zh-CN" altLang="en-US" sz="1600" kern="1200"/>
        </a:p>
      </dsp:txBody>
      <dsp:txXfrm>
        <a:off x="4730631" y="995054"/>
        <a:ext cx="1531135" cy="466809"/>
      </dsp:txXfrm>
    </dsp:sp>
    <dsp:sp modelId="{98653396-D521-4AF2-BA15-8F487BEDCA45}">
      <dsp:nvSpPr>
        <dsp:cNvPr id="0" name=""/>
        <dsp:cNvSpPr/>
      </dsp:nvSpPr>
      <dsp:spPr>
        <a:xfrm>
          <a:off x="6567993" y="995054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2 hours</a:t>
          </a:r>
          <a:endParaRPr lang="zh-CN" altLang="en-US" sz="1600" kern="1200"/>
        </a:p>
      </dsp:txBody>
      <dsp:txXfrm>
        <a:off x="6567993" y="995054"/>
        <a:ext cx="1531135" cy="466809"/>
      </dsp:txXfrm>
    </dsp:sp>
    <dsp:sp modelId="{DD1F63D9-F12A-406B-9C9E-3700344E727B}">
      <dsp:nvSpPr>
        <dsp:cNvPr id="0" name=""/>
        <dsp:cNvSpPr/>
      </dsp:nvSpPr>
      <dsp:spPr>
        <a:xfrm>
          <a:off x="4730631" y="1578565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ivariate Analysis</a:t>
          </a:r>
          <a:endParaRPr lang="zh-CN" altLang="en-US" sz="1600" kern="1200"/>
        </a:p>
      </dsp:txBody>
      <dsp:txXfrm>
        <a:off x="4730631" y="1578565"/>
        <a:ext cx="1531135" cy="466809"/>
      </dsp:txXfrm>
    </dsp:sp>
    <dsp:sp modelId="{206B182D-03AF-4EB2-AA36-491712C3996F}">
      <dsp:nvSpPr>
        <dsp:cNvPr id="0" name=""/>
        <dsp:cNvSpPr/>
      </dsp:nvSpPr>
      <dsp:spPr>
        <a:xfrm>
          <a:off x="6567993" y="1578565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2 hours</a:t>
          </a:r>
          <a:endParaRPr lang="zh-CN" altLang="en-US" sz="1600" kern="1200"/>
        </a:p>
      </dsp:txBody>
      <dsp:txXfrm>
        <a:off x="6567993" y="1578565"/>
        <a:ext cx="1531135" cy="466809"/>
      </dsp:txXfrm>
    </dsp:sp>
    <dsp:sp modelId="{8C03C7B3-FF68-43AE-B30D-9DEE17D633B4}">
      <dsp:nvSpPr>
        <dsp:cNvPr id="0" name=""/>
        <dsp:cNvSpPr/>
      </dsp:nvSpPr>
      <dsp:spPr>
        <a:xfrm>
          <a:off x="4730631" y="2162077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ultivariate Analysis</a:t>
          </a:r>
          <a:endParaRPr lang="zh-CN" altLang="en-US" sz="1600" kern="1200"/>
        </a:p>
      </dsp:txBody>
      <dsp:txXfrm>
        <a:off x="4730631" y="2162077"/>
        <a:ext cx="1531135" cy="466809"/>
      </dsp:txXfrm>
    </dsp:sp>
    <dsp:sp modelId="{C275AA20-13A6-4AAB-A06E-F01639F08A93}">
      <dsp:nvSpPr>
        <dsp:cNvPr id="0" name=""/>
        <dsp:cNvSpPr/>
      </dsp:nvSpPr>
      <dsp:spPr>
        <a:xfrm>
          <a:off x="6567993" y="2162077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10 mins</a:t>
          </a:r>
          <a:endParaRPr lang="zh-CN" altLang="en-US" sz="1600" kern="1200"/>
        </a:p>
      </dsp:txBody>
      <dsp:txXfrm>
        <a:off x="6567993" y="2162077"/>
        <a:ext cx="1531135" cy="4668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8</cp:revision>
  <dcterms:created xsi:type="dcterms:W3CDTF">2018-07-09T12:32:00Z</dcterms:created>
  <dcterms:modified xsi:type="dcterms:W3CDTF">2018-10-18T18:34:00Z</dcterms:modified>
</cp:coreProperties>
</file>